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3C211D82" w:rsidR="0047544B" w:rsidRPr="0047544B" w:rsidRDefault="00621476" w:rsidP="0047544B">
      <w:pPr>
        <w:spacing w:after="0" w:line="240" w:lineRule="auto"/>
        <w:rPr>
          <w:rFonts w:ascii="Arial" w:hAnsi="Arial" w:cs="Arial"/>
          <w:sz w:val="24"/>
          <w:szCs w:val="24"/>
        </w:rPr>
      </w:pPr>
      <w:r>
        <w:rPr>
          <w:rFonts w:ascii="Arial" w:hAnsi="Arial" w:cs="Arial"/>
          <w:sz w:val="24"/>
          <w:szCs w:val="24"/>
        </w:rPr>
        <w:t xml:space="preserve">VICE </w:t>
      </w:r>
      <w:r w:rsidR="005E3FAD">
        <w:rPr>
          <w:rFonts w:ascii="Arial" w:hAnsi="Arial" w:cs="Arial"/>
          <w:sz w:val="24"/>
          <w:szCs w:val="24"/>
        </w:rPr>
        <w:t>C</w:t>
      </w:r>
      <w:r w:rsidR="004F4F86">
        <w:rPr>
          <w:rFonts w:ascii="Arial" w:hAnsi="Arial" w:cs="Arial"/>
          <w:sz w:val="24"/>
          <w:szCs w:val="24"/>
        </w:rPr>
        <w:t xml:space="preserve">HAIR: </w:t>
      </w:r>
      <w:r w:rsidRPr="00621476">
        <w:rPr>
          <w:rFonts w:ascii="Arial" w:hAnsi="Arial" w:cs="Arial"/>
          <w:sz w:val="24"/>
          <w:szCs w:val="24"/>
        </w:rPr>
        <w:t xml:space="preserve">Raj </w:t>
      </w:r>
      <w:proofErr w:type="spellStart"/>
      <w:r w:rsidRPr="00621476">
        <w:rPr>
          <w:rFonts w:ascii="Arial" w:hAnsi="Arial" w:cs="Arial"/>
          <w:sz w:val="24"/>
          <w:szCs w:val="24"/>
        </w:rPr>
        <w:t>Sood</w:t>
      </w:r>
      <w:proofErr w:type="spellEnd"/>
      <w:r w:rsidRPr="00621476">
        <w:rPr>
          <w:rFonts w:ascii="Arial" w:hAnsi="Arial" w:cs="Arial"/>
          <w:sz w:val="24"/>
          <w:szCs w:val="24"/>
        </w:rPr>
        <w:t xml:space="preserve"> (RS)</w:t>
      </w:r>
    </w:p>
    <w:p w14:paraId="1C4A2A45" w14:textId="558E1767" w:rsidR="004F4F86" w:rsidRPr="00DE0868" w:rsidRDefault="004F4F86" w:rsidP="00A27195">
      <w:pPr>
        <w:spacing w:after="0" w:line="240" w:lineRule="auto"/>
        <w:rPr>
          <w:rFonts w:ascii="Arial" w:hAnsi="Arial" w:cs="Arial"/>
          <w:sz w:val="24"/>
          <w:szCs w:val="24"/>
        </w:rPr>
      </w:pPr>
      <w:r>
        <w:rPr>
          <w:rFonts w:ascii="Arial" w:hAnsi="Arial" w:cs="Arial"/>
          <w:sz w:val="24"/>
          <w:szCs w:val="24"/>
        </w:rPr>
        <w:t>Headteacher</w:t>
      </w:r>
      <w:r w:rsidR="00F40C13">
        <w:rPr>
          <w:rFonts w:ascii="Arial" w:hAnsi="Arial" w:cs="Arial"/>
          <w:sz w:val="24"/>
          <w:szCs w:val="24"/>
        </w:rPr>
        <w:t>s</w:t>
      </w:r>
      <w:r>
        <w:rPr>
          <w:rFonts w:ascii="Arial" w:hAnsi="Arial" w:cs="Arial"/>
          <w:sz w:val="24"/>
          <w:szCs w:val="24"/>
        </w:rPr>
        <w:t xml:space="preserve">: </w:t>
      </w:r>
      <w:r w:rsidRPr="00DE0868">
        <w:rPr>
          <w:rFonts w:ascii="Arial" w:hAnsi="Arial" w:cs="Arial"/>
          <w:sz w:val="24"/>
          <w:szCs w:val="24"/>
        </w:rPr>
        <w:t>Paul Lufkin (PL)</w:t>
      </w:r>
      <w:r w:rsidR="00F40C13">
        <w:rPr>
          <w:rFonts w:ascii="Arial" w:hAnsi="Arial" w:cs="Arial"/>
          <w:sz w:val="24"/>
          <w:szCs w:val="24"/>
        </w:rPr>
        <w:t xml:space="preserve">, </w:t>
      </w:r>
      <w:r w:rsidR="00F40C13" w:rsidRPr="00F40C13">
        <w:rPr>
          <w:rFonts w:ascii="Arial" w:hAnsi="Arial" w:cs="Arial"/>
          <w:sz w:val="24"/>
          <w:szCs w:val="24"/>
        </w:rPr>
        <w:t>Rosie Williamson, (RW)</w:t>
      </w:r>
    </w:p>
    <w:p w14:paraId="233C4C1F" w14:textId="082CB371" w:rsidR="002B17AE" w:rsidRDefault="002B17AE" w:rsidP="00DE61A2">
      <w:pPr>
        <w:spacing w:after="0" w:line="240" w:lineRule="auto"/>
        <w:rPr>
          <w:rFonts w:ascii="Arial" w:hAnsi="Arial" w:cs="Arial"/>
          <w:b/>
          <w:sz w:val="24"/>
          <w:szCs w:val="24"/>
        </w:rPr>
      </w:pPr>
    </w:p>
    <w:tbl>
      <w:tblPr>
        <w:tblStyle w:val="TableGrid"/>
        <w:tblW w:w="0" w:type="auto"/>
        <w:tblLook w:val="04A0" w:firstRow="1" w:lastRow="0" w:firstColumn="1" w:lastColumn="0" w:noHBand="0" w:noVBand="1"/>
      </w:tblPr>
      <w:tblGrid>
        <w:gridCol w:w="4508"/>
        <w:gridCol w:w="4508"/>
      </w:tblGrid>
      <w:tr w:rsidR="00F95FAF" w14:paraId="29AD1A73" w14:textId="77777777" w:rsidTr="00F95FAF">
        <w:tc>
          <w:tcPr>
            <w:tcW w:w="4508" w:type="dxa"/>
          </w:tcPr>
          <w:p w14:paraId="3B2D1C97" w14:textId="20568747" w:rsidR="00F40C13" w:rsidRPr="00AC3819" w:rsidRDefault="00F40C13" w:rsidP="00D300CB">
            <w:pPr>
              <w:rPr>
                <w:rFonts w:ascii="Arial" w:hAnsi="Arial" w:cs="Arial"/>
                <w:sz w:val="24"/>
                <w:szCs w:val="24"/>
              </w:rPr>
            </w:pPr>
            <w:r w:rsidRPr="00AC3819">
              <w:rPr>
                <w:rFonts w:ascii="Arial" w:hAnsi="Arial" w:cs="Arial"/>
                <w:sz w:val="24"/>
                <w:szCs w:val="24"/>
              </w:rPr>
              <w:t xml:space="preserve">Natasha </w:t>
            </w:r>
            <w:proofErr w:type="spellStart"/>
            <w:r w:rsidRPr="00AC3819">
              <w:rPr>
                <w:rFonts w:ascii="Arial" w:hAnsi="Arial" w:cs="Arial"/>
                <w:sz w:val="24"/>
                <w:szCs w:val="24"/>
              </w:rPr>
              <w:t>Gourlay</w:t>
            </w:r>
            <w:proofErr w:type="spellEnd"/>
            <w:r w:rsidRPr="00AC3819">
              <w:rPr>
                <w:rFonts w:ascii="Arial" w:hAnsi="Arial" w:cs="Arial"/>
                <w:sz w:val="24"/>
                <w:szCs w:val="24"/>
              </w:rPr>
              <w:t xml:space="preserve"> (NG)</w:t>
            </w:r>
          </w:p>
          <w:p w14:paraId="689D8B8F" w14:textId="77777777" w:rsidR="00F95FAF" w:rsidRDefault="00D300CB" w:rsidP="003F7B55">
            <w:pPr>
              <w:rPr>
                <w:rFonts w:ascii="Arial" w:hAnsi="Arial" w:cs="Arial"/>
                <w:sz w:val="24"/>
                <w:szCs w:val="24"/>
                <w:lang w:val="pl-PL"/>
              </w:rPr>
            </w:pPr>
            <w:r w:rsidRPr="00D300CB">
              <w:rPr>
                <w:rFonts w:ascii="Arial" w:hAnsi="Arial" w:cs="Arial"/>
                <w:sz w:val="24"/>
                <w:szCs w:val="24"/>
                <w:lang w:val="pl-PL"/>
              </w:rPr>
              <w:t>Emeka Okorocha, (EO)</w:t>
            </w:r>
          </w:p>
          <w:p w14:paraId="621426CC" w14:textId="26FA7D4C" w:rsidR="004329A4" w:rsidRPr="00D62896" w:rsidRDefault="004329A4" w:rsidP="00DE61A2">
            <w:pPr>
              <w:rPr>
                <w:rFonts w:ascii="Arial" w:hAnsi="Arial" w:cs="Arial"/>
                <w:sz w:val="24"/>
                <w:szCs w:val="24"/>
                <w:lang w:val="pl-PL"/>
              </w:rPr>
            </w:pPr>
          </w:p>
        </w:tc>
        <w:tc>
          <w:tcPr>
            <w:tcW w:w="4508" w:type="dxa"/>
          </w:tcPr>
          <w:p w14:paraId="1E573975" w14:textId="77777777" w:rsidR="00621476" w:rsidRDefault="00621476" w:rsidP="00C43DA2">
            <w:pPr>
              <w:rPr>
                <w:rFonts w:ascii="Arial" w:hAnsi="Arial" w:cs="Arial"/>
                <w:sz w:val="24"/>
                <w:szCs w:val="24"/>
              </w:rPr>
            </w:pPr>
            <w:r w:rsidRPr="00621476">
              <w:rPr>
                <w:rFonts w:ascii="Arial" w:hAnsi="Arial" w:cs="Arial"/>
                <w:sz w:val="24"/>
                <w:szCs w:val="24"/>
              </w:rPr>
              <w:t xml:space="preserve">Katy </w:t>
            </w:r>
            <w:proofErr w:type="spellStart"/>
            <w:r w:rsidRPr="00621476">
              <w:rPr>
                <w:rFonts w:ascii="Arial" w:hAnsi="Arial" w:cs="Arial"/>
                <w:sz w:val="24"/>
                <w:szCs w:val="24"/>
              </w:rPr>
              <w:t>Gandon</w:t>
            </w:r>
            <w:proofErr w:type="spellEnd"/>
            <w:r w:rsidRPr="00621476">
              <w:rPr>
                <w:rFonts w:ascii="Arial" w:hAnsi="Arial" w:cs="Arial"/>
                <w:sz w:val="24"/>
                <w:szCs w:val="24"/>
              </w:rPr>
              <w:t xml:space="preserve"> (KG). </w:t>
            </w:r>
          </w:p>
          <w:p w14:paraId="5297B27F" w14:textId="767346D4" w:rsidR="00E15845" w:rsidRDefault="00E15845" w:rsidP="00C43DA2">
            <w:pPr>
              <w:rPr>
                <w:rFonts w:ascii="Arial" w:hAnsi="Arial" w:cs="Arial"/>
                <w:sz w:val="24"/>
                <w:szCs w:val="24"/>
              </w:rPr>
            </w:pPr>
            <w:r w:rsidRPr="00E15845">
              <w:rPr>
                <w:rFonts w:ascii="Arial" w:hAnsi="Arial" w:cs="Arial"/>
                <w:sz w:val="24"/>
                <w:szCs w:val="24"/>
              </w:rPr>
              <w:t>Chris Tregilgas (CT)</w:t>
            </w:r>
          </w:p>
          <w:p w14:paraId="3A2146FD" w14:textId="6E21FC48" w:rsidR="00F95FAF" w:rsidRPr="004F4F86" w:rsidRDefault="00F95FAF" w:rsidP="00C43DA2">
            <w:pPr>
              <w:rPr>
                <w:rFonts w:ascii="Arial" w:hAnsi="Arial" w:cs="Arial"/>
                <w:sz w:val="24"/>
                <w:szCs w:val="24"/>
              </w:rPr>
            </w:pPr>
          </w:p>
        </w:tc>
      </w:tr>
    </w:tbl>
    <w:p w14:paraId="6B212CF8" w14:textId="4C2971ED" w:rsidR="002B17AE" w:rsidRPr="00A751A2" w:rsidRDefault="002B17AE" w:rsidP="00277AE8">
      <w:pPr>
        <w:rPr>
          <w:rFonts w:ascii="Arial" w:hAnsi="Arial" w:cs="Arial"/>
          <w:b/>
          <w:sz w:val="24"/>
          <w:szCs w:val="24"/>
        </w:rPr>
      </w:pPr>
      <w:r w:rsidRPr="00A751A2">
        <w:rPr>
          <w:rFonts w:ascii="Arial" w:hAnsi="Arial" w:cs="Arial"/>
          <w:b/>
          <w:sz w:val="24"/>
          <w:szCs w:val="24"/>
        </w:rPr>
        <w:t xml:space="preserve">In attendance </w:t>
      </w:r>
      <w:r w:rsidR="006922FC">
        <w:rPr>
          <w:rFonts w:ascii="Arial" w:hAnsi="Arial" w:cs="Arial"/>
          <w:b/>
          <w:sz w:val="24"/>
          <w:szCs w:val="24"/>
        </w:rPr>
        <w:t>(* denotes Associate Member)</w:t>
      </w:r>
    </w:p>
    <w:p w14:paraId="72C71A14" w14:textId="6E533156" w:rsidR="002B17AE" w:rsidRDefault="002B17AE" w:rsidP="00F970EB">
      <w:pPr>
        <w:spacing w:after="0" w:line="240" w:lineRule="auto"/>
        <w:rPr>
          <w:rFonts w:ascii="Arial" w:hAnsi="Arial" w:cs="Arial"/>
          <w:sz w:val="24"/>
          <w:szCs w:val="24"/>
        </w:rPr>
      </w:pPr>
      <w:r w:rsidRPr="00A751A2">
        <w:rPr>
          <w:rFonts w:ascii="Arial" w:hAnsi="Arial" w:cs="Arial"/>
          <w:sz w:val="24"/>
          <w:szCs w:val="24"/>
        </w:rPr>
        <w:t>S</w:t>
      </w:r>
      <w:r w:rsidR="00132269">
        <w:rPr>
          <w:rFonts w:ascii="Arial" w:hAnsi="Arial" w:cs="Arial"/>
          <w:sz w:val="24"/>
          <w:szCs w:val="24"/>
        </w:rPr>
        <w:t>teve Cleary, Clerk (S</w:t>
      </w:r>
      <w:r w:rsidR="004E5821">
        <w:rPr>
          <w:rFonts w:ascii="Arial" w:hAnsi="Arial" w:cs="Arial"/>
          <w:sz w:val="24"/>
          <w:szCs w:val="24"/>
        </w:rPr>
        <w:t>A</w:t>
      </w:r>
      <w:r w:rsidR="00132269">
        <w:rPr>
          <w:rFonts w:ascii="Arial" w:hAnsi="Arial" w:cs="Arial"/>
          <w:sz w:val="24"/>
          <w:szCs w:val="24"/>
        </w:rPr>
        <w:t>C)</w:t>
      </w:r>
    </w:p>
    <w:p w14:paraId="0898915A" w14:textId="042F6303" w:rsidR="00621476" w:rsidRDefault="00621476" w:rsidP="00621476">
      <w:pPr>
        <w:spacing w:after="0" w:line="240" w:lineRule="auto"/>
        <w:rPr>
          <w:rFonts w:ascii="Arial" w:hAnsi="Arial" w:cs="Arial"/>
          <w:sz w:val="24"/>
          <w:szCs w:val="24"/>
        </w:rPr>
      </w:pPr>
      <w:r>
        <w:rPr>
          <w:rFonts w:ascii="Arial" w:hAnsi="Arial" w:cs="Arial"/>
          <w:sz w:val="24"/>
          <w:szCs w:val="24"/>
        </w:rPr>
        <w:t>Dan Wilson (DW) – School Business Manager</w:t>
      </w:r>
    </w:p>
    <w:p w14:paraId="28F61673" w14:textId="77777777" w:rsidR="00621476" w:rsidRDefault="00621476" w:rsidP="00F970EB">
      <w:pPr>
        <w:spacing w:after="0" w:line="240" w:lineRule="auto"/>
        <w:rPr>
          <w:rFonts w:ascii="Arial" w:hAnsi="Arial" w:cs="Arial"/>
          <w:sz w:val="24"/>
          <w:szCs w:val="24"/>
        </w:rPr>
      </w:pPr>
    </w:p>
    <w:bookmarkEnd w:id="0"/>
    <w:p w14:paraId="103B26A7" w14:textId="1386696D"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The features of effective governance from the competency framework: -</w:t>
      </w:r>
    </w:p>
    <w:p w14:paraId="48467D94" w14:textId="77777777" w:rsidR="003E3B0D" w:rsidRPr="00797ADA" w:rsidRDefault="003E3B0D" w:rsidP="00106183">
      <w:pPr>
        <w:spacing w:after="0" w:line="240" w:lineRule="auto"/>
        <w:jc w:val="center"/>
        <w:rPr>
          <w:rFonts w:ascii="Arial" w:hAnsi="Arial" w:cs="Arial"/>
          <w:i/>
          <w:sz w:val="24"/>
          <w:szCs w:val="24"/>
        </w:rPr>
      </w:pPr>
      <w:r w:rsidRPr="00797ADA">
        <w:rPr>
          <w:rFonts w:ascii="Arial" w:hAnsi="Arial" w:cs="Arial"/>
          <w:i/>
          <w:sz w:val="24"/>
          <w:szCs w:val="24"/>
        </w:rPr>
        <w:t>Strategic Leadership, Accountability, People, Structures, Compliance, Evaluation</w:t>
      </w:r>
    </w:p>
    <w:p w14:paraId="7B619FBB" w14:textId="77777777" w:rsidR="003E3B0D" w:rsidRDefault="003E3B0D" w:rsidP="00592481">
      <w:pPr>
        <w:spacing w:after="0" w:line="240" w:lineRule="auto"/>
        <w:jc w:val="center"/>
        <w:rPr>
          <w:rFonts w:ascii="Arial" w:hAnsi="Arial" w:cs="Arial"/>
          <w:i/>
          <w:szCs w:val="24"/>
        </w:rPr>
      </w:pPr>
    </w:p>
    <w:p w14:paraId="2F18269A" w14:textId="63C11DFA" w:rsidR="007F38C4" w:rsidRDefault="007F38C4" w:rsidP="00BB4F37">
      <w:pPr>
        <w:spacing w:after="0" w:line="240" w:lineRule="auto"/>
        <w:jc w:val="center"/>
        <w:rPr>
          <w:rFonts w:ascii="Arial" w:hAnsi="Arial" w:cs="Arial"/>
          <w:iCs/>
          <w:szCs w:val="24"/>
        </w:rPr>
      </w:pPr>
      <w:r w:rsidRPr="00797ADA">
        <w:rPr>
          <w:rFonts w:ascii="Arial" w:hAnsi="Arial" w:cs="Arial"/>
          <w:i/>
          <w:szCs w:val="24"/>
        </w:rPr>
        <w:t xml:space="preserve">All original papers are available on the LGFL </w:t>
      </w:r>
      <w:proofErr w:type="spellStart"/>
      <w:r w:rsidRPr="00797ADA">
        <w:rPr>
          <w:rFonts w:ascii="Arial" w:hAnsi="Arial" w:cs="Arial"/>
          <w:i/>
          <w:szCs w:val="24"/>
        </w:rPr>
        <w:t>MyUSO</w:t>
      </w:r>
      <w:proofErr w:type="spellEnd"/>
      <w:r w:rsidRPr="00797ADA">
        <w:rPr>
          <w:rFonts w:ascii="Arial" w:hAnsi="Arial" w:cs="Arial"/>
          <w:i/>
          <w:szCs w:val="24"/>
        </w:rPr>
        <w:t xml:space="preserve"> drive.</w:t>
      </w:r>
    </w:p>
    <w:p w14:paraId="34981B7B" w14:textId="77777777" w:rsidR="00513F4F" w:rsidRDefault="00513F4F" w:rsidP="006D4AE3">
      <w:pPr>
        <w:spacing w:after="0" w:line="240" w:lineRule="auto"/>
        <w:rPr>
          <w:rFonts w:ascii="Arial" w:hAnsi="Arial" w:cs="Arial"/>
          <w:iCs/>
          <w:szCs w:val="24"/>
        </w:rPr>
      </w:pPr>
    </w:p>
    <w:p w14:paraId="4A7EFDB6" w14:textId="71AC6CC2" w:rsidR="00BB4F37" w:rsidRPr="00222E06"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222E06">
        <w:rPr>
          <w:rFonts w:ascii="Arial" w:hAnsi="Arial" w:cs="Arial"/>
          <w:b/>
          <w:color w:val="0070C0"/>
          <w:sz w:val="24"/>
          <w:szCs w:val="24"/>
          <w:u w:val="single"/>
        </w:rPr>
        <w:t>GOVERNANCE</w:t>
      </w:r>
    </w:p>
    <w:p w14:paraId="1D8A1E16" w14:textId="77777777" w:rsidR="00B50730" w:rsidRDefault="00B50730" w:rsidP="00B50730">
      <w:pPr>
        <w:spacing w:after="0" w:line="240" w:lineRule="auto"/>
        <w:rPr>
          <w:rFonts w:ascii="Arial" w:eastAsia="Calibri" w:hAnsi="Arial" w:cs="Arial"/>
          <w:sz w:val="24"/>
          <w:szCs w:val="24"/>
        </w:rPr>
      </w:pPr>
    </w:p>
    <w:p w14:paraId="2E110AF3" w14:textId="7AC6CB18" w:rsidR="00EE2352" w:rsidRPr="00F273DA" w:rsidRDefault="00BB4F37"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The meeting began at </w:t>
      </w:r>
      <w:r w:rsidR="00621476">
        <w:rPr>
          <w:rFonts w:ascii="Arial" w:eastAsia="Calibri" w:hAnsi="Arial" w:cs="Arial"/>
          <w:sz w:val="24"/>
          <w:szCs w:val="24"/>
        </w:rPr>
        <w:t xml:space="preserve">9.30am </w:t>
      </w:r>
      <w:r w:rsidR="004F4F86" w:rsidRPr="00F273DA">
        <w:rPr>
          <w:rFonts w:ascii="Arial" w:eastAsia="Calibri" w:hAnsi="Arial" w:cs="Arial"/>
          <w:sz w:val="24"/>
          <w:szCs w:val="24"/>
        </w:rPr>
        <w:t xml:space="preserve">and </w:t>
      </w:r>
      <w:r w:rsidRPr="00F273DA">
        <w:rPr>
          <w:rFonts w:ascii="Arial" w:eastAsia="Calibri" w:hAnsi="Arial" w:cs="Arial"/>
          <w:sz w:val="24"/>
          <w:szCs w:val="24"/>
        </w:rPr>
        <w:t>was deemed to be quorate</w:t>
      </w:r>
      <w:r w:rsidR="002B7B8E" w:rsidRPr="00F273DA">
        <w:rPr>
          <w:rFonts w:ascii="Arial" w:eastAsia="Calibri" w:hAnsi="Arial" w:cs="Arial"/>
          <w:sz w:val="24"/>
          <w:szCs w:val="24"/>
        </w:rPr>
        <w:t>.</w:t>
      </w:r>
      <w:r w:rsidR="00DB675D" w:rsidRPr="00F273DA">
        <w:rPr>
          <w:rFonts w:ascii="Arial" w:eastAsia="Calibri" w:hAnsi="Arial" w:cs="Arial"/>
          <w:sz w:val="24"/>
          <w:szCs w:val="24"/>
        </w:rPr>
        <w:t xml:space="preserve"> </w:t>
      </w:r>
    </w:p>
    <w:p w14:paraId="7F175DFE" w14:textId="77777777" w:rsidR="00EE2352" w:rsidRPr="00F273DA" w:rsidRDefault="00EE2352" w:rsidP="00006FC8">
      <w:pPr>
        <w:spacing w:after="0" w:line="240" w:lineRule="auto"/>
        <w:rPr>
          <w:rFonts w:ascii="Arial" w:eastAsia="Calibri" w:hAnsi="Arial" w:cs="Arial"/>
          <w:sz w:val="24"/>
          <w:szCs w:val="24"/>
        </w:rPr>
      </w:pPr>
    </w:p>
    <w:p w14:paraId="663840A6" w14:textId="44DDC192" w:rsidR="00BB4F37" w:rsidRPr="00F273DA" w:rsidRDefault="001244B0" w:rsidP="00006FC8">
      <w:pPr>
        <w:spacing w:after="0" w:line="240" w:lineRule="auto"/>
        <w:rPr>
          <w:rFonts w:ascii="Arial" w:eastAsia="Calibri" w:hAnsi="Arial" w:cs="Arial"/>
          <w:sz w:val="24"/>
          <w:szCs w:val="24"/>
        </w:rPr>
      </w:pPr>
      <w:r w:rsidRPr="00F273DA">
        <w:rPr>
          <w:rFonts w:ascii="Arial" w:eastAsia="Calibri" w:hAnsi="Arial" w:cs="Arial"/>
          <w:sz w:val="24"/>
          <w:szCs w:val="24"/>
        </w:rPr>
        <w:t xml:space="preserve">Governors confirmed that they had received and read papers received from the </w:t>
      </w:r>
      <w:r w:rsidR="00CA20DC">
        <w:rPr>
          <w:rFonts w:ascii="Arial" w:eastAsia="Calibri" w:hAnsi="Arial" w:cs="Arial"/>
          <w:sz w:val="24"/>
          <w:szCs w:val="24"/>
        </w:rPr>
        <w:t xml:space="preserve">schools </w:t>
      </w:r>
      <w:r w:rsidRPr="00F273DA">
        <w:rPr>
          <w:rFonts w:ascii="Arial" w:eastAsia="Calibri" w:hAnsi="Arial" w:cs="Arial"/>
          <w:sz w:val="24"/>
          <w:szCs w:val="24"/>
        </w:rPr>
        <w:t>in advance</w:t>
      </w:r>
      <w:r w:rsidR="00057088" w:rsidRPr="00F273DA">
        <w:rPr>
          <w:rFonts w:ascii="Arial" w:eastAsia="Calibri" w:hAnsi="Arial" w:cs="Arial"/>
          <w:sz w:val="24"/>
          <w:szCs w:val="24"/>
        </w:rPr>
        <w:t>.</w:t>
      </w:r>
      <w:r w:rsidRPr="00F273DA">
        <w:rPr>
          <w:rFonts w:ascii="Arial" w:eastAsia="Calibri" w:hAnsi="Arial" w:cs="Arial"/>
          <w:sz w:val="24"/>
          <w:szCs w:val="24"/>
        </w:rPr>
        <w:t xml:space="preserve"> </w:t>
      </w:r>
    </w:p>
    <w:p w14:paraId="17151FE9" w14:textId="77777777" w:rsidR="00BB4F37" w:rsidRPr="00F273DA" w:rsidRDefault="00BB4F37" w:rsidP="00006FC8">
      <w:pPr>
        <w:spacing w:after="0" w:line="240" w:lineRule="auto"/>
        <w:rPr>
          <w:rFonts w:ascii="Arial" w:eastAsia="Calibri" w:hAnsi="Arial" w:cs="Arial"/>
          <w:sz w:val="24"/>
          <w:szCs w:val="24"/>
        </w:rPr>
      </w:pPr>
    </w:p>
    <w:p w14:paraId="70D97220" w14:textId="4CC11FB2" w:rsidR="009A64E6" w:rsidRDefault="0047544B" w:rsidP="004F2AE2">
      <w:pPr>
        <w:spacing w:after="0" w:line="240" w:lineRule="auto"/>
        <w:rPr>
          <w:rFonts w:ascii="Arial" w:eastAsia="Calibri" w:hAnsi="Arial" w:cs="Arial"/>
          <w:sz w:val="24"/>
          <w:szCs w:val="24"/>
        </w:rPr>
      </w:pPr>
      <w:r>
        <w:rPr>
          <w:rFonts w:ascii="Arial" w:eastAsia="Calibri" w:hAnsi="Arial" w:cs="Arial"/>
          <w:sz w:val="24"/>
          <w:szCs w:val="24"/>
        </w:rPr>
        <w:t>Apologies were received and consented to from</w:t>
      </w:r>
      <w:r w:rsidR="005E3FAD">
        <w:rPr>
          <w:rFonts w:ascii="Arial" w:eastAsia="Calibri" w:hAnsi="Arial" w:cs="Arial"/>
          <w:sz w:val="24"/>
          <w:szCs w:val="24"/>
        </w:rPr>
        <w:t xml:space="preserve"> </w:t>
      </w:r>
      <w:r w:rsidR="00621476" w:rsidRPr="00621476">
        <w:rPr>
          <w:rFonts w:ascii="Arial" w:eastAsia="Calibri" w:hAnsi="Arial" w:cs="Arial"/>
          <w:sz w:val="24"/>
          <w:szCs w:val="24"/>
        </w:rPr>
        <w:t xml:space="preserve">Eric De </w:t>
      </w:r>
      <w:proofErr w:type="spellStart"/>
      <w:r w:rsidR="00621476" w:rsidRPr="00621476">
        <w:rPr>
          <w:rFonts w:ascii="Arial" w:eastAsia="Calibri" w:hAnsi="Arial" w:cs="Arial"/>
          <w:sz w:val="24"/>
          <w:szCs w:val="24"/>
        </w:rPr>
        <w:t>Regnaucourt</w:t>
      </w:r>
      <w:proofErr w:type="spellEnd"/>
      <w:r w:rsidR="00621476" w:rsidRPr="00621476">
        <w:rPr>
          <w:rFonts w:ascii="Arial" w:eastAsia="Calibri" w:hAnsi="Arial" w:cs="Arial"/>
          <w:sz w:val="24"/>
          <w:szCs w:val="24"/>
        </w:rPr>
        <w:t>, (</w:t>
      </w:r>
      <w:proofErr w:type="spellStart"/>
      <w:r w:rsidR="00621476" w:rsidRPr="00621476">
        <w:rPr>
          <w:rFonts w:ascii="Arial" w:eastAsia="Calibri" w:hAnsi="Arial" w:cs="Arial"/>
          <w:sz w:val="24"/>
          <w:szCs w:val="24"/>
        </w:rPr>
        <w:t>EdR</w:t>
      </w:r>
      <w:proofErr w:type="spellEnd"/>
      <w:r w:rsidR="00621476" w:rsidRPr="00621476">
        <w:rPr>
          <w:rFonts w:ascii="Arial" w:eastAsia="Calibri" w:hAnsi="Arial" w:cs="Arial"/>
          <w:sz w:val="24"/>
          <w:szCs w:val="24"/>
        </w:rPr>
        <w:t>)</w:t>
      </w:r>
      <w:r w:rsidR="00621476">
        <w:rPr>
          <w:rFonts w:ascii="Arial" w:eastAsia="Calibri" w:hAnsi="Arial" w:cs="Arial"/>
          <w:sz w:val="24"/>
          <w:szCs w:val="24"/>
        </w:rPr>
        <w:t>,</w:t>
      </w:r>
      <w:r w:rsidR="00EE18A2">
        <w:rPr>
          <w:rFonts w:ascii="Arial" w:eastAsia="Calibri" w:hAnsi="Arial" w:cs="Arial"/>
          <w:sz w:val="24"/>
          <w:szCs w:val="24"/>
        </w:rPr>
        <w:t xml:space="preserve"> and given the focus on teachers’ pay, </w:t>
      </w:r>
      <w:r w:rsidR="00621476">
        <w:rPr>
          <w:rFonts w:ascii="Arial" w:eastAsia="Calibri" w:hAnsi="Arial" w:cs="Arial"/>
          <w:sz w:val="24"/>
          <w:szCs w:val="24"/>
        </w:rPr>
        <w:t xml:space="preserve">Georgia Harris (GH), Meghan </w:t>
      </w:r>
      <w:proofErr w:type="spellStart"/>
      <w:r w:rsidR="00621476">
        <w:rPr>
          <w:rFonts w:ascii="Arial" w:eastAsia="Calibri" w:hAnsi="Arial" w:cs="Arial"/>
          <w:sz w:val="24"/>
          <w:szCs w:val="24"/>
        </w:rPr>
        <w:t>Peatey</w:t>
      </w:r>
      <w:proofErr w:type="spellEnd"/>
      <w:r w:rsidR="00621476">
        <w:rPr>
          <w:rFonts w:ascii="Arial" w:eastAsia="Calibri" w:hAnsi="Arial" w:cs="Arial"/>
          <w:sz w:val="24"/>
          <w:szCs w:val="24"/>
        </w:rPr>
        <w:t xml:space="preserve"> (MP) and Lisa Kingsbury (LK)</w:t>
      </w:r>
      <w:r w:rsidR="00EE18A2">
        <w:rPr>
          <w:rFonts w:ascii="Arial" w:eastAsia="Calibri" w:hAnsi="Arial" w:cs="Arial"/>
          <w:sz w:val="24"/>
          <w:szCs w:val="24"/>
        </w:rPr>
        <w:t xml:space="preserve"> did not attend</w:t>
      </w:r>
      <w:r w:rsidR="00621476">
        <w:rPr>
          <w:rFonts w:ascii="Arial" w:eastAsia="Calibri" w:hAnsi="Arial" w:cs="Arial"/>
          <w:sz w:val="24"/>
          <w:szCs w:val="24"/>
        </w:rPr>
        <w:t>.</w:t>
      </w:r>
    </w:p>
    <w:p w14:paraId="3F942630" w14:textId="59C30D3B" w:rsidR="00664AB8" w:rsidRDefault="00664AB8" w:rsidP="004F2AE2">
      <w:pPr>
        <w:spacing w:after="0" w:line="240" w:lineRule="auto"/>
        <w:rPr>
          <w:rFonts w:ascii="Arial" w:eastAsia="Calibri" w:hAnsi="Arial" w:cs="Arial"/>
          <w:sz w:val="24"/>
          <w:szCs w:val="24"/>
        </w:rPr>
      </w:pPr>
    </w:p>
    <w:p w14:paraId="2C83BD04" w14:textId="408F90CB" w:rsidR="007462BC" w:rsidRPr="007462BC" w:rsidRDefault="009A64E6" w:rsidP="007462BC">
      <w:pPr>
        <w:spacing w:after="0" w:line="240" w:lineRule="auto"/>
        <w:rPr>
          <w:rFonts w:ascii="Arial" w:eastAsia="MS Mincho" w:hAnsi="Arial" w:cs="Arial"/>
          <w:sz w:val="24"/>
          <w:szCs w:val="24"/>
          <w:lang w:val="en-US"/>
        </w:rPr>
      </w:pPr>
      <w:r w:rsidRPr="009A64E6">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No declarations were </w:t>
      </w:r>
      <w:r w:rsidR="007462BC">
        <w:rPr>
          <w:rFonts w:ascii="Arial" w:eastAsia="Calibri" w:hAnsi="Arial" w:cs="Arial"/>
          <w:sz w:val="24"/>
          <w:szCs w:val="24"/>
        </w:rPr>
        <w:t>made</w:t>
      </w:r>
      <w:r w:rsidR="00621476">
        <w:rPr>
          <w:rFonts w:ascii="Arial" w:eastAsia="Calibri" w:hAnsi="Arial" w:cs="Arial"/>
          <w:sz w:val="24"/>
          <w:szCs w:val="24"/>
        </w:rPr>
        <w:t xml:space="preserve">. </w:t>
      </w:r>
      <w:bookmarkStart w:id="1" w:name="_Hlk53476287"/>
      <w:r w:rsidR="007462BC" w:rsidRPr="007462BC">
        <w:rPr>
          <w:rFonts w:ascii="Arial" w:eastAsia="MS Mincho" w:hAnsi="Arial" w:cs="Arial"/>
          <w:sz w:val="24"/>
          <w:szCs w:val="24"/>
          <w:lang w:val="en-US"/>
        </w:rPr>
        <w:t xml:space="preserve"> </w:t>
      </w:r>
    </w:p>
    <w:p w14:paraId="54F71745" w14:textId="77777777" w:rsidR="007462BC" w:rsidRPr="007462BC" w:rsidRDefault="007462BC" w:rsidP="007462BC">
      <w:pPr>
        <w:spacing w:after="0" w:line="240" w:lineRule="auto"/>
        <w:rPr>
          <w:rFonts w:ascii="Arial" w:eastAsia="MS Mincho" w:hAnsi="Arial" w:cs="Arial"/>
          <w:sz w:val="24"/>
          <w:szCs w:val="24"/>
          <w:lang w:val="en-US"/>
        </w:rPr>
      </w:pPr>
    </w:p>
    <w:p w14:paraId="501CE4B6" w14:textId="6A43E668" w:rsidR="008B0EEF" w:rsidRPr="008B0EEF" w:rsidRDefault="00EA0305" w:rsidP="008B0EEF">
      <w:pPr>
        <w:spacing w:after="0" w:line="240" w:lineRule="auto"/>
        <w:rPr>
          <w:rFonts w:ascii="Arial" w:eastAsia="MS Mincho" w:hAnsi="Arial" w:cs="Arial"/>
          <w:sz w:val="24"/>
          <w:szCs w:val="24"/>
          <w:lang w:val="en-US"/>
        </w:rPr>
      </w:pPr>
      <w:r w:rsidRPr="00B7056A">
        <w:rPr>
          <w:rFonts w:ascii="Arial" w:eastAsia="MS Mincho" w:hAnsi="Arial" w:cs="Arial"/>
          <w:sz w:val="24"/>
          <w:szCs w:val="24"/>
          <w:lang w:val="en-US"/>
        </w:rPr>
        <w:t xml:space="preserve">Governors </w:t>
      </w:r>
      <w:bookmarkStart w:id="2" w:name="_Hlk84327773"/>
      <w:r w:rsidRPr="00B7056A">
        <w:rPr>
          <w:rFonts w:ascii="Arial" w:eastAsia="MS Mincho" w:hAnsi="Arial" w:cs="Arial"/>
          <w:b/>
          <w:bCs/>
          <w:color w:val="0070C0"/>
          <w:sz w:val="24"/>
          <w:szCs w:val="24"/>
          <w:u w:val="single"/>
          <w:lang w:val="en-US"/>
        </w:rPr>
        <w:t>RESOLVED</w:t>
      </w:r>
      <w:bookmarkEnd w:id="2"/>
      <w:r w:rsidRPr="00B7056A">
        <w:rPr>
          <w:rFonts w:ascii="Arial" w:eastAsia="MS Mincho" w:hAnsi="Arial" w:cs="Arial"/>
          <w:sz w:val="24"/>
          <w:szCs w:val="24"/>
          <w:lang w:val="en-US"/>
        </w:rPr>
        <w:t xml:space="preserve"> to </w:t>
      </w:r>
      <w:r w:rsidR="00621476">
        <w:rPr>
          <w:rFonts w:ascii="Arial" w:eastAsia="MS Mincho" w:hAnsi="Arial" w:cs="Arial"/>
          <w:sz w:val="24"/>
          <w:szCs w:val="24"/>
          <w:lang w:val="en-US"/>
        </w:rPr>
        <w:t xml:space="preserve">approve the </w:t>
      </w:r>
      <w:r w:rsidRPr="00B7056A">
        <w:rPr>
          <w:rFonts w:ascii="Arial" w:eastAsia="MS Mincho" w:hAnsi="Arial" w:cs="Arial"/>
          <w:sz w:val="24"/>
          <w:szCs w:val="24"/>
          <w:lang w:val="en-US"/>
        </w:rPr>
        <w:t>minutes of the</w:t>
      </w:r>
      <w:r w:rsidR="00CA20DC">
        <w:rPr>
          <w:rFonts w:ascii="Arial" w:eastAsia="MS Mincho" w:hAnsi="Arial" w:cs="Arial"/>
          <w:sz w:val="24"/>
          <w:szCs w:val="24"/>
          <w:lang w:val="en-US"/>
        </w:rPr>
        <w:t xml:space="preserve"> </w:t>
      </w:r>
      <w:r w:rsidR="001D7C8E">
        <w:rPr>
          <w:rFonts w:ascii="Arial" w:eastAsia="MS Mincho" w:hAnsi="Arial" w:cs="Arial"/>
          <w:sz w:val="24"/>
          <w:szCs w:val="24"/>
          <w:lang w:val="en-US"/>
        </w:rPr>
        <w:t xml:space="preserve">full governing body held on </w:t>
      </w:r>
      <w:r w:rsidR="005E3FAD">
        <w:rPr>
          <w:rFonts w:ascii="Arial" w:eastAsia="MS Mincho" w:hAnsi="Arial" w:cs="Arial"/>
          <w:sz w:val="24"/>
          <w:szCs w:val="24"/>
          <w:lang w:val="en-US"/>
        </w:rPr>
        <w:t>20 September</w:t>
      </w:r>
      <w:r w:rsidR="00621476">
        <w:rPr>
          <w:rFonts w:ascii="Arial" w:eastAsia="MS Mincho" w:hAnsi="Arial" w:cs="Arial"/>
          <w:sz w:val="24"/>
          <w:szCs w:val="24"/>
          <w:lang w:val="en-US"/>
        </w:rPr>
        <w:t xml:space="preserve"> and 17 October</w:t>
      </w:r>
      <w:r w:rsidR="008B0EEF">
        <w:rPr>
          <w:rFonts w:ascii="Arial" w:eastAsia="MS Mincho" w:hAnsi="Arial" w:cs="Arial"/>
          <w:sz w:val="24"/>
          <w:szCs w:val="24"/>
          <w:lang w:val="en-US"/>
        </w:rPr>
        <w:t xml:space="preserve"> as well as the HR committee held on 29 April 2022 s</w:t>
      </w:r>
      <w:r w:rsidR="008B0EEF" w:rsidRPr="008B0EEF">
        <w:rPr>
          <w:rFonts w:ascii="Arial" w:eastAsia="MS Mincho" w:hAnsi="Arial" w:cs="Arial"/>
          <w:sz w:val="24"/>
          <w:szCs w:val="24"/>
          <w:lang w:val="en-US"/>
        </w:rPr>
        <w:t xml:space="preserve">ubject to amendments noted in the </w:t>
      </w:r>
      <w:proofErr w:type="spellStart"/>
      <w:r w:rsidR="008B0EEF" w:rsidRPr="008B0EEF">
        <w:rPr>
          <w:rFonts w:ascii="Arial" w:eastAsia="MS Mincho" w:hAnsi="Arial" w:cs="Arial"/>
          <w:sz w:val="24"/>
          <w:szCs w:val="24"/>
          <w:lang w:val="en-US"/>
        </w:rPr>
        <w:t>finalised</w:t>
      </w:r>
      <w:proofErr w:type="spellEnd"/>
      <w:r w:rsidR="008B0EEF" w:rsidRPr="008B0EEF">
        <w:rPr>
          <w:rFonts w:ascii="Arial" w:eastAsia="MS Mincho" w:hAnsi="Arial" w:cs="Arial"/>
          <w:sz w:val="24"/>
          <w:szCs w:val="24"/>
          <w:lang w:val="en-US"/>
        </w:rPr>
        <w:t xml:space="preserve"> version</w:t>
      </w:r>
      <w:r w:rsidR="008B0EEF">
        <w:rPr>
          <w:rFonts w:ascii="Arial" w:eastAsia="MS Mincho" w:hAnsi="Arial" w:cs="Arial"/>
          <w:sz w:val="24"/>
          <w:szCs w:val="24"/>
          <w:lang w:val="en-US"/>
        </w:rPr>
        <w:t xml:space="preserve">. </w:t>
      </w:r>
    </w:p>
    <w:p w14:paraId="7F7F093B" w14:textId="73EFDCF2" w:rsidR="008B0EEF" w:rsidRDefault="008B0EEF" w:rsidP="008B0EEF">
      <w:pPr>
        <w:spacing w:after="0" w:line="240" w:lineRule="auto"/>
        <w:rPr>
          <w:rFonts w:ascii="Arial" w:eastAsia="MS Mincho" w:hAnsi="Arial" w:cs="Arial"/>
          <w:sz w:val="24"/>
          <w:szCs w:val="24"/>
          <w:lang w:val="en-US"/>
        </w:rPr>
      </w:pPr>
    </w:p>
    <w:p w14:paraId="0B27E4E6" w14:textId="78D6654F" w:rsidR="00491D03" w:rsidRPr="00491D03" w:rsidRDefault="00491D03" w:rsidP="00491D03">
      <w:pPr>
        <w:spacing w:after="0" w:line="240" w:lineRule="auto"/>
        <w:rPr>
          <w:rFonts w:ascii="Arial" w:eastAsia="MS Mincho" w:hAnsi="Arial" w:cs="Arial"/>
          <w:sz w:val="24"/>
          <w:szCs w:val="24"/>
        </w:rPr>
      </w:pPr>
      <w:r w:rsidRPr="00491D03">
        <w:rPr>
          <w:rFonts w:ascii="Arial" w:eastAsia="MS Mincho" w:hAnsi="Arial" w:cs="Arial"/>
          <w:sz w:val="24"/>
          <w:szCs w:val="24"/>
        </w:rPr>
        <w:t xml:space="preserve">PL reported that the statement of roles, responsibilities, financial terms of reference and scheme of delegation and authorisation levels had been amended to remove references to the executive head teacher and school business committee. All business formerly dealt with by the school business committee is now dealt with by the full governing body. Governors </w:t>
      </w:r>
      <w:r w:rsidRPr="00B7056A">
        <w:rPr>
          <w:rFonts w:ascii="Arial" w:eastAsia="MS Mincho" w:hAnsi="Arial" w:cs="Arial"/>
          <w:b/>
          <w:bCs/>
          <w:color w:val="0070C0"/>
          <w:sz w:val="24"/>
          <w:szCs w:val="24"/>
          <w:u w:val="single"/>
          <w:lang w:val="en-US"/>
        </w:rPr>
        <w:t>RESOLVED</w:t>
      </w:r>
      <w:r w:rsidRPr="00491D03">
        <w:rPr>
          <w:rFonts w:ascii="Arial" w:eastAsia="MS Mincho" w:hAnsi="Arial" w:cs="Arial"/>
          <w:sz w:val="24"/>
          <w:szCs w:val="24"/>
        </w:rPr>
        <w:t xml:space="preserve"> to approve this proposal as well as the scheme of financing for schools</w:t>
      </w:r>
      <w:r w:rsidRPr="00491D03">
        <w:rPr>
          <w:rFonts w:ascii="Arial" w:eastAsia="MS Mincho" w:hAnsi="Arial" w:cs="Arial"/>
          <w:sz w:val="24"/>
          <w:szCs w:val="24"/>
          <w:vertAlign w:val="superscript"/>
        </w:rPr>
        <w:footnoteReference w:id="1"/>
      </w:r>
      <w:r w:rsidRPr="00491D03">
        <w:rPr>
          <w:rFonts w:ascii="Arial" w:eastAsia="MS Mincho" w:hAnsi="Arial" w:cs="Arial"/>
          <w:sz w:val="24"/>
          <w:szCs w:val="24"/>
        </w:rPr>
        <w:t xml:space="preserve"> (copy on file). </w:t>
      </w:r>
    </w:p>
    <w:p w14:paraId="1484F6CB" w14:textId="5A34FB93" w:rsidR="00491D03" w:rsidRDefault="00491D03" w:rsidP="00491D03">
      <w:pPr>
        <w:spacing w:after="0" w:line="240" w:lineRule="auto"/>
        <w:rPr>
          <w:rFonts w:ascii="Arial" w:eastAsia="MS Mincho" w:hAnsi="Arial" w:cs="Arial"/>
          <w:sz w:val="24"/>
          <w:szCs w:val="24"/>
        </w:rPr>
      </w:pPr>
    </w:p>
    <w:p w14:paraId="3DA41377" w14:textId="53BCD1D8" w:rsidR="00F970EB" w:rsidRDefault="00B43BC8" w:rsidP="00491D03">
      <w:pPr>
        <w:spacing w:after="0" w:line="240" w:lineRule="auto"/>
        <w:rPr>
          <w:rFonts w:ascii="Arial" w:eastAsia="MS Mincho" w:hAnsi="Arial" w:cs="Arial"/>
          <w:sz w:val="24"/>
          <w:szCs w:val="24"/>
        </w:rPr>
      </w:pPr>
      <w:r w:rsidRPr="00B43BC8">
        <w:rPr>
          <w:rFonts w:ascii="Arial" w:eastAsia="MS Mincho" w:hAnsi="Arial" w:cs="Arial"/>
          <w:sz w:val="24"/>
          <w:szCs w:val="24"/>
        </w:rPr>
        <w:t>KG reported that she had updated the skills matrix and is currently in the process of seeking new governors to join.</w:t>
      </w:r>
    </w:p>
    <w:p w14:paraId="0DCB3C64" w14:textId="77777777" w:rsidR="00EE18A2" w:rsidRDefault="00EE18A2" w:rsidP="00491D03">
      <w:pPr>
        <w:spacing w:after="0" w:line="240" w:lineRule="auto"/>
        <w:rPr>
          <w:rFonts w:ascii="Arial" w:eastAsia="MS Mincho" w:hAnsi="Arial" w:cs="Arial"/>
          <w:sz w:val="24"/>
          <w:szCs w:val="24"/>
        </w:rPr>
      </w:pPr>
    </w:p>
    <w:p w14:paraId="4E71342A" w14:textId="593E4C59" w:rsidR="00660EBC" w:rsidRPr="00781FDA" w:rsidRDefault="00694B0E" w:rsidP="00925D82">
      <w:pPr>
        <w:pStyle w:val="ListParagraph"/>
        <w:numPr>
          <w:ilvl w:val="0"/>
          <w:numId w:val="1"/>
        </w:numPr>
        <w:spacing w:after="0" w:line="240" w:lineRule="auto"/>
        <w:ind w:right="72" w:hanging="720"/>
        <w:rPr>
          <w:rFonts w:ascii="Arial" w:eastAsia="Times New Roman" w:hAnsi="Arial" w:cs="Arial"/>
          <w:b/>
          <w:color w:val="0070C0"/>
          <w:sz w:val="24"/>
          <w:szCs w:val="24"/>
          <w:lang w:val="en-US"/>
        </w:rPr>
      </w:pPr>
      <w:bookmarkStart w:id="3" w:name="_Hlk24394439"/>
      <w:bookmarkEnd w:id="1"/>
      <w:r>
        <w:rPr>
          <w:rFonts w:ascii="Arial" w:hAnsi="Arial" w:cs="Arial"/>
          <w:b/>
          <w:color w:val="0070C0"/>
          <w:sz w:val="24"/>
          <w:szCs w:val="24"/>
          <w:u w:val="single"/>
          <w:lang w:val="en-US"/>
        </w:rPr>
        <w:lastRenderedPageBreak/>
        <w:t>FINANCIAL UPDATE</w:t>
      </w:r>
    </w:p>
    <w:bookmarkEnd w:id="3"/>
    <w:p w14:paraId="2A4C14C9" w14:textId="35BD48F9" w:rsidR="002D1846" w:rsidRDefault="002D1846" w:rsidP="00C8759A">
      <w:pPr>
        <w:spacing w:after="0" w:line="240" w:lineRule="auto"/>
        <w:rPr>
          <w:rFonts w:ascii="Arial" w:eastAsia="MS Mincho" w:hAnsi="Arial" w:cs="Arial"/>
          <w:sz w:val="24"/>
          <w:szCs w:val="24"/>
        </w:rPr>
      </w:pPr>
    </w:p>
    <w:p w14:paraId="39A54BB4" w14:textId="0777242F" w:rsidR="00694B0E" w:rsidRPr="00F970EB" w:rsidRDefault="00694B0E" w:rsidP="00C8759A">
      <w:pPr>
        <w:spacing w:after="0" w:line="240" w:lineRule="auto"/>
        <w:rPr>
          <w:rFonts w:ascii="Arial" w:eastAsia="MS Mincho" w:hAnsi="Arial" w:cs="Arial"/>
          <w:b/>
          <w:bCs/>
          <w:sz w:val="24"/>
          <w:szCs w:val="24"/>
        </w:rPr>
      </w:pPr>
      <w:r w:rsidRPr="00F970EB">
        <w:rPr>
          <w:rFonts w:ascii="Arial" w:eastAsia="MS Mincho" w:hAnsi="Arial" w:cs="Arial"/>
          <w:b/>
          <w:bCs/>
          <w:sz w:val="24"/>
          <w:szCs w:val="24"/>
        </w:rPr>
        <w:t>West Wimbledon</w:t>
      </w:r>
    </w:p>
    <w:p w14:paraId="00B3DDCB" w14:textId="77777777" w:rsidR="00694B0E" w:rsidRDefault="00694B0E" w:rsidP="00C8759A">
      <w:pPr>
        <w:spacing w:after="0" w:line="240" w:lineRule="auto"/>
        <w:rPr>
          <w:rFonts w:ascii="Arial" w:eastAsia="MS Mincho" w:hAnsi="Arial" w:cs="Arial"/>
          <w:sz w:val="24"/>
          <w:szCs w:val="24"/>
        </w:rPr>
      </w:pPr>
    </w:p>
    <w:p w14:paraId="75305B8B" w14:textId="77777777" w:rsidR="00491D03" w:rsidRPr="00491D03" w:rsidRDefault="00491D03" w:rsidP="00694B0E">
      <w:pPr>
        <w:spacing w:after="0" w:line="240" w:lineRule="auto"/>
        <w:rPr>
          <w:rFonts w:ascii="Arial" w:eastAsia="MS Mincho" w:hAnsi="Arial" w:cs="Arial"/>
          <w:sz w:val="24"/>
          <w:szCs w:val="24"/>
        </w:rPr>
      </w:pPr>
      <w:r w:rsidRPr="00491D03">
        <w:rPr>
          <w:rFonts w:ascii="Arial" w:eastAsia="MS Mincho" w:hAnsi="Arial" w:cs="Arial"/>
          <w:sz w:val="24"/>
          <w:szCs w:val="24"/>
        </w:rPr>
        <w:t>RW circulated a report on the current status of West Wimbledon and the following key points were highlighted:</w:t>
      </w:r>
    </w:p>
    <w:p w14:paraId="5B34DC34" w14:textId="77777777" w:rsidR="00491D03" w:rsidRPr="00491D03" w:rsidRDefault="00491D03" w:rsidP="00694B0E">
      <w:pPr>
        <w:spacing w:after="0" w:line="240" w:lineRule="auto"/>
        <w:rPr>
          <w:rFonts w:ascii="Arial" w:eastAsia="MS Mincho" w:hAnsi="Arial" w:cs="Arial"/>
          <w:sz w:val="24"/>
          <w:szCs w:val="24"/>
        </w:rPr>
      </w:pPr>
    </w:p>
    <w:p w14:paraId="15F0A8B6"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planned deficit has risen from £123,000 to £190,000 and reserves have fallen to a concerning level of just £67,000. The original </w:t>
      </w:r>
      <w:proofErr w:type="gramStart"/>
      <w:r w:rsidRPr="00491D03">
        <w:rPr>
          <w:rFonts w:ascii="Arial" w:eastAsia="MS Mincho" w:hAnsi="Arial" w:cs="Arial"/>
          <w:sz w:val="24"/>
          <w:szCs w:val="24"/>
        </w:rPr>
        <w:t>three year</w:t>
      </w:r>
      <w:proofErr w:type="gramEnd"/>
      <w:r w:rsidRPr="00491D03">
        <w:rPr>
          <w:rFonts w:ascii="Arial" w:eastAsia="MS Mincho" w:hAnsi="Arial" w:cs="Arial"/>
          <w:sz w:val="24"/>
          <w:szCs w:val="24"/>
        </w:rPr>
        <w:t xml:space="preserve"> plan is no longer feasible given high inflation and nationally unfunded pay rises of around £100,000 which need to be factored into forecasts. Spending would have been within budget had the unfunded pay rises not occurred.</w:t>
      </w:r>
    </w:p>
    <w:p w14:paraId="4C84FE39"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 school is working on a plan to restructure staff in light of the increased costs and reducing pupil rolls. An informal meeting has been held with Merton HR to ensure that lessons learned from last year around clear communications to staff are applied. A meeting is to be held with staff at the end of November to update them on the business case for next year. Various options such as part-time working, sabbaticals and staff moving on at the end of the year will be looked at, prior to consideration of voluntary redundancies. Whilst there might be natural wastage or other means to deal with issues, there is a potential for the reduction of two teachers and further staff depending on the configuration of staffing. The staffing structure is a key driver in reducing costs and governors will be regularly updated on progress.</w:t>
      </w:r>
    </w:p>
    <w:p w14:paraId="25199BB6"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 school has asked the after-school provision to reduce hours in response to reduced pupil numbers.</w:t>
      </w:r>
    </w:p>
    <w:p w14:paraId="62776823"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Additional income received has been offset against additional expenditure in terms of pay and changes to pension costs. Vacant posts have been filled by part-time roles as well as the use of </w:t>
      </w:r>
      <w:proofErr w:type="gramStart"/>
      <w:r w:rsidRPr="00491D03">
        <w:rPr>
          <w:rFonts w:ascii="Arial" w:eastAsia="MS Mincho" w:hAnsi="Arial" w:cs="Arial"/>
          <w:sz w:val="24"/>
          <w:szCs w:val="24"/>
        </w:rPr>
        <w:t>a</w:t>
      </w:r>
      <w:proofErr w:type="gramEnd"/>
      <w:r w:rsidRPr="00491D03">
        <w:rPr>
          <w:rFonts w:ascii="Arial" w:eastAsia="MS Mincho" w:hAnsi="Arial" w:cs="Arial"/>
          <w:sz w:val="24"/>
          <w:szCs w:val="24"/>
        </w:rPr>
        <w:t xml:space="preserve"> unqualified teacher in the form of a TA who is training to be a teacher. Costs are impacted by 2 additional teachers who are being recommended to go through the threshold as well as a reduction in hours from the admin team.</w:t>
      </w:r>
    </w:p>
    <w:p w14:paraId="19E2EA72"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 school has overspent on pupil premium and is reducing the offer to pupil premium children in respect of clubs.</w:t>
      </w:r>
    </w:p>
    <w:p w14:paraId="3148E830"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re is concern over the costs of day to day agency usage. In response, the school is looking at the configuration of classes as well as the use of the leadership team in teaching.</w:t>
      </w:r>
    </w:p>
    <w:p w14:paraId="55004BEF"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next step for the school is to consider the minimum amount and configuration of staff that the school needs from September and prepare a business case for consideration prior to governor and union consideration and presentation to staff by early December. Any redundancies need to be worked through by April. </w:t>
      </w:r>
    </w:p>
    <w:p w14:paraId="076DE924"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Further potential one-off funding is awaited from the local authority around falling rolls which might provide some cushion.</w:t>
      </w:r>
    </w:p>
    <w:p w14:paraId="1E95D156"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school is seeking voluntary parental contributions to the school fund. There is a clear guarantee that no child would be treated any differently or get altered access to anything and parents are merely being reminded that there is an opportunity to donate should they wish to. Governors RESOLVED to endorse the approach being taken on this aspect. </w:t>
      </w:r>
    </w:p>
    <w:p w14:paraId="748CA01D"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lastRenderedPageBreak/>
        <w:t xml:space="preserve">Given the budgetary pressures, the secondary stage of the rejuvenation of the outside play area has been paused although there are concerns over the site and potential staff absence over winter. The expansion of Treetops is positive although redeployment opportunities need to be carefully handled. A further challenge is to need to sensitively handle discussions over the trust and align these with other aspects such as the restructuring. </w:t>
      </w:r>
    </w:p>
    <w:p w14:paraId="51E76A80"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school has a dynamic staff wellbeing group which is running again, as well as an “kindness week”. There is currently good morale, trust is being built up and the importance of staff well-being is clearly recognised. All this is important in the process of restructuring so that staff are fully aware of the realities in relation to the future of the school and there is clear and transparent communication which reflects the needs of particular staff groups.       </w:t>
      </w:r>
    </w:p>
    <w:p w14:paraId="35ED94FB" w14:textId="77777777" w:rsidR="00491D03" w:rsidRPr="00491D03" w:rsidRDefault="00491D03" w:rsidP="00694B0E">
      <w:pPr>
        <w:spacing w:after="0" w:line="240" w:lineRule="auto"/>
        <w:rPr>
          <w:rFonts w:ascii="Arial" w:eastAsia="MS Mincho" w:hAnsi="Arial" w:cs="Arial"/>
          <w:sz w:val="24"/>
          <w:szCs w:val="24"/>
        </w:rPr>
      </w:pPr>
    </w:p>
    <w:p w14:paraId="76792AE9" w14:textId="77777777" w:rsidR="00491D03" w:rsidRPr="00491D03" w:rsidRDefault="00491D03" w:rsidP="00694B0E">
      <w:pPr>
        <w:spacing w:after="0" w:line="240" w:lineRule="auto"/>
        <w:rPr>
          <w:rFonts w:ascii="Arial" w:eastAsia="MS Mincho" w:hAnsi="Arial" w:cs="Arial"/>
          <w:sz w:val="24"/>
          <w:szCs w:val="24"/>
        </w:rPr>
      </w:pPr>
      <w:r w:rsidRPr="00491D03">
        <w:rPr>
          <w:rFonts w:ascii="Arial" w:eastAsia="MS Mincho" w:hAnsi="Arial" w:cs="Arial"/>
          <w:sz w:val="24"/>
          <w:szCs w:val="24"/>
        </w:rPr>
        <w:t>The following governor questions were asked:</w:t>
      </w:r>
    </w:p>
    <w:p w14:paraId="217022A9" w14:textId="77777777" w:rsidR="00491D03" w:rsidRPr="00491D03" w:rsidRDefault="00491D03" w:rsidP="00694B0E">
      <w:pPr>
        <w:spacing w:after="0" w:line="240" w:lineRule="auto"/>
        <w:rPr>
          <w:rFonts w:ascii="Arial" w:eastAsia="MS Mincho" w:hAnsi="Arial" w:cs="Arial"/>
          <w:sz w:val="24"/>
          <w:szCs w:val="24"/>
        </w:rPr>
      </w:pPr>
    </w:p>
    <w:p w14:paraId="65EE642A"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F970EB">
        <w:rPr>
          <w:rFonts w:ascii="Arial" w:eastAsia="MS Mincho" w:hAnsi="Arial" w:cs="Arial"/>
          <w:i/>
          <w:iCs/>
          <w:color w:val="FF0000"/>
          <w:sz w:val="24"/>
          <w:szCs w:val="24"/>
        </w:rPr>
        <w:t>Why is there such a thing as an unfunded pay rise and what does this mean in practice?</w:t>
      </w:r>
      <w:r w:rsidRPr="00F970EB">
        <w:rPr>
          <w:rFonts w:ascii="Arial" w:eastAsia="MS Mincho" w:hAnsi="Arial" w:cs="Arial"/>
          <w:color w:val="FF0000"/>
          <w:sz w:val="24"/>
          <w:szCs w:val="24"/>
        </w:rPr>
        <w:t xml:space="preserve"> </w:t>
      </w:r>
      <w:r w:rsidRPr="00491D03">
        <w:rPr>
          <w:rFonts w:ascii="Arial" w:eastAsia="MS Mincho" w:hAnsi="Arial" w:cs="Arial"/>
          <w:sz w:val="24"/>
          <w:szCs w:val="24"/>
        </w:rPr>
        <w:t>The budget was set on the basis of a 3% pay rise as advised at the time. The latest government offer is a minimum of 5% with some grades getting more than that. Teacher unions are seeking significantly more and planning industrial action in January. The unfunded element is the gap between the original and current suggested amount. This gap is more significant on the support staff side which is in region of 9 to 10% and which will be backdated to April. In respect of teachers pay, the government has put no new money into funding the final settlement.</w:t>
      </w:r>
    </w:p>
    <w:p w14:paraId="058596FF"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F970EB">
        <w:rPr>
          <w:rFonts w:ascii="Arial" w:eastAsia="MS Mincho" w:hAnsi="Arial" w:cs="Arial"/>
          <w:i/>
          <w:iCs/>
          <w:color w:val="FF0000"/>
          <w:sz w:val="24"/>
          <w:szCs w:val="24"/>
        </w:rPr>
        <w:t>What would happen if reserves go negative?</w:t>
      </w:r>
      <w:r w:rsidRPr="00491D03">
        <w:rPr>
          <w:rFonts w:ascii="Arial" w:eastAsia="MS Mincho" w:hAnsi="Arial" w:cs="Arial"/>
          <w:sz w:val="24"/>
          <w:szCs w:val="24"/>
        </w:rPr>
        <w:t xml:space="preserve"> There would be a need for discussions with Merton as to how the situation could be addressed. They would challenge the school as to actions undertaken to prevent the set of circumstances and they could agree a loan on the condition of a range of actions being undertaken such as a partial restructure from April followed by a full restructure from September.</w:t>
      </w:r>
    </w:p>
    <w:p w14:paraId="70FE7226" w14:textId="77777777" w:rsidR="00491D03" w:rsidRPr="00491D03" w:rsidRDefault="00491D03" w:rsidP="00694B0E">
      <w:pPr>
        <w:numPr>
          <w:ilvl w:val="0"/>
          <w:numId w:val="52"/>
        </w:numPr>
        <w:spacing w:after="0" w:line="240" w:lineRule="auto"/>
        <w:contextualSpacing/>
        <w:rPr>
          <w:rFonts w:ascii="Arial" w:eastAsia="MS Mincho" w:hAnsi="Arial" w:cs="Arial"/>
          <w:sz w:val="24"/>
          <w:szCs w:val="24"/>
        </w:rPr>
      </w:pPr>
      <w:r w:rsidRPr="00F970EB">
        <w:rPr>
          <w:rFonts w:ascii="Arial" w:eastAsia="MS Mincho" w:hAnsi="Arial" w:cs="Arial"/>
          <w:i/>
          <w:iCs/>
          <w:color w:val="FF0000"/>
          <w:sz w:val="24"/>
          <w:szCs w:val="24"/>
        </w:rPr>
        <w:t>What is the position with the solar panels?</w:t>
      </w:r>
      <w:r w:rsidRPr="00491D03">
        <w:rPr>
          <w:rFonts w:ascii="Arial" w:eastAsia="MS Mincho" w:hAnsi="Arial" w:cs="Arial"/>
          <w:sz w:val="24"/>
          <w:szCs w:val="24"/>
        </w:rPr>
        <w:t xml:space="preserve"> Only two thirds are working and the scaffolding is more expensive than it will save the school. The panels are owned by the local authority.</w:t>
      </w:r>
    </w:p>
    <w:p w14:paraId="6C6E20E0" w14:textId="77777777" w:rsidR="00491D03" w:rsidRPr="00491D03" w:rsidRDefault="00491D03" w:rsidP="00694B0E">
      <w:pPr>
        <w:spacing w:after="0" w:line="240" w:lineRule="auto"/>
        <w:rPr>
          <w:rFonts w:ascii="Arial" w:eastAsia="MS Mincho" w:hAnsi="Arial" w:cs="Arial"/>
          <w:sz w:val="24"/>
          <w:szCs w:val="24"/>
        </w:rPr>
      </w:pPr>
    </w:p>
    <w:p w14:paraId="57F021FE" w14:textId="77777777" w:rsidR="00491D03" w:rsidRPr="00491D03" w:rsidRDefault="00491D03" w:rsidP="00694B0E">
      <w:pPr>
        <w:spacing w:after="0" w:line="240" w:lineRule="auto"/>
        <w:rPr>
          <w:rFonts w:ascii="Arial" w:eastAsia="MS Mincho" w:hAnsi="Arial" w:cs="Arial"/>
          <w:sz w:val="24"/>
          <w:szCs w:val="24"/>
        </w:rPr>
      </w:pPr>
      <w:r w:rsidRPr="00491D03">
        <w:rPr>
          <w:rFonts w:ascii="Arial" w:eastAsia="MS Mincho" w:hAnsi="Arial" w:cs="Arial"/>
          <w:sz w:val="24"/>
          <w:szCs w:val="24"/>
        </w:rPr>
        <w:t xml:space="preserve">Governors </w:t>
      </w:r>
      <w:r w:rsidRPr="00F970EB">
        <w:rPr>
          <w:rFonts w:ascii="Arial" w:eastAsia="MS Mincho" w:hAnsi="Arial" w:cs="Arial"/>
          <w:b/>
          <w:bCs/>
          <w:color w:val="0070C0"/>
          <w:sz w:val="24"/>
          <w:szCs w:val="24"/>
          <w:u w:val="single"/>
        </w:rPr>
        <w:t>RESOLVED</w:t>
      </w:r>
      <w:r w:rsidRPr="00491D03">
        <w:rPr>
          <w:rFonts w:ascii="Arial" w:eastAsia="MS Mincho" w:hAnsi="Arial" w:cs="Arial"/>
          <w:sz w:val="24"/>
          <w:szCs w:val="24"/>
        </w:rPr>
        <w:t xml:space="preserve"> to commend the school leadership for the approach taken and offered their support in respect of required actions. </w:t>
      </w:r>
    </w:p>
    <w:p w14:paraId="3254E76A" w14:textId="4991C99A" w:rsidR="00491D03" w:rsidRDefault="00491D03" w:rsidP="00694B0E">
      <w:pPr>
        <w:spacing w:after="0" w:line="240" w:lineRule="auto"/>
        <w:rPr>
          <w:rFonts w:ascii="Arial" w:eastAsia="MS Mincho" w:hAnsi="Arial" w:cs="Arial"/>
          <w:sz w:val="24"/>
          <w:szCs w:val="24"/>
        </w:rPr>
      </w:pPr>
    </w:p>
    <w:p w14:paraId="7E3E94B0" w14:textId="77777777" w:rsidR="00491D03" w:rsidRPr="00491D03" w:rsidRDefault="00491D03" w:rsidP="00694B0E">
      <w:pPr>
        <w:spacing w:after="0" w:line="240" w:lineRule="auto"/>
        <w:rPr>
          <w:rFonts w:ascii="Arial" w:eastAsia="MS Mincho" w:hAnsi="Arial" w:cs="Arial"/>
          <w:b/>
          <w:bCs/>
          <w:sz w:val="24"/>
          <w:szCs w:val="24"/>
        </w:rPr>
      </w:pPr>
      <w:r w:rsidRPr="00491D03">
        <w:rPr>
          <w:rFonts w:ascii="Arial" w:eastAsia="MS Mincho" w:hAnsi="Arial" w:cs="Arial"/>
          <w:b/>
          <w:bCs/>
          <w:sz w:val="24"/>
          <w:szCs w:val="24"/>
        </w:rPr>
        <w:t>Wimbledon Park</w:t>
      </w:r>
    </w:p>
    <w:p w14:paraId="41DB1335" w14:textId="77777777" w:rsidR="00491D03" w:rsidRPr="00491D03" w:rsidRDefault="00491D03" w:rsidP="00694B0E">
      <w:pPr>
        <w:spacing w:after="0" w:line="240" w:lineRule="auto"/>
        <w:rPr>
          <w:rFonts w:ascii="Arial" w:eastAsia="MS Mincho" w:hAnsi="Arial" w:cs="Arial"/>
          <w:sz w:val="24"/>
          <w:szCs w:val="24"/>
        </w:rPr>
      </w:pPr>
    </w:p>
    <w:p w14:paraId="0C7CA80E" w14:textId="77777777" w:rsidR="00491D03" w:rsidRPr="00491D03" w:rsidRDefault="00491D03" w:rsidP="00694B0E">
      <w:pPr>
        <w:spacing w:after="0" w:line="240" w:lineRule="auto"/>
        <w:rPr>
          <w:rFonts w:ascii="Arial" w:eastAsia="MS Mincho" w:hAnsi="Arial" w:cs="Arial"/>
          <w:sz w:val="24"/>
          <w:szCs w:val="24"/>
        </w:rPr>
      </w:pPr>
      <w:r w:rsidRPr="00491D03">
        <w:rPr>
          <w:rFonts w:ascii="Arial" w:eastAsia="MS Mincho" w:hAnsi="Arial" w:cs="Arial"/>
          <w:sz w:val="24"/>
          <w:szCs w:val="24"/>
        </w:rPr>
        <w:t>PL reported on the current position of Wimbledon Park as follows:</w:t>
      </w:r>
    </w:p>
    <w:p w14:paraId="2547E5B9" w14:textId="77777777" w:rsidR="00491D03" w:rsidRPr="00491D03" w:rsidRDefault="00491D03" w:rsidP="00694B0E">
      <w:pPr>
        <w:spacing w:after="0" w:line="240" w:lineRule="auto"/>
        <w:rPr>
          <w:rFonts w:ascii="Arial" w:eastAsia="MS Mincho" w:hAnsi="Arial" w:cs="Arial"/>
          <w:sz w:val="24"/>
          <w:szCs w:val="24"/>
        </w:rPr>
      </w:pPr>
    </w:p>
    <w:p w14:paraId="5244AC5E"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re are similar underlying pressures as West Wimbledon in terms of financial and other pressures. </w:t>
      </w:r>
    </w:p>
    <w:p w14:paraId="2F957AE6"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re are some aspects of net positive income from EHCPs which were not in the original budget, as well as some grants for catch up tutoring, AECT training and a literacy specialist. School clubs are also fuller than planned. </w:t>
      </w:r>
    </w:p>
    <w:p w14:paraId="1498A0D9"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lastRenderedPageBreak/>
        <w:t xml:space="preserve">Expenditure is higher than expected, particularly in staffing and supply costs, as well as forecasted unfunded higher teacher and support staff pay rises and additional staff members for EHCPs. </w:t>
      </w:r>
    </w:p>
    <w:p w14:paraId="3E5F6FC3"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 school had forecast using up around about £140,000 of reserves, a figure which has risen to around £155,000 with the overall level falling to around £264,000. A restructuring is not envisaged at this stage.</w:t>
      </w:r>
    </w:p>
    <w:p w14:paraId="6E4F57E4" w14:textId="46AA9B2B"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Whilst the </w:t>
      </w:r>
      <w:proofErr w:type="spellStart"/>
      <w:r w:rsidR="00EE18A2">
        <w:rPr>
          <w:rFonts w:ascii="Arial" w:eastAsia="MS Mincho" w:hAnsi="Arial" w:cs="Arial"/>
          <w:sz w:val="24"/>
          <w:szCs w:val="24"/>
        </w:rPr>
        <w:t>K</w:t>
      </w:r>
      <w:r w:rsidRPr="00491D03">
        <w:rPr>
          <w:rFonts w:ascii="Arial" w:eastAsia="MS Mincho" w:hAnsi="Arial" w:cs="Arial"/>
          <w:sz w:val="24"/>
          <w:szCs w:val="24"/>
        </w:rPr>
        <w:t>idsology</w:t>
      </w:r>
      <w:proofErr w:type="spellEnd"/>
      <w:r w:rsidRPr="00491D03">
        <w:rPr>
          <w:rFonts w:ascii="Arial" w:eastAsia="MS Mincho" w:hAnsi="Arial" w:cs="Arial"/>
          <w:sz w:val="24"/>
          <w:szCs w:val="24"/>
        </w:rPr>
        <w:t xml:space="preserve"> income is increasing by around 50 per cent, the bottom line profit share is </w:t>
      </w:r>
      <w:r w:rsidR="00EE18A2">
        <w:rPr>
          <w:rFonts w:ascii="Arial" w:eastAsia="MS Mincho" w:hAnsi="Arial" w:cs="Arial"/>
          <w:sz w:val="24"/>
          <w:szCs w:val="24"/>
        </w:rPr>
        <w:t>not increasing as significantly</w:t>
      </w:r>
      <w:r w:rsidRPr="00491D03">
        <w:rPr>
          <w:rFonts w:ascii="Arial" w:eastAsia="MS Mincho" w:hAnsi="Arial" w:cs="Arial"/>
          <w:sz w:val="24"/>
          <w:szCs w:val="24"/>
        </w:rPr>
        <w:t>. The reasons for this are being investigated.</w:t>
      </w:r>
    </w:p>
    <w:p w14:paraId="74EBADAD"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latest advice from Merton who fix energy costs is that the school should forecast bills to double rather than triple, as previously indicated.  </w:t>
      </w:r>
    </w:p>
    <w:p w14:paraId="1072BCC3"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Higher building maintenance and staff agency costs are expected and staff CPD costs are likely to rise as the school has a higher number of teachers, where professional development is being supported. </w:t>
      </w:r>
    </w:p>
    <w:p w14:paraId="1CC04282"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school is considering parental support for contributions on a voluntary basis, as part of maintaining the underlying financial health of the school. </w:t>
      </w:r>
    </w:p>
    <w:p w14:paraId="16C43B83" w14:textId="77777777"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The school has not previously been in a position where reserves were being completely used up as now. With inflationary pressures likely to feed through into continued wage inflation and without clarity of public sector finance, the time is right to consider voluntary parental contributions. Governors affirmed their view that this would be a prudent approach.</w:t>
      </w:r>
    </w:p>
    <w:p w14:paraId="012BD29B" w14:textId="2FAA5DCD" w:rsidR="00491D03" w:rsidRPr="00491D03" w:rsidRDefault="00491D03" w:rsidP="00694B0E">
      <w:pPr>
        <w:numPr>
          <w:ilvl w:val="0"/>
          <w:numId w:val="53"/>
        </w:numPr>
        <w:spacing w:after="0" w:line="240" w:lineRule="auto"/>
        <w:contextualSpacing/>
        <w:rPr>
          <w:rFonts w:ascii="Arial" w:eastAsia="MS Mincho" w:hAnsi="Arial" w:cs="Arial"/>
          <w:sz w:val="24"/>
          <w:szCs w:val="24"/>
        </w:rPr>
      </w:pPr>
      <w:r w:rsidRPr="00491D03">
        <w:rPr>
          <w:rFonts w:ascii="Arial" w:eastAsia="MS Mincho" w:hAnsi="Arial" w:cs="Arial"/>
          <w:sz w:val="24"/>
          <w:szCs w:val="24"/>
        </w:rPr>
        <w:t xml:space="preserve">The asset register has identified obsolete equipment which equates to around £18,000 on its purchase value basis. Governors </w:t>
      </w:r>
      <w:r w:rsidR="00F62CAB" w:rsidRPr="009923DC">
        <w:rPr>
          <w:rFonts w:ascii="Arial" w:eastAsia="MS Mincho" w:hAnsi="Arial" w:cs="Arial"/>
          <w:b/>
          <w:bCs/>
          <w:color w:val="0070C0"/>
          <w:sz w:val="24"/>
          <w:szCs w:val="24"/>
          <w:u w:val="single"/>
        </w:rPr>
        <w:t>RESOLVED</w:t>
      </w:r>
      <w:r w:rsidR="00F62CAB" w:rsidRPr="00491D03">
        <w:rPr>
          <w:rFonts w:ascii="Arial" w:eastAsia="MS Mincho" w:hAnsi="Arial" w:cs="Arial"/>
          <w:sz w:val="24"/>
          <w:szCs w:val="24"/>
        </w:rPr>
        <w:t xml:space="preserve"> </w:t>
      </w:r>
      <w:r w:rsidRPr="00491D03">
        <w:rPr>
          <w:rFonts w:ascii="Arial" w:eastAsia="MS Mincho" w:hAnsi="Arial" w:cs="Arial"/>
          <w:sz w:val="24"/>
          <w:szCs w:val="24"/>
        </w:rPr>
        <w:t xml:space="preserve">to approve its disposal. </w:t>
      </w:r>
    </w:p>
    <w:p w14:paraId="093B38C3" w14:textId="77777777" w:rsidR="00491D03" w:rsidRPr="00491D03" w:rsidRDefault="00491D03" w:rsidP="00694B0E">
      <w:pPr>
        <w:spacing w:after="0" w:line="240" w:lineRule="auto"/>
        <w:rPr>
          <w:rFonts w:ascii="Arial" w:eastAsia="MS Mincho" w:hAnsi="Arial" w:cs="Arial"/>
          <w:sz w:val="24"/>
          <w:szCs w:val="24"/>
        </w:rPr>
      </w:pPr>
    </w:p>
    <w:p w14:paraId="3FFD4A03" w14:textId="35DD4F8D" w:rsidR="00491D03" w:rsidRPr="00491D03" w:rsidRDefault="00491D03" w:rsidP="00694B0E">
      <w:pPr>
        <w:spacing w:after="0" w:line="240" w:lineRule="auto"/>
        <w:rPr>
          <w:rFonts w:ascii="Arial" w:eastAsia="MS Mincho" w:hAnsi="Arial" w:cs="Arial"/>
          <w:sz w:val="24"/>
          <w:szCs w:val="24"/>
        </w:rPr>
      </w:pPr>
      <w:r w:rsidRPr="00491D03">
        <w:rPr>
          <w:rFonts w:ascii="Arial" w:eastAsia="MS Mincho" w:hAnsi="Arial" w:cs="Arial"/>
          <w:sz w:val="24"/>
          <w:szCs w:val="24"/>
        </w:rPr>
        <w:t xml:space="preserve">Governors reviewed and </w:t>
      </w:r>
      <w:r w:rsidR="00F62CAB" w:rsidRPr="009923DC">
        <w:rPr>
          <w:rFonts w:ascii="Arial" w:eastAsia="MS Mincho" w:hAnsi="Arial" w:cs="Arial"/>
          <w:b/>
          <w:bCs/>
          <w:color w:val="0070C0"/>
          <w:sz w:val="24"/>
          <w:szCs w:val="24"/>
          <w:u w:val="single"/>
        </w:rPr>
        <w:t>RESOLVED</w:t>
      </w:r>
      <w:r w:rsidR="00F62CAB" w:rsidRPr="00491D03">
        <w:rPr>
          <w:rFonts w:ascii="Arial" w:eastAsia="MS Mincho" w:hAnsi="Arial" w:cs="Arial"/>
          <w:sz w:val="24"/>
          <w:szCs w:val="24"/>
        </w:rPr>
        <w:t xml:space="preserve"> </w:t>
      </w:r>
      <w:r w:rsidRPr="00491D03">
        <w:rPr>
          <w:rFonts w:ascii="Arial" w:eastAsia="MS Mincho" w:hAnsi="Arial" w:cs="Arial"/>
          <w:sz w:val="24"/>
          <w:szCs w:val="24"/>
        </w:rPr>
        <w:t xml:space="preserve">to approve virements as reported. </w:t>
      </w:r>
    </w:p>
    <w:p w14:paraId="730D2AC4" w14:textId="77777777" w:rsidR="00491D03" w:rsidRPr="00491D03" w:rsidRDefault="00491D03" w:rsidP="00694B0E">
      <w:pPr>
        <w:spacing w:after="0" w:line="240" w:lineRule="auto"/>
        <w:rPr>
          <w:rFonts w:ascii="Arial" w:eastAsia="MS Mincho" w:hAnsi="Arial" w:cs="Arial"/>
          <w:sz w:val="24"/>
          <w:szCs w:val="24"/>
        </w:rPr>
      </w:pPr>
    </w:p>
    <w:p w14:paraId="2F3EE715" w14:textId="35B3FC65" w:rsidR="001323EF" w:rsidRPr="00781778" w:rsidRDefault="009D1D9E"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4" w:name="_Hlk63414669"/>
      <w:bookmarkStart w:id="5" w:name="_Hlk24454286"/>
      <w:r>
        <w:rPr>
          <w:rFonts w:ascii="Arial" w:hAnsi="Arial" w:cs="Arial"/>
          <w:b/>
          <w:color w:val="0070C0"/>
          <w:sz w:val="24"/>
          <w:szCs w:val="24"/>
          <w:u w:val="single"/>
          <w:lang w:val="en-US"/>
        </w:rPr>
        <w:t>HEALTH AND SAFETY</w:t>
      </w:r>
    </w:p>
    <w:bookmarkEnd w:id="4"/>
    <w:bookmarkEnd w:id="5"/>
    <w:p w14:paraId="32D018AA" w14:textId="68C6F51D" w:rsidR="00006FC8" w:rsidRPr="007A4FCD" w:rsidRDefault="00006FC8" w:rsidP="00694B0E">
      <w:pPr>
        <w:spacing w:after="0" w:line="240" w:lineRule="auto"/>
        <w:rPr>
          <w:rFonts w:ascii="Arial" w:eastAsia="MS Mincho" w:hAnsi="Arial" w:cs="Arial"/>
          <w:sz w:val="24"/>
          <w:szCs w:val="24"/>
          <w:lang w:val="en-US"/>
        </w:rPr>
      </w:pPr>
    </w:p>
    <w:p w14:paraId="14815711" w14:textId="762DD3E1" w:rsidR="009D1D9E" w:rsidRPr="009D1D9E" w:rsidRDefault="009D1D9E" w:rsidP="009D1D9E">
      <w:pPr>
        <w:spacing w:after="0" w:line="240" w:lineRule="auto"/>
        <w:rPr>
          <w:rFonts w:ascii="Arial" w:eastAsia="MS Mincho" w:hAnsi="Arial" w:cs="Arial"/>
          <w:sz w:val="24"/>
          <w:szCs w:val="24"/>
        </w:rPr>
      </w:pPr>
      <w:r w:rsidRPr="009D1D9E">
        <w:rPr>
          <w:rFonts w:ascii="Arial" w:eastAsia="MS Mincho" w:hAnsi="Arial" w:cs="Arial"/>
          <w:sz w:val="24"/>
          <w:szCs w:val="24"/>
        </w:rPr>
        <w:t xml:space="preserve">Governors were apprised of policies around health and safety and queried whether or not there was a lone working policy. PL affirmed that a policy is in place and will be reviewed, particularly as a result of less lone working through staff managing their </w:t>
      </w:r>
      <w:proofErr w:type="spellStart"/>
      <w:r w:rsidRPr="009D1D9E">
        <w:rPr>
          <w:rFonts w:ascii="Arial" w:eastAsia="MS Mincho" w:hAnsi="Arial" w:cs="Arial"/>
          <w:sz w:val="24"/>
          <w:szCs w:val="24"/>
        </w:rPr>
        <w:t>worklife</w:t>
      </w:r>
      <w:proofErr w:type="spellEnd"/>
      <w:r w:rsidRPr="009D1D9E">
        <w:rPr>
          <w:rFonts w:ascii="Arial" w:eastAsia="MS Mincho" w:hAnsi="Arial" w:cs="Arial"/>
          <w:sz w:val="24"/>
          <w:szCs w:val="24"/>
        </w:rPr>
        <w:t xml:space="preserve"> balance. Suggestions were made over the inclusion of the statement around monitoring </w:t>
      </w:r>
      <w:proofErr w:type="spellStart"/>
      <w:r w:rsidRPr="009D1D9E">
        <w:rPr>
          <w:rFonts w:ascii="Arial" w:eastAsia="MS Mincho" w:hAnsi="Arial" w:cs="Arial"/>
          <w:sz w:val="24"/>
          <w:szCs w:val="24"/>
        </w:rPr>
        <w:t>Covid</w:t>
      </w:r>
      <w:proofErr w:type="spellEnd"/>
      <w:r w:rsidRPr="009D1D9E">
        <w:rPr>
          <w:rFonts w:ascii="Arial" w:eastAsia="MS Mincho" w:hAnsi="Arial" w:cs="Arial"/>
          <w:sz w:val="24"/>
          <w:szCs w:val="24"/>
        </w:rPr>
        <w:t xml:space="preserve"> in line with government guidance and references to a </w:t>
      </w:r>
      <w:proofErr w:type="spellStart"/>
      <w:r w:rsidRPr="009D1D9E">
        <w:rPr>
          <w:rFonts w:ascii="Arial" w:eastAsia="MS Mincho" w:hAnsi="Arial" w:cs="Arial"/>
          <w:sz w:val="24"/>
          <w:szCs w:val="24"/>
        </w:rPr>
        <w:t>well being</w:t>
      </w:r>
      <w:proofErr w:type="spellEnd"/>
      <w:r w:rsidRPr="009D1D9E">
        <w:rPr>
          <w:rFonts w:ascii="Arial" w:eastAsia="MS Mincho" w:hAnsi="Arial" w:cs="Arial"/>
          <w:sz w:val="24"/>
          <w:szCs w:val="24"/>
        </w:rPr>
        <w:t xml:space="preserve"> champion and governors </w:t>
      </w:r>
      <w:r w:rsidRPr="00B43BC8">
        <w:rPr>
          <w:rFonts w:ascii="Arial" w:eastAsia="MS Mincho" w:hAnsi="Arial" w:cs="Arial"/>
          <w:b/>
          <w:bCs/>
          <w:color w:val="0070C0"/>
          <w:sz w:val="24"/>
          <w:szCs w:val="24"/>
          <w:u w:val="single"/>
        </w:rPr>
        <w:t>RESOLVED</w:t>
      </w:r>
      <w:r w:rsidRPr="00B43BC8">
        <w:rPr>
          <w:rFonts w:ascii="Arial" w:eastAsia="MS Mincho" w:hAnsi="Arial" w:cs="Arial"/>
          <w:color w:val="0070C0"/>
          <w:sz w:val="24"/>
          <w:szCs w:val="24"/>
        </w:rPr>
        <w:t xml:space="preserve"> </w:t>
      </w:r>
      <w:r w:rsidRPr="009D1D9E">
        <w:rPr>
          <w:rFonts w:ascii="Arial" w:eastAsia="MS Mincho" w:hAnsi="Arial" w:cs="Arial"/>
          <w:sz w:val="24"/>
          <w:szCs w:val="24"/>
        </w:rPr>
        <w:t xml:space="preserve">to include these references into the policy, as well as to include elements related to mandatory strategic training as outlined by EO. PL advised those present of updates on the critical incident names and contacts, and it was noted that there had been no significant change in underlying procedures. Governors made a number of suggestions around the formatting and content of the names and contacts, site information and communication process which the schools undertook to incorporate. </w:t>
      </w:r>
    </w:p>
    <w:p w14:paraId="46D5C064" w14:textId="77777777" w:rsidR="00513F4F" w:rsidRDefault="00513F4F" w:rsidP="00694B0E">
      <w:pPr>
        <w:spacing w:after="0" w:line="240" w:lineRule="auto"/>
        <w:rPr>
          <w:rFonts w:ascii="Arial" w:eastAsia="MS Mincho" w:hAnsi="Arial" w:cs="Arial"/>
          <w:sz w:val="24"/>
          <w:szCs w:val="24"/>
        </w:rPr>
      </w:pPr>
    </w:p>
    <w:p w14:paraId="05A8865F" w14:textId="1A8F28DB" w:rsidR="00260A5F" w:rsidRPr="00781778" w:rsidRDefault="00260A5F" w:rsidP="00B43BC8">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HR</w:t>
      </w:r>
    </w:p>
    <w:p w14:paraId="19C6BA08" w14:textId="65B9674E" w:rsidR="009D1D9E" w:rsidRDefault="009D1D9E" w:rsidP="00694B0E">
      <w:pPr>
        <w:spacing w:after="0" w:line="240" w:lineRule="auto"/>
        <w:rPr>
          <w:rFonts w:ascii="Arial" w:eastAsia="MS Mincho" w:hAnsi="Arial" w:cs="Arial"/>
          <w:sz w:val="24"/>
          <w:szCs w:val="24"/>
        </w:rPr>
      </w:pPr>
    </w:p>
    <w:p w14:paraId="7C03D778" w14:textId="546741B3" w:rsidR="00260A5F" w:rsidRPr="000136B5" w:rsidRDefault="000136B5" w:rsidP="00260A5F">
      <w:pPr>
        <w:spacing w:after="0" w:line="240" w:lineRule="auto"/>
        <w:rPr>
          <w:rFonts w:ascii="Arial" w:eastAsia="MS Mincho" w:hAnsi="Arial" w:cs="Arial"/>
          <w:color w:val="FF0000"/>
          <w:sz w:val="24"/>
          <w:szCs w:val="24"/>
        </w:rPr>
      </w:pPr>
      <w:r w:rsidRPr="000136B5">
        <w:rPr>
          <w:rFonts w:ascii="Arial" w:eastAsia="MS Mincho" w:hAnsi="Arial" w:cs="Arial"/>
          <w:color w:val="FF0000"/>
          <w:sz w:val="24"/>
          <w:szCs w:val="24"/>
        </w:rPr>
        <w:t xml:space="preserve">[The section of governor minutes with </w:t>
      </w:r>
      <w:r>
        <w:rPr>
          <w:rFonts w:ascii="Arial" w:eastAsia="MS Mincho" w:hAnsi="Arial" w:cs="Arial"/>
          <w:color w:val="FF0000"/>
          <w:sz w:val="24"/>
          <w:szCs w:val="24"/>
        </w:rPr>
        <w:t xml:space="preserve">the </w:t>
      </w:r>
      <w:bookmarkStart w:id="6" w:name="_GoBack"/>
      <w:bookmarkEnd w:id="6"/>
      <w:r w:rsidRPr="000136B5">
        <w:rPr>
          <w:rFonts w:ascii="Arial" w:eastAsia="MS Mincho" w:hAnsi="Arial" w:cs="Arial"/>
          <w:color w:val="FF0000"/>
          <w:sz w:val="24"/>
          <w:szCs w:val="24"/>
        </w:rPr>
        <w:t>Pay and Appraisal focus is confidential]</w:t>
      </w:r>
    </w:p>
    <w:p w14:paraId="3A6E0989" w14:textId="77777777" w:rsidR="00260A5F" w:rsidRPr="00260A5F" w:rsidRDefault="00260A5F" w:rsidP="00260A5F">
      <w:pPr>
        <w:spacing w:after="0" w:line="240" w:lineRule="auto"/>
        <w:rPr>
          <w:rFonts w:ascii="Arial" w:eastAsia="MS Mincho" w:hAnsi="Arial" w:cs="Arial"/>
          <w:sz w:val="24"/>
          <w:szCs w:val="24"/>
        </w:rPr>
      </w:pPr>
      <w:r w:rsidRPr="00260A5F">
        <w:rPr>
          <w:rFonts w:ascii="Arial" w:eastAsia="MS Mincho" w:hAnsi="Arial" w:cs="Arial"/>
          <w:sz w:val="24"/>
          <w:szCs w:val="24"/>
        </w:rPr>
        <w:lastRenderedPageBreak/>
        <w:t xml:space="preserve">Governors </w:t>
      </w:r>
      <w:r w:rsidRPr="00B43BC8">
        <w:rPr>
          <w:rFonts w:ascii="Arial" w:eastAsia="MS Mincho" w:hAnsi="Arial" w:cs="Arial"/>
          <w:b/>
          <w:bCs/>
          <w:color w:val="0070C0"/>
          <w:sz w:val="24"/>
          <w:szCs w:val="24"/>
          <w:u w:val="single"/>
        </w:rPr>
        <w:t>RESOLVED</w:t>
      </w:r>
      <w:r w:rsidRPr="00B43BC8">
        <w:rPr>
          <w:rFonts w:ascii="Arial" w:eastAsia="MS Mincho" w:hAnsi="Arial" w:cs="Arial"/>
          <w:color w:val="0070C0"/>
          <w:sz w:val="24"/>
          <w:szCs w:val="24"/>
        </w:rPr>
        <w:t xml:space="preserve"> </w:t>
      </w:r>
      <w:r w:rsidRPr="00260A5F">
        <w:rPr>
          <w:rFonts w:ascii="Arial" w:eastAsia="MS Mincho" w:hAnsi="Arial" w:cs="Arial"/>
          <w:sz w:val="24"/>
          <w:szCs w:val="24"/>
        </w:rPr>
        <w:t>to approve the pay recommendations from each school</w:t>
      </w:r>
      <w:r w:rsidRPr="00260A5F">
        <w:rPr>
          <w:rFonts w:ascii="Arial" w:eastAsia="MS Mincho" w:hAnsi="Arial" w:cs="Arial"/>
          <w:sz w:val="24"/>
          <w:szCs w:val="24"/>
          <w:vertAlign w:val="superscript"/>
        </w:rPr>
        <w:footnoteReference w:id="2"/>
      </w:r>
      <w:r w:rsidRPr="00260A5F">
        <w:rPr>
          <w:rFonts w:ascii="Arial" w:eastAsia="MS Mincho" w:hAnsi="Arial" w:cs="Arial"/>
          <w:sz w:val="24"/>
          <w:szCs w:val="24"/>
        </w:rPr>
        <w:t xml:space="preserve"> as well as the pay and appraisal policies as circulated. </w:t>
      </w:r>
    </w:p>
    <w:p w14:paraId="2A7098D3" w14:textId="77777777" w:rsidR="00260A5F" w:rsidRPr="00260A5F" w:rsidRDefault="00260A5F" w:rsidP="00260A5F">
      <w:pPr>
        <w:spacing w:after="0" w:line="240" w:lineRule="auto"/>
        <w:rPr>
          <w:rFonts w:ascii="Arial" w:eastAsia="MS Mincho" w:hAnsi="Arial" w:cs="Arial"/>
          <w:sz w:val="24"/>
          <w:szCs w:val="24"/>
        </w:rPr>
      </w:pPr>
    </w:p>
    <w:p w14:paraId="3CA39824" w14:textId="77777777" w:rsidR="00260A5F" w:rsidRPr="00260A5F" w:rsidRDefault="00260A5F" w:rsidP="00260A5F">
      <w:pPr>
        <w:spacing w:after="0" w:line="240" w:lineRule="auto"/>
        <w:rPr>
          <w:rFonts w:ascii="Arial" w:eastAsia="MS Mincho" w:hAnsi="Arial" w:cs="Arial"/>
          <w:b/>
          <w:bCs/>
          <w:sz w:val="24"/>
          <w:szCs w:val="24"/>
        </w:rPr>
      </w:pPr>
      <w:r w:rsidRPr="00260A5F">
        <w:rPr>
          <w:rFonts w:ascii="Arial" w:eastAsia="MS Mincho" w:hAnsi="Arial" w:cs="Arial"/>
          <w:b/>
          <w:bCs/>
          <w:sz w:val="24"/>
          <w:szCs w:val="24"/>
        </w:rPr>
        <w:t>Exit interviews</w:t>
      </w:r>
    </w:p>
    <w:p w14:paraId="6B106D79" w14:textId="77777777" w:rsidR="00260A5F" w:rsidRPr="00260A5F" w:rsidRDefault="00260A5F" w:rsidP="00260A5F">
      <w:pPr>
        <w:spacing w:after="0" w:line="240" w:lineRule="auto"/>
        <w:rPr>
          <w:rFonts w:ascii="Arial" w:eastAsia="MS Mincho" w:hAnsi="Arial" w:cs="Arial"/>
          <w:sz w:val="24"/>
          <w:szCs w:val="24"/>
        </w:rPr>
      </w:pPr>
    </w:p>
    <w:p w14:paraId="7044B756" w14:textId="77777777" w:rsidR="00260A5F" w:rsidRPr="00260A5F" w:rsidRDefault="00260A5F" w:rsidP="00260A5F">
      <w:pPr>
        <w:spacing w:after="0" w:line="240" w:lineRule="auto"/>
        <w:rPr>
          <w:rFonts w:ascii="Arial" w:eastAsia="MS Mincho" w:hAnsi="Arial" w:cs="Arial"/>
          <w:sz w:val="24"/>
          <w:szCs w:val="24"/>
        </w:rPr>
      </w:pPr>
      <w:r w:rsidRPr="00260A5F">
        <w:rPr>
          <w:rFonts w:ascii="Arial" w:eastAsia="MS Mincho" w:hAnsi="Arial" w:cs="Arial"/>
          <w:sz w:val="24"/>
          <w:szCs w:val="24"/>
        </w:rPr>
        <w:t xml:space="preserve">Governors received summaries on staff exit interviews carried out by two former board member and noted comments on the connection between Treetops and the mainstream school at West Wimbledon which were corroborated by the staff survey undertaken at the school. RW responded that the school is addressing issues through increased opportunities for inclusion as well as mainstream staff visiting Treetops to observe good practice in lessons and align approaches. </w:t>
      </w:r>
    </w:p>
    <w:p w14:paraId="173A4C2A" w14:textId="77777777" w:rsidR="00260A5F" w:rsidRPr="00260A5F" w:rsidRDefault="00260A5F" w:rsidP="00260A5F">
      <w:pPr>
        <w:spacing w:after="0" w:line="240" w:lineRule="auto"/>
        <w:rPr>
          <w:rFonts w:ascii="Arial" w:eastAsia="MS Mincho" w:hAnsi="Arial" w:cs="Arial"/>
          <w:sz w:val="24"/>
          <w:szCs w:val="24"/>
        </w:rPr>
      </w:pPr>
    </w:p>
    <w:p w14:paraId="3288ACB8" w14:textId="77777777" w:rsidR="00260A5F" w:rsidRPr="00260A5F" w:rsidRDefault="00260A5F" w:rsidP="00260A5F">
      <w:pPr>
        <w:spacing w:after="0" w:line="240" w:lineRule="auto"/>
        <w:rPr>
          <w:rFonts w:ascii="Arial" w:eastAsia="MS Mincho" w:hAnsi="Arial" w:cs="Arial"/>
          <w:sz w:val="24"/>
          <w:szCs w:val="24"/>
        </w:rPr>
      </w:pPr>
      <w:r w:rsidRPr="00260A5F">
        <w:rPr>
          <w:rFonts w:ascii="Arial" w:eastAsia="MS Mincho" w:hAnsi="Arial" w:cs="Arial"/>
          <w:sz w:val="24"/>
          <w:szCs w:val="24"/>
        </w:rPr>
        <w:t xml:space="preserve">PL added that at Wimbledon Park, there is a desire to change the culture to establish channels of communication and line management structures which would enhance a sense of staff being listened to. The school recognises a need to work on the engagement between the SLT and staff. </w:t>
      </w:r>
    </w:p>
    <w:p w14:paraId="7FF75903" w14:textId="1E15F207" w:rsidR="009D1D9E" w:rsidRDefault="009D1D9E" w:rsidP="00694B0E">
      <w:pPr>
        <w:spacing w:after="0" w:line="240" w:lineRule="auto"/>
        <w:rPr>
          <w:rFonts w:ascii="Arial" w:eastAsia="MS Mincho" w:hAnsi="Arial" w:cs="Arial"/>
          <w:sz w:val="24"/>
          <w:szCs w:val="24"/>
        </w:rPr>
      </w:pPr>
    </w:p>
    <w:p w14:paraId="0B985B1D" w14:textId="77777777" w:rsidR="009D1D9E" w:rsidRPr="00781778" w:rsidRDefault="009D1D9E" w:rsidP="00B43BC8">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781778">
        <w:rPr>
          <w:rFonts w:ascii="Arial" w:hAnsi="Arial" w:cs="Arial"/>
          <w:b/>
          <w:color w:val="0070C0"/>
          <w:sz w:val="24"/>
          <w:szCs w:val="24"/>
          <w:u w:val="single"/>
          <w:lang w:val="en-US"/>
        </w:rPr>
        <w:t>COMPLIANCE</w:t>
      </w:r>
    </w:p>
    <w:p w14:paraId="66624F9A" w14:textId="77777777" w:rsidR="009D1D9E" w:rsidRDefault="009D1D9E" w:rsidP="00694B0E">
      <w:pPr>
        <w:spacing w:after="0" w:line="240" w:lineRule="auto"/>
        <w:rPr>
          <w:rFonts w:ascii="Arial" w:eastAsia="MS Mincho" w:hAnsi="Arial" w:cs="Arial"/>
          <w:sz w:val="24"/>
          <w:szCs w:val="24"/>
          <w:lang w:val="en-US"/>
        </w:rPr>
      </w:pPr>
    </w:p>
    <w:p w14:paraId="706B71F4" w14:textId="2948BC08" w:rsidR="003D15C4" w:rsidRDefault="00442950" w:rsidP="00694B0E">
      <w:pPr>
        <w:spacing w:after="0" w:line="240" w:lineRule="auto"/>
        <w:rPr>
          <w:rFonts w:ascii="Arial" w:eastAsia="MS Mincho" w:hAnsi="Arial" w:cs="Arial"/>
          <w:sz w:val="24"/>
          <w:szCs w:val="24"/>
          <w:lang w:val="en-US"/>
        </w:rPr>
      </w:pPr>
      <w:r w:rsidRPr="00F107CB">
        <w:rPr>
          <w:rFonts w:ascii="Arial" w:eastAsia="MS Mincho" w:hAnsi="Arial" w:cs="Arial"/>
          <w:sz w:val="24"/>
          <w:szCs w:val="24"/>
          <w:lang w:val="en-US"/>
        </w:rPr>
        <w:t xml:space="preserve">Governors </w:t>
      </w:r>
      <w:r w:rsidRPr="00F107CB">
        <w:rPr>
          <w:rFonts w:ascii="Arial" w:eastAsia="MS Mincho" w:hAnsi="Arial" w:cs="Arial"/>
          <w:b/>
          <w:bCs/>
          <w:color w:val="0070C0"/>
          <w:sz w:val="24"/>
          <w:szCs w:val="24"/>
          <w:u w:val="single"/>
          <w:lang w:val="en-US"/>
        </w:rPr>
        <w:t>RESOLVED</w:t>
      </w:r>
      <w:r w:rsidRPr="00F107CB">
        <w:rPr>
          <w:rFonts w:ascii="Arial" w:eastAsia="MS Mincho" w:hAnsi="Arial" w:cs="Arial"/>
          <w:sz w:val="24"/>
          <w:szCs w:val="24"/>
          <w:lang w:val="en-US"/>
        </w:rPr>
        <w:t xml:space="preserve"> to</w:t>
      </w:r>
      <w:r w:rsidR="00DF7C8B" w:rsidRPr="00F107CB">
        <w:rPr>
          <w:rFonts w:ascii="Arial" w:eastAsia="MS Mincho" w:hAnsi="Arial" w:cs="Arial"/>
          <w:sz w:val="24"/>
          <w:szCs w:val="24"/>
          <w:lang w:val="en-US"/>
        </w:rPr>
        <w:t xml:space="preserve"> assent </w:t>
      </w:r>
      <w:r w:rsidRPr="00F107CB">
        <w:rPr>
          <w:rFonts w:ascii="Arial" w:eastAsia="MS Mincho" w:hAnsi="Arial" w:cs="Arial"/>
          <w:sz w:val="24"/>
          <w:szCs w:val="24"/>
          <w:lang w:val="en-US"/>
        </w:rPr>
        <w:t>to the adoption of the following policies with minor amendments (noted on file):</w:t>
      </w:r>
    </w:p>
    <w:p w14:paraId="711675D3" w14:textId="337EA342" w:rsidR="00DC791D" w:rsidRDefault="00DC791D" w:rsidP="00694B0E">
      <w:pPr>
        <w:spacing w:after="0" w:line="240" w:lineRule="auto"/>
        <w:rPr>
          <w:rFonts w:ascii="Arial" w:eastAsia="MS Mincho" w:hAnsi="Arial" w:cs="Arial"/>
          <w:sz w:val="24"/>
          <w:szCs w:val="24"/>
          <w:lang w:val="en-US"/>
        </w:rPr>
      </w:pPr>
    </w:p>
    <w:p w14:paraId="0F3DB100" w14:textId="77777777" w:rsidR="00752661" w:rsidRPr="00B43BC8" w:rsidRDefault="00752661" w:rsidP="00B43BC8">
      <w:pPr>
        <w:pStyle w:val="ListParagraph"/>
        <w:numPr>
          <w:ilvl w:val="0"/>
          <w:numId w:val="55"/>
        </w:numPr>
        <w:spacing w:after="0" w:line="240" w:lineRule="auto"/>
        <w:rPr>
          <w:rFonts w:ascii="Arial" w:eastAsia="MS Mincho" w:hAnsi="Arial" w:cs="Arial"/>
          <w:sz w:val="24"/>
          <w:szCs w:val="24"/>
          <w:lang w:val="en-US"/>
        </w:rPr>
      </w:pPr>
      <w:r w:rsidRPr="00B43BC8">
        <w:rPr>
          <w:rFonts w:ascii="Arial" w:eastAsia="MS Mincho" w:hAnsi="Arial" w:cs="Arial"/>
          <w:sz w:val="24"/>
          <w:szCs w:val="24"/>
          <w:lang w:val="en-US"/>
        </w:rPr>
        <w:t xml:space="preserve">WPF Appraisal and Pay Policies, Financial Statement of Roles and Responsibilities </w:t>
      </w:r>
    </w:p>
    <w:p w14:paraId="4CBC1575" w14:textId="77777777" w:rsidR="00752661" w:rsidRPr="00B43BC8" w:rsidRDefault="00752661" w:rsidP="00B43BC8">
      <w:pPr>
        <w:pStyle w:val="ListParagraph"/>
        <w:numPr>
          <w:ilvl w:val="0"/>
          <w:numId w:val="55"/>
        </w:numPr>
        <w:spacing w:after="0" w:line="240" w:lineRule="auto"/>
        <w:rPr>
          <w:rFonts w:ascii="Arial" w:eastAsia="MS Mincho" w:hAnsi="Arial" w:cs="Arial"/>
          <w:sz w:val="24"/>
          <w:szCs w:val="24"/>
          <w:lang w:val="en-US"/>
        </w:rPr>
      </w:pPr>
      <w:r w:rsidRPr="00B43BC8">
        <w:rPr>
          <w:rFonts w:ascii="Arial" w:eastAsia="MS Mincho" w:hAnsi="Arial" w:cs="Arial"/>
          <w:sz w:val="24"/>
          <w:szCs w:val="24"/>
          <w:lang w:val="en-US"/>
        </w:rPr>
        <w:t>WWPS Health and Safety Policy, Critical Incident and Business Continuity</w:t>
      </w:r>
    </w:p>
    <w:p w14:paraId="668FF5C7" w14:textId="77777777" w:rsidR="00752661" w:rsidRPr="00B43BC8" w:rsidRDefault="00752661" w:rsidP="00B43BC8">
      <w:pPr>
        <w:pStyle w:val="ListParagraph"/>
        <w:numPr>
          <w:ilvl w:val="0"/>
          <w:numId w:val="55"/>
        </w:numPr>
        <w:spacing w:after="0" w:line="240" w:lineRule="auto"/>
        <w:rPr>
          <w:rFonts w:ascii="Arial" w:eastAsia="MS Mincho" w:hAnsi="Arial" w:cs="Arial"/>
          <w:sz w:val="24"/>
          <w:szCs w:val="24"/>
          <w:lang w:val="en-US"/>
        </w:rPr>
      </w:pPr>
      <w:r w:rsidRPr="00B43BC8">
        <w:rPr>
          <w:rFonts w:ascii="Arial" w:eastAsia="MS Mincho" w:hAnsi="Arial" w:cs="Arial"/>
          <w:sz w:val="24"/>
          <w:szCs w:val="24"/>
          <w:lang w:val="en-US"/>
        </w:rPr>
        <w:t>WPPS Health and Safety Policy, Critical Incident Procedures</w:t>
      </w:r>
    </w:p>
    <w:p w14:paraId="4746F844" w14:textId="57E6886B" w:rsidR="00C0062A" w:rsidRDefault="00C0062A" w:rsidP="00F970EB">
      <w:pPr>
        <w:pStyle w:val="ListParagraph"/>
        <w:spacing w:after="0" w:line="240" w:lineRule="auto"/>
        <w:rPr>
          <w:rFonts w:ascii="Arial" w:eastAsia="MS Mincho" w:hAnsi="Arial" w:cs="Arial"/>
          <w:sz w:val="24"/>
          <w:szCs w:val="24"/>
          <w:lang w:val="en-US"/>
        </w:rPr>
      </w:pPr>
    </w:p>
    <w:p w14:paraId="509F9F50" w14:textId="7A7E341D" w:rsidR="00442950" w:rsidRPr="00875E12" w:rsidRDefault="00442950"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t>ANY OTHER BUSINESS</w:t>
      </w:r>
    </w:p>
    <w:p w14:paraId="65780BE2" w14:textId="268D2D18" w:rsidR="001154BB" w:rsidRPr="00875E12" w:rsidRDefault="001154BB" w:rsidP="00694B0E">
      <w:pPr>
        <w:spacing w:after="0" w:line="240" w:lineRule="auto"/>
        <w:rPr>
          <w:rFonts w:ascii="Arial" w:eastAsia="MS Mincho" w:hAnsi="Arial" w:cs="Arial"/>
          <w:sz w:val="24"/>
          <w:szCs w:val="24"/>
          <w:lang w:val="en-US"/>
        </w:rPr>
      </w:pPr>
    </w:p>
    <w:p w14:paraId="44481BF0" w14:textId="77777777" w:rsidR="00B43BC8" w:rsidRPr="00B43BC8" w:rsidRDefault="00B43BC8" w:rsidP="00B43BC8">
      <w:pPr>
        <w:spacing w:after="0" w:line="240" w:lineRule="auto"/>
        <w:rPr>
          <w:rFonts w:ascii="Arial" w:eastAsia="MS Mincho" w:hAnsi="Arial" w:cs="Arial"/>
          <w:sz w:val="24"/>
          <w:szCs w:val="24"/>
        </w:rPr>
      </w:pPr>
      <w:r w:rsidRPr="00B43BC8">
        <w:rPr>
          <w:rFonts w:ascii="Arial" w:eastAsia="MS Mincho" w:hAnsi="Arial" w:cs="Arial"/>
          <w:sz w:val="24"/>
          <w:szCs w:val="24"/>
        </w:rPr>
        <w:t xml:space="preserve">Governors </w:t>
      </w:r>
      <w:r w:rsidRPr="00B43BC8">
        <w:rPr>
          <w:rFonts w:ascii="Arial" w:eastAsia="MS Mincho" w:hAnsi="Arial" w:cs="Arial"/>
          <w:b/>
          <w:bCs/>
          <w:color w:val="0070C0"/>
          <w:sz w:val="24"/>
          <w:szCs w:val="24"/>
          <w:u w:val="single"/>
        </w:rPr>
        <w:t>RESOLVED</w:t>
      </w:r>
      <w:r w:rsidRPr="00B43BC8">
        <w:rPr>
          <w:rFonts w:ascii="Arial" w:eastAsia="MS Mincho" w:hAnsi="Arial" w:cs="Arial"/>
          <w:color w:val="0070C0"/>
          <w:sz w:val="24"/>
          <w:szCs w:val="24"/>
        </w:rPr>
        <w:t xml:space="preserve"> </w:t>
      </w:r>
      <w:r w:rsidRPr="00B43BC8">
        <w:rPr>
          <w:rFonts w:ascii="Arial" w:eastAsia="MS Mincho" w:hAnsi="Arial" w:cs="Arial"/>
          <w:sz w:val="24"/>
          <w:szCs w:val="24"/>
        </w:rPr>
        <w:t xml:space="preserve">to record their congratulations to Wimbledon Park staff on their recent Ofsted report – see  </w:t>
      </w:r>
      <w:hyperlink r:id="rId8" w:history="1">
        <w:r w:rsidRPr="00B43BC8">
          <w:rPr>
            <w:rFonts w:ascii="Arial" w:eastAsia="MS Mincho" w:hAnsi="Arial" w:cs="Arial"/>
            <w:color w:val="0000FF"/>
            <w:sz w:val="24"/>
            <w:szCs w:val="24"/>
            <w:u w:val="single"/>
          </w:rPr>
          <w:t>https://files.ofsted.gov.uk/v1/file/50198638</w:t>
        </w:r>
      </w:hyperlink>
      <w:r w:rsidRPr="00B43BC8">
        <w:rPr>
          <w:rFonts w:ascii="Arial" w:eastAsia="MS Mincho" w:hAnsi="Arial" w:cs="Arial"/>
          <w:sz w:val="24"/>
          <w:szCs w:val="24"/>
        </w:rPr>
        <w:t xml:space="preserve"> - and to convey this to those concerned. </w:t>
      </w:r>
    </w:p>
    <w:p w14:paraId="723D93B9" w14:textId="34EADEDA" w:rsidR="00053970" w:rsidRPr="00B43BC8" w:rsidRDefault="00053970" w:rsidP="00694B0E">
      <w:pPr>
        <w:spacing w:after="0" w:line="240" w:lineRule="auto"/>
        <w:rPr>
          <w:rFonts w:ascii="Arial" w:eastAsia="MS Mincho" w:hAnsi="Arial" w:cs="Arial"/>
          <w:sz w:val="24"/>
          <w:szCs w:val="24"/>
        </w:rPr>
      </w:pPr>
    </w:p>
    <w:p w14:paraId="5C900EC6" w14:textId="15F7D7C4" w:rsidR="00F603EC" w:rsidRPr="00875E12"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r w:rsidRPr="00875E12">
        <w:rPr>
          <w:rFonts w:ascii="Arial" w:hAnsi="Arial" w:cs="Arial"/>
          <w:b/>
          <w:color w:val="0070C0"/>
          <w:sz w:val="24"/>
          <w:szCs w:val="24"/>
          <w:u w:val="single"/>
          <w:lang w:val="en-US"/>
        </w:rPr>
        <w:t>DATE OF NEXT MEETING</w:t>
      </w:r>
      <w:r w:rsidR="00EE18A2">
        <w:rPr>
          <w:rFonts w:ascii="Arial" w:hAnsi="Arial" w:cs="Arial"/>
          <w:b/>
          <w:color w:val="0070C0"/>
          <w:sz w:val="24"/>
          <w:szCs w:val="24"/>
          <w:u w:val="single"/>
          <w:lang w:val="en-US"/>
        </w:rPr>
        <w:t xml:space="preserve"> 7</w:t>
      </w:r>
      <w:r w:rsidR="00EE18A2" w:rsidRPr="003A1DCF">
        <w:rPr>
          <w:rFonts w:ascii="Arial" w:hAnsi="Arial" w:cs="Arial"/>
          <w:b/>
          <w:color w:val="0070C0"/>
          <w:sz w:val="24"/>
          <w:szCs w:val="24"/>
          <w:u w:val="single"/>
          <w:vertAlign w:val="superscript"/>
          <w:lang w:val="en-US"/>
        </w:rPr>
        <w:t>th</w:t>
      </w:r>
      <w:r w:rsidR="00EE18A2">
        <w:rPr>
          <w:rFonts w:ascii="Arial" w:hAnsi="Arial" w:cs="Arial"/>
          <w:b/>
          <w:color w:val="0070C0"/>
          <w:sz w:val="24"/>
          <w:szCs w:val="24"/>
          <w:u w:val="single"/>
          <w:lang w:val="en-US"/>
        </w:rPr>
        <w:t xml:space="preserve"> February 2023 at 9:30am at Wimbledon Park Primary School</w:t>
      </w:r>
    </w:p>
    <w:p w14:paraId="511FBC39" w14:textId="77777777" w:rsidR="00EE18A2" w:rsidRDefault="00EE18A2" w:rsidP="00694B0E">
      <w:pPr>
        <w:spacing w:after="0" w:line="240" w:lineRule="auto"/>
        <w:rPr>
          <w:rFonts w:ascii="Arial" w:hAnsi="Arial" w:cs="Arial"/>
          <w:b/>
          <w:bCs/>
          <w:i/>
          <w:sz w:val="24"/>
          <w:szCs w:val="24"/>
        </w:rPr>
      </w:pPr>
    </w:p>
    <w:p w14:paraId="5BD9953E" w14:textId="0AA40350" w:rsidR="002C2BA0" w:rsidRPr="00875E12" w:rsidRDefault="00BD0687" w:rsidP="00694B0E">
      <w:pPr>
        <w:spacing w:after="0" w:line="240" w:lineRule="auto"/>
        <w:rPr>
          <w:rFonts w:ascii="Arial" w:hAnsi="Arial" w:cs="Arial"/>
          <w:b/>
          <w:bCs/>
          <w:i/>
          <w:sz w:val="24"/>
          <w:szCs w:val="24"/>
        </w:rPr>
      </w:pPr>
      <w:r w:rsidRPr="00875E12">
        <w:rPr>
          <w:rFonts w:ascii="Arial" w:hAnsi="Arial" w:cs="Arial"/>
          <w:b/>
          <w:bCs/>
          <w:i/>
          <w:sz w:val="24"/>
          <w:szCs w:val="24"/>
        </w:rPr>
        <w:t>Meetings are scheduled to last for a maximum of 2 hours.</w:t>
      </w:r>
      <w:r w:rsidR="001B3278" w:rsidRPr="00875E12">
        <w:rPr>
          <w:rFonts w:ascii="Arial" w:hAnsi="Arial" w:cs="Arial"/>
          <w:b/>
          <w:bCs/>
          <w:i/>
          <w:sz w:val="24"/>
          <w:szCs w:val="24"/>
        </w:rPr>
        <w:t xml:space="preserve"> </w:t>
      </w:r>
    </w:p>
    <w:p w14:paraId="58FF89EC" w14:textId="0692DF98" w:rsidR="003E196E" w:rsidRPr="00875E12" w:rsidRDefault="003E196E" w:rsidP="00694B0E">
      <w:pPr>
        <w:spacing w:after="0" w:line="240" w:lineRule="auto"/>
        <w:rPr>
          <w:rFonts w:ascii="Arial" w:hAnsi="Arial" w:cs="Arial"/>
          <w:iCs/>
          <w:sz w:val="24"/>
          <w:szCs w:val="24"/>
        </w:rPr>
      </w:pPr>
    </w:p>
    <w:p w14:paraId="288CF028" w14:textId="3B378E8F" w:rsidR="00C065DD" w:rsidRDefault="00C065DD" w:rsidP="00694B0E">
      <w:pPr>
        <w:spacing w:after="0" w:line="240" w:lineRule="auto"/>
        <w:rPr>
          <w:rFonts w:ascii="Arial" w:hAnsi="Arial" w:cs="Arial"/>
          <w:sz w:val="24"/>
          <w:szCs w:val="24"/>
        </w:rPr>
      </w:pPr>
      <w:r w:rsidRPr="00875E12">
        <w:rPr>
          <w:rFonts w:ascii="Arial" w:hAnsi="Arial" w:cs="Arial"/>
          <w:sz w:val="24"/>
          <w:szCs w:val="24"/>
        </w:rPr>
        <w:t>All previous actions were noted as being complete.</w:t>
      </w:r>
      <w:r w:rsidR="00F04EB3">
        <w:rPr>
          <w:rFonts w:ascii="Arial" w:hAnsi="Arial" w:cs="Arial"/>
          <w:sz w:val="24"/>
          <w:szCs w:val="24"/>
        </w:rPr>
        <w:t xml:space="preserve"> New actions were identified as follows:</w:t>
      </w:r>
    </w:p>
    <w:p w14:paraId="5D64E820" w14:textId="77777777" w:rsidR="00F04EB3" w:rsidRPr="00875E12" w:rsidRDefault="00F04EB3" w:rsidP="00694B0E">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674"/>
        <w:gridCol w:w="3907"/>
        <w:gridCol w:w="750"/>
        <w:gridCol w:w="1324"/>
        <w:gridCol w:w="1577"/>
        <w:gridCol w:w="784"/>
      </w:tblGrid>
      <w:tr w:rsidR="00961071" w:rsidRPr="00961071" w14:paraId="7F840B04" w14:textId="77777777" w:rsidTr="009D68DC">
        <w:tc>
          <w:tcPr>
            <w:tcW w:w="9016" w:type="dxa"/>
            <w:gridSpan w:val="6"/>
          </w:tcPr>
          <w:p w14:paraId="34BE31AA" w14:textId="77777777" w:rsidR="00961071" w:rsidRPr="00961071" w:rsidRDefault="00961071" w:rsidP="00694B0E">
            <w:pPr>
              <w:rPr>
                <w:rFonts w:ascii="Arial" w:eastAsia="Calibri" w:hAnsi="Arial" w:cs="Arial"/>
                <w:b/>
                <w:sz w:val="24"/>
                <w:szCs w:val="24"/>
              </w:rPr>
            </w:pPr>
            <w:r w:rsidRPr="00961071">
              <w:rPr>
                <w:rFonts w:ascii="Arial" w:eastAsia="Calibri" w:hAnsi="Arial" w:cs="Arial"/>
                <w:b/>
                <w:sz w:val="24"/>
                <w:szCs w:val="24"/>
              </w:rPr>
              <w:t>Action Points arising from 2022-23 meetings:</w:t>
            </w:r>
          </w:p>
        </w:tc>
      </w:tr>
      <w:tr w:rsidR="00EC69B9" w:rsidRPr="00961071" w14:paraId="02800CEB" w14:textId="77777777" w:rsidTr="00B43BC8">
        <w:tc>
          <w:tcPr>
            <w:tcW w:w="675" w:type="dxa"/>
            <w:tcBorders>
              <w:bottom w:val="single" w:sz="4" w:space="0" w:color="auto"/>
            </w:tcBorders>
          </w:tcPr>
          <w:p w14:paraId="07A78481"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No.</w:t>
            </w:r>
          </w:p>
        </w:tc>
        <w:tc>
          <w:tcPr>
            <w:tcW w:w="3945" w:type="dxa"/>
            <w:tcBorders>
              <w:bottom w:val="single" w:sz="4" w:space="0" w:color="auto"/>
            </w:tcBorders>
          </w:tcPr>
          <w:p w14:paraId="4092F9A4"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Action</w:t>
            </w:r>
          </w:p>
        </w:tc>
        <w:tc>
          <w:tcPr>
            <w:tcW w:w="750" w:type="dxa"/>
            <w:tcBorders>
              <w:bottom w:val="single" w:sz="4" w:space="0" w:color="auto"/>
            </w:tcBorders>
          </w:tcPr>
          <w:p w14:paraId="617FEBEE"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By</w:t>
            </w:r>
          </w:p>
        </w:tc>
        <w:tc>
          <w:tcPr>
            <w:tcW w:w="1324" w:type="dxa"/>
            <w:tcBorders>
              <w:bottom w:val="single" w:sz="4" w:space="0" w:color="auto"/>
            </w:tcBorders>
          </w:tcPr>
          <w:p w14:paraId="038B041F"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When</w:t>
            </w:r>
          </w:p>
        </w:tc>
        <w:tc>
          <w:tcPr>
            <w:tcW w:w="1537" w:type="dxa"/>
            <w:tcBorders>
              <w:bottom w:val="single" w:sz="4" w:space="0" w:color="auto"/>
            </w:tcBorders>
          </w:tcPr>
          <w:p w14:paraId="0729DA01"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Status</w:t>
            </w:r>
          </w:p>
        </w:tc>
        <w:tc>
          <w:tcPr>
            <w:tcW w:w="785" w:type="dxa"/>
            <w:tcBorders>
              <w:bottom w:val="single" w:sz="4" w:space="0" w:color="auto"/>
            </w:tcBorders>
          </w:tcPr>
          <w:p w14:paraId="6B9D0970" w14:textId="77777777" w:rsidR="00961071" w:rsidRPr="00961071" w:rsidRDefault="00961071" w:rsidP="00694B0E">
            <w:pPr>
              <w:rPr>
                <w:rFonts w:ascii="Arial" w:eastAsia="Calibri" w:hAnsi="Arial" w:cs="Arial"/>
                <w:b/>
                <w:i/>
                <w:sz w:val="24"/>
                <w:szCs w:val="24"/>
              </w:rPr>
            </w:pPr>
            <w:r w:rsidRPr="00961071">
              <w:rPr>
                <w:rFonts w:ascii="Arial" w:eastAsia="Calibri" w:hAnsi="Arial" w:cs="Arial"/>
                <w:b/>
                <w:i/>
                <w:sz w:val="24"/>
                <w:szCs w:val="24"/>
              </w:rPr>
              <w:t>Note</w:t>
            </w:r>
          </w:p>
        </w:tc>
      </w:tr>
      <w:tr w:rsidR="00EC69B9" w:rsidRPr="00961071" w14:paraId="49F159C3" w14:textId="77777777" w:rsidTr="00B43BC8">
        <w:tc>
          <w:tcPr>
            <w:tcW w:w="675" w:type="dxa"/>
            <w:shd w:val="clear" w:color="auto" w:fill="FFC000"/>
          </w:tcPr>
          <w:p w14:paraId="7B78F177" w14:textId="35402337" w:rsidR="00AC3819" w:rsidRPr="00961071" w:rsidRDefault="00AC3819" w:rsidP="00694B0E">
            <w:pPr>
              <w:rPr>
                <w:rFonts w:ascii="Arial" w:eastAsia="Calibri" w:hAnsi="Arial" w:cs="Arial"/>
                <w:sz w:val="24"/>
                <w:szCs w:val="24"/>
              </w:rPr>
            </w:pPr>
            <w:r>
              <w:rPr>
                <w:rFonts w:ascii="Arial" w:eastAsia="Calibri" w:hAnsi="Arial" w:cs="Arial"/>
                <w:sz w:val="24"/>
                <w:szCs w:val="24"/>
              </w:rPr>
              <w:lastRenderedPageBreak/>
              <w:t>3</w:t>
            </w:r>
          </w:p>
        </w:tc>
        <w:tc>
          <w:tcPr>
            <w:tcW w:w="3945" w:type="dxa"/>
            <w:shd w:val="clear" w:color="auto" w:fill="FFC000"/>
          </w:tcPr>
          <w:p w14:paraId="69D44B0C" w14:textId="2E35A08E" w:rsidR="00AC3819" w:rsidRDefault="00EC69B9" w:rsidP="00694B0E">
            <w:pPr>
              <w:rPr>
                <w:rFonts w:ascii="Arial" w:eastAsia="Calibri" w:hAnsi="Arial" w:cs="Arial"/>
                <w:sz w:val="24"/>
                <w:szCs w:val="24"/>
              </w:rPr>
            </w:pPr>
            <w:r>
              <w:rPr>
                <w:rFonts w:ascii="Arial" w:eastAsia="Calibri" w:hAnsi="Arial" w:cs="Arial"/>
                <w:sz w:val="24"/>
                <w:szCs w:val="24"/>
              </w:rPr>
              <w:t>Review skills audit against potential co-opted governors</w:t>
            </w:r>
          </w:p>
        </w:tc>
        <w:tc>
          <w:tcPr>
            <w:tcW w:w="750" w:type="dxa"/>
            <w:shd w:val="clear" w:color="auto" w:fill="FFC000"/>
          </w:tcPr>
          <w:p w14:paraId="1050086B" w14:textId="184B39D7" w:rsidR="00AC3819" w:rsidRDefault="00EC69B9" w:rsidP="00694B0E">
            <w:pPr>
              <w:rPr>
                <w:rFonts w:ascii="Arial" w:eastAsia="Calibri" w:hAnsi="Arial" w:cs="Arial"/>
                <w:sz w:val="24"/>
                <w:szCs w:val="24"/>
              </w:rPr>
            </w:pPr>
            <w:proofErr w:type="spellStart"/>
            <w:r w:rsidRPr="00EC69B9">
              <w:rPr>
                <w:rFonts w:ascii="Arial" w:eastAsia="Calibri" w:hAnsi="Arial" w:cs="Arial"/>
                <w:sz w:val="24"/>
                <w:szCs w:val="24"/>
              </w:rPr>
              <w:t>EdR</w:t>
            </w:r>
            <w:proofErr w:type="spellEnd"/>
            <w:r w:rsidRPr="00EC69B9">
              <w:rPr>
                <w:rFonts w:ascii="Arial" w:eastAsia="Calibri" w:hAnsi="Arial" w:cs="Arial"/>
                <w:sz w:val="24"/>
                <w:szCs w:val="24"/>
              </w:rPr>
              <w:t>, KG, RS, EO and CT</w:t>
            </w:r>
          </w:p>
        </w:tc>
        <w:tc>
          <w:tcPr>
            <w:tcW w:w="1324" w:type="dxa"/>
            <w:shd w:val="clear" w:color="auto" w:fill="FFC000"/>
          </w:tcPr>
          <w:p w14:paraId="695FAA6A" w14:textId="57DC683D" w:rsidR="00AC3819" w:rsidRDefault="00EC69B9" w:rsidP="00694B0E">
            <w:pPr>
              <w:rPr>
                <w:rFonts w:ascii="Arial" w:eastAsia="Calibri" w:hAnsi="Arial" w:cs="Arial"/>
                <w:sz w:val="24"/>
                <w:szCs w:val="24"/>
              </w:rPr>
            </w:pPr>
            <w:r>
              <w:rPr>
                <w:rFonts w:ascii="Arial" w:eastAsia="Calibri" w:hAnsi="Arial" w:cs="Arial"/>
                <w:sz w:val="24"/>
                <w:szCs w:val="24"/>
              </w:rPr>
              <w:t>-</w:t>
            </w:r>
          </w:p>
        </w:tc>
        <w:tc>
          <w:tcPr>
            <w:tcW w:w="1537" w:type="dxa"/>
            <w:shd w:val="clear" w:color="auto" w:fill="FFC000"/>
          </w:tcPr>
          <w:p w14:paraId="16199188" w14:textId="65A98354" w:rsidR="00AC3819" w:rsidRDefault="00B43BC8" w:rsidP="00694B0E">
            <w:pPr>
              <w:rPr>
                <w:rFonts w:ascii="Arial" w:eastAsia="Calibri" w:hAnsi="Arial" w:cs="Arial"/>
                <w:sz w:val="24"/>
                <w:szCs w:val="24"/>
              </w:rPr>
            </w:pPr>
            <w:r>
              <w:rPr>
                <w:rFonts w:ascii="Arial" w:eastAsia="Calibri" w:hAnsi="Arial" w:cs="Arial"/>
                <w:sz w:val="24"/>
                <w:szCs w:val="24"/>
              </w:rPr>
              <w:t>IN PROGRESS</w:t>
            </w:r>
          </w:p>
        </w:tc>
        <w:tc>
          <w:tcPr>
            <w:tcW w:w="785" w:type="dxa"/>
            <w:shd w:val="clear" w:color="auto" w:fill="FFC000"/>
          </w:tcPr>
          <w:p w14:paraId="6DF0CCE5" w14:textId="77777777" w:rsidR="00AC3819" w:rsidRPr="00961071" w:rsidRDefault="00AC3819" w:rsidP="00694B0E">
            <w:pPr>
              <w:rPr>
                <w:rFonts w:ascii="Arial" w:eastAsia="Calibri" w:hAnsi="Arial" w:cs="Arial"/>
                <w:sz w:val="24"/>
                <w:szCs w:val="24"/>
              </w:rPr>
            </w:pPr>
          </w:p>
        </w:tc>
      </w:tr>
      <w:tr w:rsidR="00EC69B9" w:rsidRPr="00961071" w14:paraId="13A9077C" w14:textId="77777777" w:rsidTr="00B43BC8">
        <w:tc>
          <w:tcPr>
            <w:tcW w:w="675" w:type="dxa"/>
            <w:shd w:val="clear" w:color="auto" w:fill="FFC000"/>
          </w:tcPr>
          <w:p w14:paraId="4DF2EA78" w14:textId="58AA48D6" w:rsidR="00AC3819" w:rsidRPr="00961071" w:rsidRDefault="00AC3819" w:rsidP="009D68DC">
            <w:pPr>
              <w:rPr>
                <w:rFonts w:ascii="Arial" w:eastAsia="Calibri" w:hAnsi="Arial" w:cs="Arial"/>
                <w:sz w:val="24"/>
                <w:szCs w:val="24"/>
              </w:rPr>
            </w:pPr>
            <w:r>
              <w:rPr>
                <w:rFonts w:ascii="Arial" w:eastAsia="Calibri" w:hAnsi="Arial" w:cs="Arial"/>
                <w:sz w:val="24"/>
                <w:szCs w:val="24"/>
              </w:rPr>
              <w:t>4</w:t>
            </w:r>
          </w:p>
        </w:tc>
        <w:tc>
          <w:tcPr>
            <w:tcW w:w="3945" w:type="dxa"/>
            <w:shd w:val="clear" w:color="auto" w:fill="FFC000"/>
          </w:tcPr>
          <w:p w14:paraId="7B19E212" w14:textId="138E9E93" w:rsidR="00AC3819" w:rsidRDefault="00EC69B9" w:rsidP="009D68DC">
            <w:pPr>
              <w:rPr>
                <w:rFonts w:ascii="Arial" w:eastAsia="Calibri" w:hAnsi="Arial" w:cs="Arial"/>
                <w:sz w:val="24"/>
                <w:szCs w:val="24"/>
              </w:rPr>
            </w:pPr>
            <w:r>
              <w:rPr>
                <w:rFonts w:ascii="Arial" w:eastAsia="Calibri" w:hAnsi="Arial" w:cs="Arial"/>
                <w:sz w:val="24"/>
                <w:szCs w:val="24"/>
              </w:rPr>
              <w:t>Attend SLT Day</w:t>
            </w:r>
          </w:p>
        </w:tc>
        <w:tc>
          <w:tcPr>
            <w:tcW w:w="750" w:type="dxa"/>
            <w:shd w:val="clear" w:color="auto" w:fill="FFC000"/>
          </w:tcPr>
          <w:p w14:paraId="2B02BCA2" w14:textId="2BC3FC8F" w:rsidR="00AC3819" w:rsidRDefault="00EC69B9" w:rsidP="009D68DC">
            <w:pPr>
              <w:rPr>
                <w:rFonts w:ascii="Arial" w:eastAsia="Calibri" w:hAnsi="Arial" w:cs="Arial"/>
                <w:sz w:val="24"/>
                <w:szCs w:val="24"/>
              </w:rPr>
            </w:pPr>
            <w:r>
              <w:rPr>
                <w:rFonts w:ascii="Arial" w:eastAsia="Calibri" w:hAnsi="Arial" w:cs="Arial"/>
                <w:sz w:val="24"/>
                <w:szCs w:val="24"/>
              </w:rPr>
              <w:t>CT</w:t>
            </w:r>
          </w:p>
        </w:tc>
        <w:tc>
          <w:tcPr>
            <w:tcW w:w="1324" w:type="dxa"/>
            <w:shd w:val="clear" w:color="auto" w:fill="FFC000"/>
          </w:tcPr>
          <w:p w14:paraId="230B6281" w14:textId="788D2E10" w:rsidR="00AC3819" w:rsidRDefault="00EC69B9" w:rsidP="009D68DC">
            <w:pPr>
              <w:rPr>
                <w:rFonts w:ascii="Arial" w:eastAsia="Calibri" w:hAnsi="Arial" w:cs="Arial"/>
                <w:sz w:val="24"/>
                <w:szCs w:val="24"/>
              </w:rPr>
            </w:pPr>
            <w:r>
              <w:rPr>
                <w:rFonts w:ascii="Arial" w:eastAsia="Calibri" w:hAnsi="Arial" w:cs="Arial"/>
                <w:sz w:val="24"/>
                <w:szCs w:val="24"/>
              </w:rPr>
              <w:t>21 November 2022</w:t>
            </w:r>
          </w:p>
        </w:tc>
        <w:tc>
          <w:tcPr>
            <w:tcW w:w="1537" w:type="dxa"/>
            <w:shd w:val="clear" w:color="auto" w:fill="FFC000"/>
          </w:tcPr>
          <w:p w14:paraId="06CEA591" w14:textId="33202122" w:rsidR="00AC3819" w:rsidRDefault="00B43BC8" w:rsidP="009D68DC">
            <w:pPr>
              <w:rPr>
                <w:rFonts w:ascii="Arial" w:eastAsia="Calibri" w:hAnsi="Arial" w:cs="Arial"/>
                <w:sz w:val="24"/>
                <w:szCs w:val="24"/>
              </w:rPr>
            </w:pPr>
            <w:r>
              <w:rPr>
                <w:rFonts w:ascii="Arial" w:eastAsia="Calibri" w:hAnsi="Arial" w:cs="Arial"/>
                <w:sz w:val="24"/>
                <w:szCs w:val="24"/>
              </w:rPr>
              <w:t>IN PROGRESS</w:t>
            </w:r>
          </w:p>
        </w:tc>
        <w:tc>
          <w:tcPr>
            <w:tcW w:w="785" w:type="dxa"/>
            <w:shd w:val="clear" w:color="auto" w:fill="FFC000"/>
          </w:tcPr>
          <w:p w14:paraId="40B24FB7" w14:textId="77777777" w:rsidR="00AC3819" w:rsidRPr="00961071" w:rsidRDefault="00AC3819" w:rsidP="009D68DC">
            <w:pPr>
              <w:rPr>
                <w:rFonts w:ascii="Arial" w:eastAsia="Calibri" w:hAnsi="Arial" w:cs="Arial"/>
                <w:sz w:val="24"/>
                <w:szCs w:val="24"/>
              </w:rPr>
            </w:pPr>
          </w:p>
        </w:tc>
      </w:tr>
      <w:tr w:rsidR="00EC69B9" w:rsidRPr="00961071" w14:paraId="7F86BDD6" w14:textId="77777777" w:rsidTr="00B43BC8">
        <w:tc>
          <w:tcPr>
            <w:tcW w:w="675" w:type="dxa"/>
            <w:shd w:val="clear" w:color="auto" w:fill="FFC000"/>
          </w:tcPr>
          <w:p w14:paraId="4A4CACF0" w14:textId="7A2B7969" w:rsidR="00EC69B9" w:rsidRDefault="00EC69B9" w:rsidP="009D68DC">
            <w:pPr>
              <w:rPr>
                <w:rFonts w:ascii="Arial" w:eastAsia="Calibri" w:hAnsi="Arial" w:cs="Arial"/>
                <w:sz w:val="24"/>
                <w:szCs w:val="24"/>
              </w:rPr>
            </w:pPr>
            <w:r>
              <w:rPr>
                <w:rFonts w:ascii="Arial" w:eastAsia="Calibri" w:hAnsi="Arial" w:cs="Arial"/>
                <w:sz w:val="24"/>
                <w:szCs w:val="24"/>
              </w:rPr>
              <w:t>5</w:t>
            </w:r>
          </w:p>
        </w:tc>
        <w:tc>
          <w:tcPr>
            <w:tcW w:w="3945" w:type="dxa"/>
            <w:shd w:val="clear" w:color="auto" w:fill="FFC000"/>
          </w:tcPr>
          <w:p w14:paraId="7A9347C7" w14:textId="40A0C745" w:rsidR="00EC69B9" w:rsidRPr="00EC69B9" w:rsidRDefault="00EC69B9" w:rsidP="009D68DC">
            <w:pPr>
              <w:rPr>
                <w:rFonts w:ascii="Arial" w:eastAsia="Calibri" w:hAnsi="Arial" w:cs="Arial"/>
                <w:sz w:val="24"/>
                <w:szCs w:val="24"/>
              </w:rPr>
            </w:pPr>
            <w:r>
              <w:rPr>
                <w:rFonts w:ascii="Arial" w:eastAsia="Calibri" w:hAnsi="Arial" w:cs="Arial"/>
                <w:sz w:val="24"/>
                <w:szCs w:val="24"/>
              </w:rPr>
              <w:t>Upload safeguarding pres</w:t>
            </w:r>
            <w:r w:rsidRPr="00EC69B9">
              <w:rPr>
                <w:rFonts w:ascii="Arial" w:eastAsia="Calibri" w:hAnsi="Arial" w:cs="Arial"/>
                <w:sz w:val="24"/>
                <w:szCs w:val="24"/>
              </w:rPr>
              <w:t xml:space="preserve">entation slides to the USO as well as circulate tests for the governors on their understanding. </w:t>
            </w:r>
          </w:p>
        </w:tc>
        <w:tc>
          <w:tcPr>
            <w:tcW w:w="750" w:type="dxa"/>
            <w:shd w:val="clear" w:color="auto" w:fill="FFC000"/>
          </w:tcPr>
          <w:p w14:paraId="7F35A044" w14:textId="24445134" w:rsidR="00EC69B9" w:rsidRDefault="00EC69B9" w:rsidP="009D68DC">
            <w:pPr>
              <w:rPr>
                <w:rFonts w:ascii="Arial" w:eastAsia="Calibri" w:hAnsi="Arial" w:cs="Arial"/>
                <w:sz w:val="24"/>
                <w:szCs w:val="24"/>
              </w:rPr>
            </w:pPr>
            <w:r>
              <w:rPr>
                <w:rFonts w:ascii="Arial" w:eastAsia="Calibri" w:hAnsi="Arial" w:cs="Arial"/>
                <w:sz w:val="24"/>
                <w:szCs w:val="24"/>
              </w:rPr>
              <w:t>MP</w:t>
            </w:r>
          </w:p>
        </w:tc>
        <w:tc>
          <w:tcPr>
            <w:tcW w:w="1324" w:type="dxa"/>
            <w:shd w:val="clear" w:color="auto" w:fill="FFC000"/>
          </w:tcPr>
          <w:p w14:paraId="47523E06" w14:textId="3B98D094" w:rsidR="00EC69B9" w:rsidRDefault="00EC69B9" w:rsidP="009D68DC">
            <w:pPr>
              <w:rPr>
                <w:rFonts w:ascii="Arial" w:eastAsia="Calibri" w:hAnsi="Arial" w:cs="Arial"/>
                <w:sz w:val="24"/>
                <w:szCs w:val="24"/>
              </w:rPr>
            </w:pPr>
            <w:r>
              <w:rPr>
                <w:rFonts w:ascii="Arial" w:eastAsia="Calibri" w:hAnsi="Arial" w:cs="Arial"/>
                <w:sz w:val="24"/>
                <w:szCs w:val="24"/>
              </w:rPr>
              <w:t>-</w:t>
            </w:r>
          </w:p>
        </w:tc>
        <w:tc>
          <w:tcPr>
            <w:tcW w:w="1537" w:type="dxa"/>
            <w:shd w:val="clear" w:color="auto" w:fill="FFC000"/>
          </w:tcPr>
          <w:p w14:paraId="3922469E" w14:textId="72A3D33D" w:rsidR="00EC69B9" w:rsidRDefault="00B43BC8" w:rsidP="009D68DC">
            <w:pPr>
              <w:rPr>
                <w:rFonts w:ascii="Arial" w:eastAsia="Calibri" w:hAnsi="Arial" w:cs="Arial"/>
                <w:sz w:val="24"/>
                <w:szCs w:val="24"/>
              </w:rPr>
            </w:pPr>
            <w:r>
              <w:rPr>
                <w:rFonts w:ascii="Arial" w:eastAsia="Calibri" w:hAnsi="Arial" w:cs="Arial"/>
                <w:sz w:val="24"/>
                <w:szCs w:val="24"/>
              </w:rPr>
              <w:t>IN PROGRESS</w:t>
            </w:r>
          </w:p>
        </w:tc>
        <w:tc>
          <w:tcPr>
            <w:tcW w:w="785" w:type="dxa"/>
            <w:shd w:val="clear" w:color="auto" w:fill="FFC000"/>
          </w:tcPr>
          <w:p w14:paraId="72FBFE73" w14:textId="77777777" w:rsidR="00EC69B9" w:rsidRPr="00961071" w:rsidRDefault="00EC69B9" w:rsidP="009D68DC">
            <w:pPr>
              <w:rPr>
                <w:rFonts w:ascii="Arial" w:eastAsia="Calibri" w:hAnsi="Arial" w:cs="Arial"/>
                <w:sz w:val="24"/>
                <w:szCs w:val="24"/>
              </w:rPr>
            </w:pPr>
          </w:p>
        </w:tc>
      </w:tr>
    </w:tbl>
    <w:p w14:paraId="32EA6133" w14:textId="76414224" w:rsidR="00C065DD" w:rsidRPr="00875E12" w:rsidRDefault="00C065DD" w:rsidP="00CF2ECB">
      <w:pPr>
        <w:spacing w:after="0" w:line="240" w:lineRule="auto"/>
        <w:rPr>
          <w:rFonts w:ascii="Arial" w:hAnsi="Arial" w:cs="Arial"/>
          <w:sz w:val="24"/>
          <w:szCs w:val="24"/>
        </w:rPr>
      </w:pPr>
    </w:p>
    <w:p w14:paraId="1CD2F58A" w14:textId="31CEAA6D" w:rsidR="003147D1" w:rsidRPr="00875E12" w:rsidRDefault="003147D1" w:rsidP="00CF2ECB">
      <w:pPr>
        <w:spacing w:after="0" w:line="240" w:lineRule="auto"/>
        <w:rPr>
          <w:rFonts w:ascii="Arial" w:hAnsi="Arial" w:cs="Arial"/>
          <w:bCs/>
          <w:sz w:val="24"/>
          <w:szCs w:val="24"/>
          <w:lang w:val="en-US"/>
        </w:rPr>
      </w:pPr>
      <w:r w:rsidRPr="00875E12">
        <w:rPr>
          <w:rFonts w:ascii="Arial" w:hAnsi="Arial" w:cs="Arial"/>
          <w:bCs/>
          <w:sz w:val="24"/>
          <w:szCs w:val="24"/>
          <w:lang w:val="en-US"/>
        </w:rPr>
        <w:t>The meeting closed at</w:t>
      </w:r>
      <w:r w:rsidR="00E67D5B" w:rsidRPr="00875E12">
        <w:rPr>
          <w:rFonts w:ascii="Arial" w:hAnsi="Arial" w:cs="Arial"/>
          <w:bCs/>
          <w:sz w:val="24"/>
          <w:szCs w:val="24"/>
          <w:lang w:val="en-US"/>
        </w:rPr>
        <w:t xml:space="preserve"> </w:t>
      </w:r>
      <w:r w:rsidR="00B43BC8">
        <w:rPr>
          <w:rFonts w:ascii="Arial" w:hAnsi="Arial" w:cs="Arial"/>
          <w:bCs/>
          <w:sz w:val="24"/>
          <w:szCs w:val="24"/>
          <w:lang w:val="en-US"/>
        </w:rPr>
        <w:t>11.45am</w:t>
      </w:r>
      <w:r w:rsidR="00664AB8" w:rsidRPr="00875E12">
        <w:rPr>
          <w:rFonts w:ascii="Arial" w:hAnsi="Arial" w:cs="Arial"/>
          <w:bCs/>
          <w:sz w:val="24"/>
          <w:szCs w:val="24"/>
          <w:lang w:val="en-US"/>
        </w:rPr>
        <w:t>.</w:t>
      </w:r>
    </w:p>
    <w:p w14:paraId="01985231" w14:textId="5B4071E1" w:rsidR="004F5642" w:rsidRPr="00875E12" w:rsidRDefault="00F12CCB" w:rsidP="004B7465">
      <w:pPr>
        <w:spacing w:after="0" w:line="240" w:lineRule="auto"/>
        <w:rPr>
          <w:rFonts w:ascii="Arial" w:hAnsi="Arial" w:cs="Arial"/>
          <w:sz w:val="24"/>
          <w:szCs w:val="24"/>
        </w:rPr>
      </w:pPr>
      <w:r w:rsidRPr="00875E12">
        <w:rPr>
          <w:rFonts w:ascii="Open Sans" w:eastAsia="Calibri" w:hAnsi="Open Sans" w:cs="Open Sans"/>
          <w:noProof/>
          <w:sz w:val="24"/>
          <w:szCs w:val="24"/>
          <w:lang w:eastAsia="en-GB"/>
        </w:rPr>
        <mc:AlternateContent>
          <mc:Choice Requires="wps">
            <w:drawing>
              <wp:anchor distT="0" distB="0" distL="114300" distR="114300" simplePos="0" relativeHeight="251659264" behindDoc="0" locked="0" layoutInCell="1" allowOverlap="1" wp14:anchorId="37F4E727" wp14:editId="3F2F2999">
                <wp:simplePos x="0" y="0"/>
                <wp:positionH relativeFrom="column">
                  <wp:posOffset>-200025</wp:posOffset>
                </wp:positionH>
                <wp:positionV relativeFrom="paragraph">
                  <wp:posOffset>316230</wp:posOffset>
                </wp:positionV>
                <wp:extent cx="6610350" cy="8858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7F4E727" id="_x0000_t202" coordsize="21600,21600" o:spt="202" path="m,l,21600r21600,l21600,xe">
                <v:stroke joinstyle="miter"/>
                <v:path gradientshapeok="t" o:connecttype="rect"/>
              </v:shapetype>
              <v:shape id="Text Box 13" o:spid="_x0000_s1026" type="#_x0000_t202" style="position:absolute;margin-left:-15.75pt;margin-top:24.9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" strokecolor="#0070c0">
                <v:stroke dashstyle="dash"/>
                <v:textbox>
                  <w:txbxContent>
                    <w:p w14:paraId="17B6F7B5" w14:textId="77777777" w:rsidR="00746AFD" w:rsidRPr="00593C3C" w:rsidRDefault="00746AFD" w:rsidP="007D190D">
                      <w:pPr>
                        <w:pStyle w:val="NoSpacing"/>
                        <w:rPr>
                          <w:color w:val="1F497D"/>
                          <w:sz w:val="16"/>
                          <w:szCs w:val="16"/>
                        </w:rPr>
                      </w:pPr>
                    </w:p>
                    <w:p w14:paraId="6149A30F" w14:textId="77777777" w:rsidR="00746AFD" w:rsidRDefault="00746AFD" w:rsidP="007D190D">
                      <w:pPr>
                        <w:pStyle w:val="NoSpacing"/>
                        <w:rPr>
                          <w:color w:val="1F497D"/>
                          <w:sz w:val="16"/>
                          <w:szCs w:val="16"/>
                        </w:rPr>
                      </w:pPr>
                      <w:r>
                        <w:rPr>
                          <w:color w:val="1F497D"/>
                          <w:sz w:val="16"/>
                          <w:szCs w:val="16"/>
                        </w:rPr>
                        <w:t>Signed:____________________________________________________________Print Name:________________________________________________</w:t>
                      </w:r>
                    </w:p>
                    <w:p w14:paraId="61015B27" w14:textId="08AB9F6C" w:rsidR="00746AFD" w:rsidRDefault="00746AFD" w:rsidP="007D190D">
                      <w:pPr>
                        <w:pStyle w:val="NoSpacing"/>
                        <w:rPr>
                          <w:color w:val="1F497D"/>
                          <w:sz w:val="16"/>
                          <w:szCs w:val="16"/>
                        </w:rPr>
                      </w:pPr>
                      <w:r>
                        <w:rPr>
                          <w:color w:val="1F497D"/>
                          <w:sz w:val="16"/>
                          <w:szCs w:val="16"/>
                        </w:rPr>
                        <w:t>Chair of Governors</w:t>
                      </w:r>
                    </w:p>
                    <w:p w14:paraId="4EC66D98" w14:textId="2F6AE172" w:rsidR="00746AFD" w:rsidRDefault="00746AFD" w:rsidP="007D190D">
                      <w:pPr>
                        <w:pStyle w:val="NoSpacing"/>
                        <w:rPr>
                          <w:color w:val="1F497D"/>
                          <w:sz w:val="16"/>
                          <w:szCs w:val="16"/>
                        </w:rPr>
                      </w:pPr>
                    </w:p>
                    <w:p w14:paraId="4EB829E6" w14:textId="77777777" w:rsidR="00746AFD" w:rsidRPr="00593C3C" w:rsidRDefault="00746AFD" w:rsidP="009F02C7">
                      <w:pPr>
                        <w:pStyle w:val="NoSpacing"/>
                        <w:rPr>
                          <w:color w:val="1F497D"/>
                          <w:sz w:val="16"/>
                          <w:szCs w:val="16"/>
                        </w:rPr>
                      </w:pPr>
                      <w:r>
                        <w:rPr>
                          <w:color w:val="1F497D"/>
                          <w:sz w:val="16"/>
                          <w:szCs w:val="16"/>
                        </w:rPr>
                        <w:t>Date:________________________________________________</w:t>
                      </w:r>
                    </w:p>
                  </w:txbxContent>
                </v:textbox>
              </v:shape>
            </w:pict>
          </mc:Fallback>
        </mc:AlternateContent>
      </w:r>
    </w:p>
    <w:sectPr w:rsidR="004F5642" w:rsidRPr="00875E12" w:rsidSect="009E75F7">
      <w:headerReference w:type="default" r:id="rId9"/>
      <w:footerReference w:type="default" r:id="rId10"/>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4C8EE" w14:textId="77777777" w:rsidR="00E45F09" w:rsidRDefault="00E45F09" w:rsidP="00F747B1">
      <w:pPr>
        <w:spacing w:after="0" w:line="240" w:lineRule="auto"/>
      </w:pPr>
      <w:r>
        <w:separator/>
      </w:r>
    </w:p>
  </w:endnote>
  <w:endnote w:type="continuationSeparator" w:id="0">
    <w:p w14:paraId="54E4A137" w14:textId="77777777" w:rsidR="00E45F09" w:rsidRDefault="00E45F09"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Tahoma"/>
    <w:panose1 w:val="020B0606030504020204"/>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621476" w:rsidRDefault="00621476">
        <w:pPr>
          <w:pStyle w:val="Footer"/>
          <w:jc w:val="center"/>
        </w:pPr>
        <w:r>
          <w:fldChar w:fldCharType="begin"/>
        </w:r>
        <w:r>
          <w:instrText>PAGE   \* MERGEFORMAT</w:instrText>
        </w:r>
        <w:r>
          <w:fldChar w:fldCharType="separate"/>
        </w:r>
        <w:r>
          <w:t>2</w:t>
        </w:r>
        <w:r>
          <w:fldChar w:fldCharType="end"/>
        </w:r>
      </w:p>
    </w:sdtContent>
  </w:sdt>
  <w:p w14:paraId="674F7FFC" w14:textId="77777777" w:rsidR="00746AFD" w:rsidRPr="00B950D9" w:rsidRDefault="00746AF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D4865" w14:textId="77777777" w:rsidR="00E45F09" w:rsidRDefault="00E45F09" w:rsidP="00F747B1">
      <w:pPr>
        <w:spacing w:after="0" w:line="240" w:lineRule="auto"/>
      </w:pPr>
      <w:r>
        <w:separator/>
      </w:r>
    </w:p>
  </w:footnote>
  <w:footnote w:type="continuationSeparator" w:id="0">
    <w:p w14:paraId="0E150D08" w14:textId="77777777" w:rsidR="00E45F09" w:rsidRDefault="00E45F09" w:rsidP="00F747B1">
      <w:pPr>
        <w:spacing w:after="0" w:line="240" w:lineRule="auto"/>
      </w:pPr>
      <w:r>
        <w:continuationSeparator/>
      </w:r>
    </w:p>
  </w:footnote>
  <w:footnote w:id="1">
    <w:p w14:paraId="4BFC75CE" w14:textId="77777777" w:rsidR="00491D03" w:rsidRDefault="00491D03" w:rsidP="00491D03">
      <w:pPr>
        <w:pStyle w:val="FootnoteText"/>
      </w:pPr>
      <w:r>
        <w:rPr>
          <w:rStyle w:val="FootnoteReference"/>
        </w:rPr>
        <w:footnoteRef/>
      </w:r>
      <w:r>
        <w:t xml:space="preserve"> Last revised February 2016</w:t>
      </w:r>
    </w:p>
  </w:footnote>
  <w:footnote w:id="2">
    <w:p w14:paraId="4056D0EE" w14:textId="77777777" w:rsidR="00260A5F" w:rsidRDefault="00260A5F" w:rsidP="00260A5F">
      <w:pPr>
        <w:pStyle w:val="FootnoteText"/>
      </w:pPr>
      <w:r>
        <w:rPr>
          <w:rStyle w:val="FootnoteReference"/>
        </w:rPr>
        <w:footnoteRef/>
      </w:r>
      <w:r>
        <w:t xml:space="preserve"> Whilst noting that the approvals are still subject to an ongoing dispute between the government and unions on aspects of the school teacher’s pay and conditions document and the potential for industrial action. The appraisal and pay policies also </w:t>
      </w:r>
      <w:proofErr w:type="gramStart"/>
      <w:r>
        <w:t>needs</w:t>
      </w:r>
      <w:proofErr w:type="gramEnd"/>
      <w:r>
        <w:t xml:space="preserve"> to replace references to the HR committee as this no longer currently exis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76126" w14:textId="369B642C" w:rsidR="00746AFD" w:rsidRDefault="00746AFD" w:rsidP="00A2396E">
    <w:pPr>
      <w:spacing w:after="0" w:line="240" w:lineRule="auto"/>
      <w:jc w:val="center"/>
      <w:rPr>
        <w:rFonts w:ascii="Arial" w:hAnsi="Arial" w:cs="Arial"/>
        <w:b/>
        <w:sz w:val="24"/>
        <w:szCs w:val="24"/>
      </w:rPr>
    </w:pPr>
    <w:r>
      <w:t xml:space="preserve"> </w:t>
    </w:r>
    <w:r w:rsidRPr="00A751A2">
      <w:rPr>
        <w:rFonts w:ascii="Arial" w:hAnsi="Arial" w:cs="Arial"/>
        <w:b/>
        <w:sz w:val="24"/>
        <w:szCs w:val="24"/>
      </w:rPr>
      <w:t>Minutes</w:t>
    </w:r>
    <w:r>
      <w:rPr>
        <w:rFonts w:ascii="Arial" w:hAnsi="Arial" w:cs="Arial"/>
        <w:b/>
        <w:sz w:val="24"/>
        <w:szCs w:val="24"/>
      </w:rPr>
      <w:t xml:space="preserve"> </w:t>
    </w:r>
    <w:r w:rsidRPr="00A751A2">
      <w:rPr>
        <w:rFonts w:ascii="Arial" w:hAnsi="Arial" w:cs="Arial"/>
        <w:b/>
        <w:sz w:val="24"/>
        <w:szCs w:val="24"/>
      </w:rPr>
      <w:t xml:space="preserve">of the </w:t>
    </w:r>
    <w:r>
      <w:rPr>
        <w:rFonts w:ascii="Arial" w:hAnsi="Arial" w:cs="Arial"/>
        <w:b/>
        <w:sz w:val="24"/>
        <w:szCs w:val="24"/>
      </w:rPr>
      <w:t xml:space="preserve">Governing Body Meeting of the Wimbledon Primary Federation </w:t>
    </w:r>
  </w:p>
  <w:p w14:paraId="411C6811" w14:textId="520E47C2" w:rsidR="00746AFD" w:rsidRDefault="00621476" w:rsidP="00AD1189">
    <w:pPr>
      <w:spacing w:after="0" w:line="240" w:lineRule="auto"/>
      <w:jc w:val="center"/>
      <w:rPr>
        <w:rFonts w:ascii="Arial" w:hAnsi="Arial" w:cs="Arial"/>
        <w:b/>
        <w:sz w:val="24"/>
        <w:szCs w:val="24"/>
      </w:rPr>
    </w:pPr>
    <w:r>
      <w:rPr>
        <w:rFonts w:ascii="Arial" w:hAnsi="Arial" w:cs="Arial"/>
        <w:b/>
        <w:sz w:val="24"/>
        <w:szCs w:val="24"/>
      </w:rPr>
      <w:t xml:space="preserve">2 November </w:t>
    </w:r>
    <w:r w:rsidR="00746AFD">
      <w:rPr>
        <w:rFonts w:ascii="Arial" w:hAnsi="Arial" w:cs="Arial"/>
        <w:b/>
        <w:sz w:val="24"/>
        <w:szCs w:val="24"/>
      </w:rPr>
      <w:t>2022 a</w:t>
    </w:r>
    <w:r w:rsidR="00746AFD" w:rsidRPr="00A751A2">
      <w:rPr>
        <w:rFonts w:ascii="Arial" w:hAnsi="Arial" w:cs="Arial"/>
        <w:b/>
        <w:sz w:val="24"/>
        <w:szCs w:val="24"/>
      </w:rPr>
      <w:t xml:space="preserve">t </w:t>
    </w:r>
    <w:r>
      <w:rPr>
        <w:rFonts w:ascii="Arial" w:hAnsi="Arial" w:cs="Arial"/>
        <w:b/>
        <w:sz w:val="24"/>
        <w:szCs w:val="24"/>
      </w:rPr>
      <w:t>9.30am</w:t>
    </w:r>
    <w:r w:rsidR="008B0EEF">
      <w:rPr>
        <w:rFonts w:ascii="Arial" w:hAnsi="Arial" w:cs="Arial"/>
        <w:b/>
        <w:sz w:val="24"/>
        <w:szCs w:val="24"/>
      </w:rPr>
      <w:t xml:space="preserve"> held at West Wimbledon Primary School and on Zoom</w:t>
    </w:r>
  </w:p>
  <w:p w14:paraId="08E3B333" w14:textId="7626C739" w:rsidR="00513F4F" w:rsidRPr="00513F4F" w:rsidRDefault="00513F4F" w:rsidP="00AD1189">
    <w:pPr>
      <w:spacing w:after="0" w:line="240" w:lineRule="auto"/>
      <w:jc w:val="center"/>
      <w:rPr>
        <w:rFonts w:ascii="Arial" w:hAnsi="Arial" w:cs="Arial"/>
        <w:b/>
        <w:color w:val="FF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25F"/>
    <w:multiLevelType w:val="hybridMultilevel"/>
    <w:tmpl w:val="DC6E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9C09F3"/>
    <w:multiLevelType w:val="hybridMultilevel"/>
    <w:tmpl w:val="A686DC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5DB5FFF"/>
    <w:multiLevelType w:val="hybridMultilevel"/>
    <w:tmpl w:val="EC68E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06F33"/>
    <w:multiLevelType w:val="hybridMultilevel"/>
    <w:tmpl w:val="7C0C3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85121"/>
    <w:multiLevelType w:val="hybridMultilevel"/>
    <w:tmpl w:val="3318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B969AD"/>
    <w:multiLevelType w:val="hybridMultilevel"/>
    <w:tmpl w:val="9EFA7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BF55D2"/>
    <w:multiLevelType w:val="hybridMultilevel"/>
    <w:tmpl w:val="2C181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8A158D"/>
    <w:multiLevelType w:val="hybridMultilevel"/>
    <w:tmpl w:val="D720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310FE0"/>
    <w:multiLevelType w:val="hybridMultilevel"/>
    <w:tmpl w:val="61904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260105"/>
    <w:multiLevelType w:val="hybridMultilevel"/>
    <w:tmpl w:val="7FF8E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CE41B2"/>
    <w:multiLevelType w:val="hybridMultilevel"/>
    <w:tmpl w:val="3236C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D07FFE"/>
    <w:multiLevelType w:val="hybridMultilevel"/>
    <w:tmpl w:val="ED9874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7525953"/>
    <w:multiLevelType w:val="hybridMultilevel"/>
    <w:tmpl w:val="17F69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E8390A"/>
    <w:multiLevelType w:val="hybridMultilevel"/>
    <w:tmpl w:val="FEB28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6D00FE"/>
    <w:multiLevelType w:val="hybridMultilevel"/>
    <w:tmpl w:val="7E64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B04662"/>
    <w:multiLevelType w:val="hybridMultilevel"/>
    <w:tmpl w:val="9E5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697D69"/>
    <w:multiLevelType w:val="hybridMultilevel"/>
    <w:tmpl w:val="FD6824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9FF4B04"/>
    <w:multiLevelType w:val="hybridMultilevel"/>
    <w:tmpl w:val="52EA6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C71E84"/>
    <w:multiLevelType w:val="hybridMultilevel"/>
    <w:tmpl w:val="CE787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BE2D8D"/>
    <w:multiLevelType w:val="hybridMultilevel"/>
    <w:tmpl w:val="F2F4FE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54D1AAB"/>
    <w:multiLevelType w:val="hybridMultilevel"/>
    <w:tmpl w:val="90E66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635B49"/>
    <w:multiLevelType w:val="hybridMultilevel"/>
    <w:tmpl w:val="3BE6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7D433E"/>
    <w:multiLevelType w:val="hybridMultilevel"/>
    <w:tmpl w:val="F8D0C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844669"/>
    <w:multiLevelType w:val="hybridMultilevel"/>
    <w:tmpl w:val="8AEE3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A91F78"/>
    <w:multiLevelType w:val="hybridMultilevel"/>
    <w:tmpl w:val="77185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275975"/>
    <w:multiLevelType w:val="hybridMultilevel"/>
    <w:tmpl w:val="329E4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D9470D"/>
    <w:multiLevelType w:val="hybridMultilevel"/>
    <w:tmpl w:val="25F8D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384EAA"/>
    <w:multiLevelType w:val="hybridMultilevel"/>
    <w:tmpl w:val="1662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307DFD"/>
    <w:multiLevelType w:val="hybridMultilevel"/>
    <w:tmpl w:val="6FBE4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3E4ECC"/>
    <w:multiLevelType w:val="hybridMultilevel"/>
    <w:tmpl w:val="3B348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A47379"/>
    <w:multiLevelType w:val="hybridMultilevel"/>
    <w:tmpl w:val="64E2B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1600C6"/>
    <w:multiLevelType w:val="hybridMultilevel"/>
    <w:tmpl w:val="CA2C7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722C1B"/>
    <w:multiLevelType w:val="hybridMultilevel"/>
    <w:tmpl w:val="6F4C4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7F0D44"/>
    <w:multiLevelType w:val="hybridMultilevel"/>
    <w:tmpl w:val="14265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2026BDA"/>
    <w:multiLevelType w:val="hybridMultilevel"/>
    <w:tmpl w:val="B1DCD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3040331"/>
    <w:multiLevelType w:val="hybridMultilevel"/>
    <w:tmpl w:val="3A36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5736060"/>
    <w:multiLevelType w:val="hybridMultilevel"/>
    <w:tmpl w:val="F74E2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5C8165B"/>
    <w:multiLevelType w:val="hybridMultilevel"/>
    <w:tmpl w:val="D1E4B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93C266C"/>
    <w:multiLevelType w:val="hybridMultilevel"/>
    <w:tmpl w:val="9278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8D381D"/>
    <w:multiLevelType w:val="hybridMultilevel"/>
    <w:tmpl w:val="C324D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5B1790"/>
    <w:multiLevelType w:val="hybridMultilevel"/>
    <w:tmpl w:val="3880E3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5C975A18"/>
    <w:multiLevelType w:val="hybridMultilevel"/>
    <w:tmpl w:val="34368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CDF31FC"/>
    <w:multiLevelType w:val="hybridMultilevel"/>
    <w:tmpl w:val="9294A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FB1412"/>
    <w:multiLevelType w:val="hybridMultilevel"/>
    <w:tmpl w:val="56161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8F26949"/>
    <w:multiLevelType w:val="hybridMultilevel"/>
    <w:tmpl w:val="BE2E6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9397FE3"/>
    <w:multiLevelType w:val="hybridMultilevel"/>
    <w:tmpl w:val="12E6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9C452B1"/>
    <w:multiLevelType w:val="hybridMultilevel"/>
    <w:tmpl w:val="2F02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9FF1CA1"/>
    <w:multiLevelType w:val="hybridMultilevel"/>
    <w:tmpl w:val="FAD8E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E34456"/>
    <w:multiLevelType w:val="hybridMultilevel"/>
    <w:tmpl w:val="A4A85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9F7ED2"/>
    <w:multiLevelType w:val="hybridMultilevel"/>
    <w:tmpl w:val="0272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7007B1C"/>
    <w:multiLevelType w:val="hybridMultilevel"/>
    <w:tmpl w:val="45CE7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8B20CB2"/>
    <w:multiLevelType w:val="hybridMultilevel"/>
    <w:tmpl w:val="95D44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C84EC5"/>
    <w:multiLevelType w:val="hybridMultilevel"/>
    <w:tmpl w:val="3B383B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7ED45507"/>
    <w:multiLevelType w:val="hybridMultilevel"/>
    <w:tmpl w:val="AED833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F0E0BAA"/>
    <w:multiLevelType w:val="hybridMultilevel"/>
    <w:tmpl w:val="3A96D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3"/>
  </w:num>
  <w:num w:numId="2">
    <w:abstractNumId w:val="48"/>
  </w:num>
  <w:num w:numId="3">
    <w:abstractNumId w:val="54"/>
  </w:num>
  <w:num w:numId="4">
    <w:abstractNumId w:val="19"/>
  </w:num>
  <w:num w:numId="5">
    <w:abstractNumId w:val="40"/>
  </w:num>
  <w:num w:numId="6">
    <w:abstractNumId w:val="52"/>
  </w:num>
  <w:num w:numId="7">
    <w:abstractNumId w:val="1"/>
  </w:num>
  <w:num w:numId="8">
    <w:abstractNumId w:val="11"/>
  </w:num>
  <w:num w:numId="9">
    <w:abstractNumId w:val="34"/>
  </w:num>
  <w:num w:numId="10">
    <w:abstractNumId w:val="16"/>
  </w:num>
  <w:num w:numId="11">
    <w:abstractNumId w:val="15"/>
  </w:num>
  <w:num w:numId="12">
    <w:abstractNumId w:val="4"/>
  </w:num>
  <w:num w:numId="13">
    <w:abstractNumId w:val="44"/>
  </w:num>
  <w:num w:numId="14">
    <w:abstractNumId w:val="3"/>
  </w:num>
  <w:num w:numId="15">
    <w:abstractNumId w:val="49"/>
  </w:num>
  <w:num w:numId="16">
    <w:abstractNumId w:val="20"/>
  </w:num>
  <w:num w:numId="17">
    <w:abstractNumId w:val="38"/>
  </w:num>
  <w:num w:numId="18">
    <w:abstractNumId w:val="24"/>
  </w:num>
  <w:num w:numId="19">
    <w:abstractNumId w:val="25"/>
  </w:num>
  <w:num w:numId="20">
    <w:abstractNumId w:val="47"/>
  </w:num>
  <w:num w:numId="21">
    <w:abstractNumId w:val="33"/>
  </w:num>
  <w:num w:numId="22">
    <w:abstractNumId w:val="30"/>
  </w:num>
  <w:num w:numId="23">
    <w:abstractNumId w:val="17"/>
  </w:num>
  <w:num w:numId="24">
    <w:abstractNumId w:val="31"/>
  </w:num>
  <w:num w:numId="25">
    <w:abstractNumId w:val="46"/>
  </w:num>
  <w:num w:numId="26">
    <w:abstractNumId w:val="0"/>
  </w:num>
  <w:num w:numId="27">
    <w:abstractNumId w:val="9"/>
  </w:num>
  <w:num w:numId="28">
    <w:abstractNumId w:val="13"/>
  </w:num>
  <w:num w:numId="29">
    <w:abstractNumId w:val="35"/>
  </w:num>
  <w:num w:numId="30">
    <w:abstractNumId w:val="7"/>
  </w:num>
  <w:num w:numId="31">
    <w:abstractNumId w:val="8"/>
  </w:num>
  <w:num w:numId="32">
    <w:abstractNumId w:val="28"/>
  </w:num>
  <w:num w:numId="33">
    <w:abstractNumId w:val="23"/>
  </w:num>
  <w:num w:numId="34">
    <w:abstractNumId w:val="2"/>
  </w:num>
  <w:num w:numId="35">
    <w:abstractNumId w:val="26"/>
  </w:num>
  <w:num w:numId="36">
    <w:abstractNumId w:val="41"/>
  </w:num>
  <w:num w:numId="37">
    <w:abstractNumId w:val="22"/>
  </w:num>
  <w:num w:numId="38">
    <w:abstractNumId w:val="50"/>
  </w:num>
  <w:num w:numId="39">
    <w:abstractNumId w:val="10"/>
  </w:num>
  <w:num w:numId="40">
    <w:abstractNumId w:val="18"/>
  </w:num>
  <w:num w:numId="41">
    <w:abstractNumId w:val="42"/>
  </w:num>
  <w:num w:numId="42">
    <w:abstractNumId w:val="5"/>
  </w:num>
  <w:num w:numId="43">
    <w:abstractNumId w:val="32"/>
  </w:num>
  <w:num w:numId="44">
    <w:abstractNumId w:val="27"/>
  </w:num>
  <w:num w:numId="45">
    <w:abstractNumId w:val="39"/>
  </w:num>
  <w:num w:numId="46">
    <w:abstractNumId w:val="36"/>
  </w:num>
  <w:num w:numId="47">
    <w:abstractNumId w:val="51"/>
  </w:num>
  <w:num w:numId="48">
    <w:abstractNumId w:val="45"/>
  </w:num>
  <w:num w:numId="49">
    <w:abstractNumId w:val="6"/>
  </w:num>
  <w:num w:numId="50">
    <w:abstractNumId w:val="14"/>
  </w:num>
  <w:num w:numId="51">
    <w:abstractNumId w:val="43"/>
  </w:num>
  <w:num w:numId="52">
    <w:abstractNumId w:val="37"/>
  </w:num>
  <w:num w:numId="53">
    <w:abstractNumId w:val="21"/>
  </w:num>
  <w:num w:numId="54">
    <w:abstractNumId w:val="29"/>
  </w:num>
  <w:num w:numId="55">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209112AD-3265-452D-B44C-45B3F644FB7A}"/>
    <w:docVar w:name="dgnword-eventsink" w:val="2742424311264"/>
    <w:docVar w:name="dgnword-lastRevisionsView" w:val="0"/>
  </w:docVars>
  <w:rsids>
    <w:rsidRoot w:val="00F747B1"/>
    <w:rsid w:val="000006F8"/>
    <w:rsid w:val="00001129"/>
    <w:rsid w:val="000012B3"/>
    <w:rsid w:val="00001BC0"/>
    <w:rsid w:val="00002D70"/>
    <w:rsid w:val="00004F79"/>
    <w:rsid w:val="00005227"/>
    <w:rsid w:val="00005BE3"/>
    <w:rsid w:val="000063D5"/>
    <w:rsid w:val="00006FC8"/>
    <w:rsid w:val="00010831"/>
    <w:rsid w:val="00011C86"/>
    <w:rsid w:val="00011D3B"/>
    <w:rsid w:val="00012279"/>
    <w:rsid w:val="000136B5"/>
    <w:rsid w:val="00015B06"/>
    <w:rsid w:val="00015E22"/>
    <w:rsid w:val="000166AF"/>
    <w:rsid w:val="000172D5"/>
    <w:rsid w:val="00017317"/>
    <w:rsid w:val="0001777B"/>
    <w:rsid w:val="0002063A"/>
    <w:rsid w:val="0002190B"/>
    <w:rsid w:val="0002318E"/>
    <w:rsid w:val="00023E63"/>
    <w:rsid w:val="0002527C"/>
    <w:rsid w:val="00026995"/>
    <w:rsid w:val="00026B8B"/>
    <w:rsid w:val="0003030A"/>
    <w:rsid w:val="00031158"/>
    <w:rsid w:val="00031262"/>
    <w:rsid w:val="00031435"/>
    <w:rsid w:val="000335A8"/>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6755"/>
    <w:rsid w:val="00056DC3"/>
    <w:rsid w:val="00057088"/>
    <w:rsid w:val="00057255"/>
    <w:rsid w:val="00057E77"/>
    <w:rsid w:val="0006100A"/>
    <w:rsid w:val="000614B4"/>
    <w:rsid w:val="0006169B"/>
    <w:rsid w:val="00061984"/>
    <w:rsid w:val="00065670"/>
    <w:rsid w:val="000664EA"/>
    <w:rsid w:val="00066812"/>
    <w:rsid w:val="00067139"/>
    <w:rsid w:val="00071162"/>
    <w:rsid w:val="00073003"/>
    <w:rsid w:val="00073480"/>
    <w:rsid w:val="000734C5"/>
    <w:rsid w:val="00073ECB"/>
    <w:rsid w:val="0007452B"/>
    <w:rsid w:val="000747CC"/>
    <w:rsid w:val="00074C76"/>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A8F"/>
    <w:rsid w:val="000D7E62"/>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F0803"/>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22A29"/>
    <w:rsid w:val="00122BA5"/>
    <w:rsid w:val="001244B0"/>
    <w:rsid w:val="0012456D"/>
    <w:rsid w:val="00124677"/>
    <w:rsid w:val="001258BA"/>
    <w:rsid w:val="00126F51"/>
    <w:rsid w:val="001271B3"/>
    <w:rsid w:val="001300E7"/>
    <w:rsid w:val="00130296"/>
    <w:rsid w:val="001315F3"/>
    <w:rsid w:val="001318E5"/>
    <w:rsid w:val="00131D1E"/>
    <w:rsid w:val="00132269"/>
    <w:rsid w:val="001323EF"/>
    <w:rsid w:val="00133A1D"/>
    <w:rsid w:val="00134C30"/>
    <w:rsid w:val="0013552F"/>
    <w:rsid w:val="001356FB"/>
    <w:rsid w:val="001359CF"/>
    <w:rsid w:val="001365DF"/>
    <w:rsid w:val="00136B33"/>
    <w:rsid w:val="0013787E"/>
    <w:rsid w:val="0013795A"/>
    <w:rsid w:val="00140A55"/>
    <w:rsid w:val="001419EB"/>
    <w:rsid w:val="00141D34"/>
    <w:rsid w:val="001424D6"/>
    <w:rsid w:val="001425BE"/>
    <w:rsid w:val="00142AD7"/>
    <w:rsid w:val="00143558"/>
    <w:rsid w:val="00144AB1"/>
    <w:rsid w:val="00146888"/>
    <w:rsid w:val="00147201"/>
    <w:rsid w:val="00150734"/>
    <w:rsid w:val="0015077A"/>
    <w:rsid w:val="0015088A"/>
    <w:rsid w:val="00151982"/>
    <w:rsid w:val="00152F94"/>
    <w:rsid w:val="00153D25"/>
    <w:rsid w:val="0015465E"/>
    <w:rsid w:val="00155E05"/>
    <w:rsid w:val="00156434"/>
    <w:rsid w:val="00157EB1"/>
    <w:rsid w:val="0016086C"/>
    <w:rsid w:val="00160DBF"/>
    <w:rsid w:val="00160E40"/>
    <w:rsid w:val="001633B5"/>
    <w:rsid w:val="0016342D"/>
    <w:rsid w:val="00164BD5"/>
    <w:rsid w:val="00164C86"/>
    <w:rsid w:val="00165053"/>
    <w:rsid w:val="00165D60"/>
    <w:rsid w:val="001666A2"/>
    <w:rsid w:val="001675BA"/>
    <w:rsid w:val="0017064A"/>
    <w:rsid w:val="00170776"/>
    <w:rsid w:val="0017117A"/>
    <w:rsid w:val="00171866"/>
    <w:rsid w:val="00171D05"/>
    <w:rsid w:val="00172A09"/>
    <w:rsid w:val="00172F3F"/>
    <w:rsid w:val="00174A46"/>
    <w:rsid w:val="00174EC2"/>
    <w:rsid w:val="001750AC"/>
    <w:rsid w:val="00180A24"/>
    <w:rsid w:val="001818F0"/>
    <w:rsid w:val="00181BFF"/>
    <w:rsid w:val="0018243E"/>
    <w:rsid w:val="00184D27"/>
    <w:rsid w:val="00185055"/>
    <w:rsid w:val="00185660"/>
    <w:rsid w:val="0018596C"/>
    <w:rsid w:val="00187B03"/>
    <w:rsid w:val="00187BC4"/>
    <w:rsid w:val="0019039C"/>
    <w:rsid w:val="00190408"/>
    <w:rsid w:val="00190559"/>
    <w:rsid w:val="00190D31"/>
    <w:rsid w:val="00192367"/>
    <w:rsid w:val="00193F6E"/>
    <w:rsid w:val="00195112"/>
    <w:rsid w:val="00196105"/>
    <w:rsid w:val="00196554"/>
    <w:rsid w:val="001A042A"/>
    <w:rsid w:val="001A0690"/>
    <w:rsid w:val="001A06DE"/>
    <w:rsid w:val="001A1044"/>
    <w:rsid w:val="001A26A4"/>
    <w:rsid w:val="001A3253"/>
    <w:rsid w:val="001A3C03"/>
    <w:rsid w:val="001A3F3D"/>
    <w:rsid w:val="001A49F8"/>
    <w:rsid w:val="001A4C2A"/>
    <w:rsid w:val="001A6367"/>
    <w:rsid w:val="001A733E"/>
    <w:rsid w:val="001A79B2"/>
    <w:rsid w:val="001B14E7"/>
    <w:rsid w:val="001B16FB"/>
    <w:rsid w:val="001B27DC"/>
    <w:rsid w:val="001B3278"/>
    <w:rsid w:val="001B44FC"/>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DA7"/>
    <w:rsid w:val="001F45B9"/>
    <w:rsid w:val="001F4E2F"/>
    <w:rsid w:val="001F5A41"/>
    <w:rsid w:val="001F7614"/>
    <w:rsid w:val="002002C1"/>
    <w:rsid w:val="00200559"/>
    <w:rsid w:val="00200D5E"/>
    <w:rsid w:val="00201047"/>
    <w:rsid w:val="002019AA"/>
    <w:rsid w:val="00202206"/>
    <w:rsid w:val="002026E3"/>
    <w:rsid w:val="00202F0A"/>
    <w:rsid w:val="002031D3"/>
    <w:rsid w:val="0020426B"/>
    <w:rsid w:val="00204619"/>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E06"/>
    <w:rsid w:val="002244AD"/>
    <w:rsid w:val="00225A49"/>
    <w:rsid w:val="002262EF"/>
    <w:rsid w:val="0022688C"/>
    <w:rsid w:val="0022719F"/>
    <w:rsid w:val="002303DC"/>
    <w:rsid w:val="00230A92"/>
    <w:rsid w:val="0023125B"/>
    <w:rsid w:val="002325B3"/>
    <w:rsid w:val="00233F06"/>
    <w:rsid w:val="002343CA"/>
    <w:rsid w:val="00235AF4"/>
    <w:rsid w:val="00236001"/>
    <w:rsid w:val="002370BA"/>
    <w:rsid w:val="002371B5"/>
    <w:rsid w:val="00237E8E"/>
    <w:rsid w:val="0024109E"/>
    <w:rsid w:val="002417F7"/>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A86"/>
    <w:rsid w:val="00257B36"/>
    <w:rsid w:val="0026065B"/>
    <w:rsid w:val="00260A5F"/>
    <w:rsid w:val="002612EB"/>
    <w:rsid w:val="00261771"/>
    <w:rsid w:val="00261BB0"/>
    <w:rsid w:val="00261E9A"/>
    <w:rsid w:val="00262CC7"/>
    <w:rsid w:val="00262D11"/>
    <w:rsid w:val="00263046"/>
    <w:rsid w:val="002631D1"/>
    <w:rsid w:val="0026400D"/>
    <w:rsid w:val="0026472A"/>
    <w:rsid w:val="00264A12"/>
    <w:rsid w:val="00266685"/>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72BF"/>
    <w:rsid w:val="002A793A"/>
    <w:rsid w:val="002B00DF"/>
    <w:rsid w:val="002B17AE"/>
    <w:rsid w:val="002B3BA3"/>
    <w:rsid w:val="002B3E9D"/>
    <w:rsid w:val="002B4063"/>
    <w:rsid w:val="002B4828"/>
    <w:rsid w:val="002B5834"/>
    <w:rsid w:val="002B7B8E"/>
    <w:rsid w:val="002B7DB0"/>
    <w:rsid w:val="002C0C80"/>
    <w:rsid w:val="002C1F80"/>
    <w:rsid w:val="002C27F4"/>
    <w:rsid w:val="002C2BA0"/>
    <w:rsid w:val="002C2C47"/>
    <w:rsid w:val="002C2E03"/>
    <w:rsid w:val="002C301C"/>
    <w:rsid w:val="002C3EA4"/>
    <w:rsid w:val="002C4451"/>
    <w:rsid w:val="002C4EA4"/>
    <w:rsid w:val="002C54C2"/>
    <w:rsid w:val="002C71AE"/>
    <w:rsid w:val="002D09C3"/>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3548"/>
    <w:rsid w:val="00303BA5"/>
    <w:rsid w:val="00303DBE"/>
    <w:rsid w:val="00305CED"/>
    <w:rsid w:val="003071E7"/>
    <w:rsid w:val="00307540"/>
    <w:rsid w:val="003103D2"/>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4908"/>
    <w:rsid w:val="00334C28"/>
    <w:rsid w:val="00334DE6"/>
    <w:rsid w:val="00334ED0"/>
    <w:rsid w:val="00335A46"/>
    <w:rsid w:val="00336895"/>
    <w:rsid w:val="0033790E"/>
    <w:rsid w:val="00340C47"/>
    <w:rsid w:val="00341085"/>
    <w:rsid w:val="00341A68"/>
    <w:rsid w:val="00342381"/>
    <w:rsid w:val="0034304C"/>
    <w:rsid w:val="00343CC1"/>
    <w:rsid w:val="0034403E"/>
    <w:rsid w:val="00344D85"/>
    <w:rsid w:val="00344DB0"/>
    <w:rsid w:val="0034579A"/>
    <w:rsid w:val="00346430"/>
    <w:rsid w:val="00350331"/>
    <w:rsid w:val="00351190"/>
    <w:rsid w:val="003519F4"/>
    <w:rsid w:val="003548C6"/>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8E4"/>
    <w:rsid w:val="00373BEF"/>
    <w:rsid w:val="0037408D"/>
    <w:rsid w:val="003740E2"/>
    <w:rsid w:val="00374B68"/>
    <w:rsid w:val="0037552C"/>
    <w:rsid w:val="00380E3C"/>
    <w:rsid w:val="00383649"/>
    <w:rsid w:val="0038445B"/>
    <w:rsid w:val="00384BD4"/>
    <w:rsid w:val="0038549A"/>
    <w:rsid w:val="00390350"/>
    <w:rsid w:val="00390464"/>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E20"/>
    <w:rsid w:val="003A5369"/>
    <w:rsid w:val="003A538D"/>
    <w:rsid w:val="003A53C6"/>
    <w:rsid w:val="003A5686"/>
    <w:rsid w:val="003A5729"/>
    <w:rsid w:val="003A582E"/>
    <w:rsid w:val="003A73FC"/>
    <w:rsid w:val="003A7577"/>
    <w:rsid w:val="003B05E6"/>
    <w:rsid w:val="003B0819"/>
    <w:rsid w:val="003B10A1"/>
    <w:rsid w:val="003B4145"/>
    <w:rsid w:val="003B62D1"/>
    <w:rsid w:val="003B67FE"/>
    <w:rsid w:val="003B6F1C"/>
    <w:rsid w:val="003C0198"/>
    <w:rsid w:val="003C121F"/>
    <w:rsid w:val="003C1542"/>
    <w:rsid w:val="003C1C06"/>
    <w:rsid w:val="003C1D8D"/>
    <w:rsid w:val="003C2D1B"/>
    <w:rsid w:val="003C2E44"/>
    <w:rsid w:val="003C3298"/>
    <w:rsid w:val="003C3544"/>
    <w:rsid w:val="003C3B01"/>
    <w:rsid w:val="003C415D"/>
    <w:rsid w:val="003C5C26"/>
    <w:rsid w:val="003C6E23"/>
    <w:rsid w:val="003C797B"/>
    <w:rsid w:val="003D15C4"/>
    <w:rsid w:val="003D2112"/>
    <w:rsid w:val="003D2564"/>
    <w:rsid w:val="003D2DB3"/>
    <w:rsid w:val="003D3BEF"/>
    <w:rsid w:val="003D3DB8"/>
    <w:rsid w:val="003D47D6"/>
    <w:rsid w:val="003D5939"/>
    <w:rsid w:val="003D6021"/>
    <w:rsid w:val="003D7BE8"/>
    <w:rsid w:val="003E0152"/>
    <w:rsid w:val="003E1025"/>
    <w:rsid w:val="003E10AE"/>
    <w:rsid w:val="003E1697"/>
    <w:rsid w:val="003E196E"/>
    <w:rsid w:val="003E2051"/>
    <w:rsid w:val="003E2CB6"/>
    <w:rsid w:val="003E3137"/>
    <w:rsid w:val="003E3B0D"/>
    <w:rsid w:val="003E4AE0"/>
    <w:rsid w:val="003E4FAC"/>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1086"/>
    <w:rsid w:val="0040359E"/>
    <w:rsid w:val="00404CFA"/>
    <w:rsid w:val="004075B7"/>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376"/>
    <w:rsid w:val="00423450"/>
    <w:rsid w:val="00423704"/>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8035A"/>
    <w:rsid w:val="0048042E"/>
    <w:rsid w:val="004804DC"/>
    <w:rsid w:val="00481825"/>
    <w:rsid w:val="00483554"/>
    <w:rsid w:val="004836E2"/>
    <w:rsid w:val="00486049"/>
    <w:rsid w:val="00486898"/>
    <w:rsid w:val="0048757E"/>
    <w:rsid w:val="00490A9D"/>
    <w:rsid w:val="00491B0C"/>
    <w:rsid w:val="00491D03"/>
    <w:rsid w:val="00491D67"/>
    <w:rsid w:val="00493804"/>
    <w:rsid w:val="00495813"/>
    <w:rsid w:val="00495D31"/>
    <w:rsid w:val="004968EB"/>
    <w:rsid w:val="00497DC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FD4"/>
    <w:rsid w:val="004C31E0"/>
    <w:rsid w:val="004C51A3"/>
    <w:rsid w:val="004C6E41"/>
    <w:rsid w:val="004C7F37"/>
    <w:rsid w:val="004D05E0"/>
    <w:rsid w:val="004D0CD7"/>
    <w:rsid w:val="004D105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C0B"/>
    <w:rsid w:val="004F6EE5"/>
    <w:rsid w:val="004F709D"/>
    <w:rsid w:val="004F74CB"/>
    <w:rsid w:val="00500762"/>
    <w:rsid w:val="00500A97"/>
    <w:rsid w:val="00500BC0"/>
    <w:rsid w:val="00501752"/>
    <w:rsid w:val="005024A2"/>
    <w:rsid w:val="00502DD5"/>
    <w:rsid w:val="0050396E"/>
    <w:rsid w:val="005046B2"/>
    <w:rsid w:val="00504DA4"/>
    <w:rsid w:val="0050548C"/>
    <w:rsid w:val="00505CBD"/>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B79"/>
    <w:rsid w:val="00551229"/>
    <w:rsid w:val="00552B34"/>
    <w:rsid w:val="00555F42"/>
    <w:rsid w:val="0056094E"/>
    <w:rsid w:val="005617B8"/>
    <w:rsid w:val="00562993"/>
    <w:rsid w:val="0056323E"/>
    <w:rsid w:val="00563C49"/>
    <w:rsid w:val="00564D14"/>
    <w:rsid w:val="00564F8C"/>
    <w:rsid w:val="00565677"/>
    <w:rsid w:val="00566E64"/>
    <w:rsid w:val="005700DA"/>
    <w:rsid w:val="0057102F"/>
    <w:rsid w:val="005714FA"/>
    <w:rsid w:val="00571B4D"/>
    <w:rsid w:val="005720AE"/>
    <w:rsid w:val="00572BD1"/>
    <w:rsid w:val="00573F1A"/>
    <w:rsid w:val="005744DC"/>
    <w:rsid w:val="0057549F"/>
    <w:rsid w:val="00576E24"/>
    <w:rsid w:val="005801D6"/>
    <w:rsid w:val="00582823"/>
    <w:rsid w:val="00582DF6"/>
    <w:rsid w:val="00582E96"/>
    <w:rsid w:val="00584179"/>
    <w:rsid w:val="00584455"/>
    <w:rsid w:val="005851D5"/>
    <w:rsid w:val="0058723E"/>
    <w:rsid w:val="00587A2E"/>
    <w:rsid w:val="005905E7"/>
    <w:rsid w:val="00590CDF"/>
    <w:rsid w:val="00591B6C"/>
    <w:rsid w:val="00592481"/>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F31"/>
    <w:rsid w:val="005C2653"/>
    <w:rsid w:val="005C3F1B"/>
    <w:rsid w:val="005C4C70"/>
    <w:rsid w:val="005C6A94"/>
    <w:rsid w:val="005C72BB"/>
    <w:rsid w:val="005C7CD4"/>
    <w:rsid w:val="005C7DC5"/>
    <w:rsid w:val="005D04B1"/>
    <w:rsid w:val="005D1186"/>
    <w:rsid w:val="005D185B"/>
    <w:rsid w:val="005D3266"/>
    <w:rsid w:val="005D475E"/>
    <w:rsid w:val="005D5295"/>
    <w:rsid w:val="005D5B64"/>
    <w:rsid w:val="005D693C"/>
    <w:rsid w:val="005D7224"/>
    <w:rsid w:val="005D7C04"/>
    <w:rsid w:val="005D7C39"/>
    <w:rsid w:val="005D7DF7"/>
    <w:rsid w:val="005E1925"/>
    <w:rsid w:val="005E26BC"/>
    <w:rsid w:val="005E2715"/>
    <w:rsid w:val="005E2852"/>
    <w:rsid w:val="005E2B4A"/>
    <w:rsid w:val="005E3F55"/>
    <w:rsid w:val="005E3FAD"/>
    <w:rsid w:val="005E4905"/>
    <w:rsid w:val="005E5788"/>
    <w:rsid w:val="005E58BD"/>
    <w:rsid w:val="005E74A1"/>
    <w:rsid w:val="005F0879"/>
    <w:rsid w:val="005F0B7C"/>
    <w:rsid w:val="005F1851"/>
    <w:rsid w:val="005F74AC"/>
    <w:rsid w:val="005F76A1"/>
    <w:rsid w:val="006007DC"/>
    <w:rsid w:val="00602D1B"/>
    <w:rsid w:val="00602E01"/>
    <w:rsid w:val="00602E92"/>
    <w:rsid w:val="0060401D"/>
    <w:rsid w:val="00606071"/>
    <w:rsid w:val="006060BC"/>
    <w:rsid w:val="0060672A"/>
    <w:rsid w:val="00606EF6"/>
    <w:rsid w:val="006077D4"/>
    <w:rsid w:val="006103C4"/>
    <w:rsid w:val="00610DEC"/>
    <w:rsid w:val="00610E28"/>
    <w:rsid w:val="00610E7B"/>
    <w:rsid w:val="0061164D"/>
    <w:rsid w:val="00611899"/>
    <w:rsid w:val="00611EE2"/>
    <w:rsid w:val="00612272"/>
    <w:rsid w:val="00612AC3"/>
    <w:rsid w:val="00614EFE"/>
    <w:rsid w:val="00614F0F"/>
    <w:rsid w:val="006156EF"/>
    <w:rsid w:val="006159AD"/>
    <w:rsid w:val="00615D16"/>
    <w:rsid w:val="00616715"/>
    <w:rsid w:val="00616D9D"/>
    <w:rsid w:val="00616F66"/>
    <w:rsid w:val="00617398"/>
    <w:rsid w:val="006202A8"/>
    <w:rsid w:val="00621476"/>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8C9"/>
    <w:rsid w:val="00681D30"/>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F30F7"/>
    <w:rsid w:val="006F34DF"/>
    <w:rsid w:val="006F37A6"/>
    <w:rsid w:val="006F3DA6"/>
    <w:rsid w:val="006F47F1"/>
    <w:rsid w:val="006F4BEC"/>
    <w:rsid w:val="006F557F"/>
    <w:rsid w:val="00700632"/>
    <w:rsid w:val="00701947"/>
    <w:rsid w:val="00701F22"/>
    <w:rsid w:val="00702F28"/>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46D8"/>
    <w:rsid w:val="007248F7"/>
    <w:rsid w:val="007254BB"/>
    <w:rsid w:val="00725BA8"/>
    <w:rsid w:val="007267BB"/>
    <w:rsid w:val="007272CB"/>
    <w:rsid w:val="00727675"/>
    <w:rsid w:val="00727834"/>
    <w:rsid w:val="00727BC9"/>
    <w:rsid w:val="00727CDC"/>
    <w:rsid w:val="00731126"/>
    <w:rsid w:val="00731176"/>
    <w:rsid w:val="00732401"/>
    <w:rsid w:val="0073347D"/>
    <w:rsid w:val="007337AB"/>
    <w:rsid w:val="007340A2"/>
    <w:rsid w:val="007343EA"/>
    <w:rsid w:val="00734F20"/>
    <w:rsid w:val="00735125"/>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E55"/>
    <w:rsid w:val="00762DAB"/>
    <w:rsid w:val="0076374A"/>
    <w:rsid w:val="0076391B"/>
    <w:rsid w:val="00763A04"/>
    <w:rsid w:val="0076485F"/>
    <w:rsid w:val="00764FF8"/>
    <w:rsid w:val="00765256"/>
    <w:rsid w:val="00766603"/>
    <w:rsid w:val="0076699D"/>
    <w:rsid w:val="00766C7C"/>
    <w:rsid w:val="0076710D"/>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ECC"/>
    <w:rsid w:val="0079128E"/>
    <w:rsid w:val="00791709"/>
    <w:rsid w:val="0079213C"/>
    <w:rsid w:val="00792723"/>
    <w:rsid w:val="00792951"/>
    <w:rsid w:val="0079609F"/>
    <w:rsid w:val="00796403"/>
    <w:rsid w:val="0079669A"/>
    <w:rsid w:val="00796A47"/>
    <w:rsid w:val="00797ADA"/>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5897"/>
    <w:rsid w:val="007E5E9D"/>
    <w:rsid w:val="007E6303"/>
    <w:rsid w:val="007E6E8A"/>
    <w:rsid w:val="007F0E19"/>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22BEB"/>
    <w:rsid w:val="00823925"/>
    <w:rsid w:val="00823D0F"/>
    <w:rsid w:val="00824137"/>
    <w:rsid w:val="00825597"/>
    <w:rsid w:val="00827657"/>
    <w:rsid w:val="00830196"/>
    <w:rsid w:val="00830D46"/>
    <w:rsid w:val="00832C9B"/>
    <w:rsid w:val="008330A3"/>
    <w:rsid w:val="00833EC1"/>
    <w:rsid w:val="00834EEF"/>
    <w:rsid w:val="0083575D"/>
    <w:rsid w:val="0083632B"/>
    <w:rsid w:val="008400E1"/>
    <w:rsid w:val="008428FE"/>
    <w:rsid w:val="0084313D"/>
    <w:rsid w:val="008446F3"/>
    <w:rsid w:val="0084491C"/>
    <w:rsid w:val="008451AC"/>
    <w:rsid w:val="008461C2"/>
    <w:rsid w:val="00846D48"/>
    <w:rsid w:val="008500AA"/>
    <w:rsid w:val="008548EC"/>
    <w:rsid w:val="008565BE"/>
    <w:rsid w:val="00857902"/>
    <w:rsid w:val="00860429"/>
    <w:rsid w:val="0086070B"/>
    <w:rsid w:val="008609DF"/>
    <w:rsid w:val="00860C2B"/>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1A95"/>
    <w:rsid w:val="00882974"/>
    <w:rsid w:val="00883060"/>
    <w:rsid w:val="008877A5"/>
    <w:rsid w:val="008900AD"/>
    <w:rsid w:val="00890281"/>
    <w:rsid w:val="008902CD"/>
    <w:rsid w:val="0089066A"/>
    <w:rsid w:val="00890F6F"/>
    <w:rsid w:val="00892B42"/>
    <w:rsid w:val="00894ECD"/>
    <w:rsid w:val="0089525C"/>
    <w:rsid w:val="008A0058"/>
    <w:rsid w:val="008A0351"/>
    <w:rsid w:val="008A07C2"/>
    <w:rsid w:val="008A19F9"/>
    <w:rsid w:val="008A1D6F"/>
    <w:rsid w:val="008A3FE5"/>
    <w:rsid w:val="008A4874"/>
    <w:rsid w:val="008A4E03"/>
    <w:rsid w:val="008A528E"/>
    <w:rsid w:val="008A5DE8"/>
    <w:rsid w:val="008A6CFE"/>
    <w:rsid w:val="008A7994"/>
    <w:rsid w:val="008B0194"/>
    <w:rsid w:val="008B0754"/>
    <w:rsid w:val="008B0EEF"/>
    <w:rsid w:val="008B1272"/>
    <w:rsid w:val="008B1D84"/>
    <w:rsid w:val="008B31CB"/>
    <w:rsid w:val="008B5C2D"/>
    <w:rsid w:val="008B73F4"/>
    <w:rsid w:val="008B79A3"/>
    <w:rsid w:val="008B7AD7"/>
    <w:rsid w:val="008B7DAF"/>
    <w:rsid w:val="008C0DD0"/>
    <w:rsid w:val="008C0E45"/>
    <w:rsid w:val="008C1356"/>
    <w:rsid w:val="008C200D"/>
    <w:rsid w:val="008C2A75"/>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43EA"/>
    <w:rsid w:val="008F4759"/>
    <w:rsid w:val="008F4822"/>
    <w:rsid w:val="008F4939"/>
    <w:rsid w:val="008F49AE"/>
    <w:rsid w:val="009002C1"/>
    <w:rsid w:val="00902708"/>
    <w:rsid w:val="009033F4"/>
    <w:rsid w:val="00903FF3"/>
    <w:rsid w:val="009048D1"/>
    <w:rsid w:val="00905F13"/>
    <w:rsid w:val="00906208"/>
    <w:rsid w:val="00906DAF"/>
    <w:rsid w:val="009074F1"/>
    <w:rsid w:val="00910264"/>
    <w:rsid w:val="00910AF2"/>
    <w:rsid w:val="00912AB5"/>
    <w:rsid w:val="0091346C"/>
    <w:rsid w:val="00914296"/>
    <w:rsid w:val="00915786"/>
    <w:rsid w:val="00916677"/>
    <w:rsid w:val="00917116"/>
    <w:rsid w:val="00917994"/>
    <w:rsid w:val="0092003D"/>
    <w:rsid w:val="0092054E"/>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36D8"/>
    <w:rsid w:val="00933C7E"/>
    <w:rsid w:val="009347B4"/>
    <w:rsid w:val="00934C08"/>
    <w:rsid w:val="009353A7"/>
    <w:rsid w:val="009359A1"/>
    <w:rsid w:val="009371DA"/>
    <w:rsid w:val="00937859"/>
    <w:rsid w:val="0093785C"/>
    <w:rsid w:val="009379B7"/>
    <w:rsid w:val="0094027E"/>
    <w:rsid w:val="00941C14"/>
    <w:rsid w:val="00942427"/>
    <w:rsid w:val="00943312"/>
    <w:rsid w:val="00943DA6"/>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6068A"/>
    <w:rsid w:val="00961071"/>
    <w:rsid w:val="00962543"/>
    <w:rsid w:val="009629A1"/>
    <w:rsid w:val="00966356"/>
    <w:rsid w:val="0096654D"/>
    <w:rsid w:val="00966B6B"/>
    <w:rsid w:val="00967160"/>
    <w:rsid w:val="009703E0"/>
    <w:rsid w:val="00970926"/>
    <w:rsid w:val="00970F48"/>
    <w:rsid w:val="009729CC"/>
    <w:rsid w:val="009729E8"/>
    <w:rsid w:val="00975DDC"/>
    <w:rsid w:val="00976621"/>
    <w:rsid w:val="009766E6"/>
    <w:rsid w:val="00976FE5"/>
    <w:rsid w:val="00977F9F"/>
    <w:rsid w:val="009820DF"/>
    <w:rsid w:val="009835CA"/>
    <w:rsid w:val="00983758"/>
    <w:rsid w:val="0098462C"/>
    <w:rsid w:val="00984D81"/>
    <w:rsid w:val="00984E66"/>
    <w:rsid w:val="0098536B"/>
    <w:rsid w:val="00985E7C"/>
    <w:rsid w:val="0098681C"/>
    <w:rsid w:val="00986930"/>
    <w:rsid w:val="00986CE1"/>
    <w:rsid w:val="009876B4"/>
    <w:rsid w:val="0099110B"/>
    <w:rsid w:val="009923DF"/>
    <w:rsid w:val="00992C65"/>
    <w:rsid w:val="00993566"/>
    <w:rsid w:val="009942DB"/>
    <w:rsid w:val="00995049"/>
    <w:rsid w:val="009951EA"/>
    <w:rsid w:val="00995EA3"/>
    <w:rsid w:val="00997F28"/>
    <w:rsid w:val="009A0940"/>
    <w:rsid w:val="009A10F9"/>
    <w:rsid w:val="009A1174"/>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E25"/>
    <w:rsid w:val="009B4BC4"/>
    <w:rsid w:val="009B5B84"/>
    <w:rsid w:val="009C0B35"/>
    <w:rsid w:val="009C16F2"/>
    <w:rsid w:val="009C19BA"/>
    <w:rsid w:val="009C1EAF"/>
    <w:rsid w:val="009C2611"/>
    <w:rsid w:val="009C30E3"/>
    <w:rsid w:val="009C4931"/>
    <w:rsid w:val="009C4A07"/>
    <w:rsid w:val="009C4BAD"/>
    <w:rsid w:val="009C607A"/>
    <w:rsid w:val="009C6F73"/>
    <w:rsid w:val="009C7A64"/>
    <w:rsid w:val="009D1D9E"/>
    <w:rsid w:val="009D272F"/>
    <w:rsid w:val="009D2D0D"/>
    <w:rsid w:val="009D3C8F"/>
    <w:rsid w:val="009D3D0C"/>
    <w:rsid w:val="009D49E4"/>
    <w:rsid w:val="009D75D0"/>
    <w:rsid w:val="009D7C2F"/>
    <w:rsid w:val="009E0482"/>
    <w:rsid w:val="009E0D7B"/>
    <w:rsid w:val="009E0FD3"/>
    <w:rsid w:val="009E1212"/>
    <w:rsid w:val="009E1895"/>
    <w:rsid w:val="009E2021"/>
    <w:rsid w:val="009E331F"/>
    <w:rsid w:val="009E396C"/>
    <w:rsid w:val="009E6005"/>
    <w:rsid w:val="009E62A9"/>
    <w:rsid w:val="009E66BB"/>
    <w:rsid w:val="009E6E04"/>
    <w:rsid w:val="009E75F7"/>
    <w:rsid w:val="009F02C7"/>
    <w:rsid w:val="009F28BB"/>
    <w:rsid w:val="009F2D31"/>
    <w:rsid w:val="009F347B"/>
    <w:rsid w:val="009F5259"/>
    <w:rsid w:val="009F548B"/>
    <w:rsid w:val="009F5C26"/>
    <w:rsid w:val="009F61E3"/>
    <w:rsid w:val="00A019AC"/>
    <w:rsid w:val="00A02614"/>
    <w:rsid w:val="00A02A7C"/>
    <w:rsid w:val="00A04D33"/>
    <w:rsid w:val="00A051C8"/>
    <w:rsid w:val="00A06A5A"/>
    <w:rsid w:val="00A07693"/>
    <w:rsid w:val="00A07B22"/>
    <w:rsid w:val="00A115C0"/>
    <w:rsid w:val="00A11DBB"/>
    <w:rsid w:val="00A12524"/>
    <w:rsid w:val="00A13D84"/>
    <w:rsid w:val="00A14F51"/>
    <w:rsid w:val="00A14FDD"/>
    <w:rsid w:val="00A1654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D2F"/>
    <w:rsid w:val="00A419BD"/>
    <w:rsid w:val="00A41A14"/>
    <w:rsid w:val="00A430C7"/>
    <w:rsid w:val="00A433EA"/>
    <w:rsid w:val="00A4588E"/>
    <w:rsid w:val="00A51574"/>
    <w:rsid w:val="00A51A9F"/>
    <w:rsid w:val="00A51D16"/>
    <w:rsid w:val="00A529CE"/>
    <w:rsid w:val="00A52BBD"/>
    <w:rsid w:val="00A52D6A"/>
    <w:rsid w:val="00A52F07"/>
    <w:rsid w:val="00A54536"/>
    <w:rsid w:val="00A54A47"/>
    <w:rsid w:val="00A54DD2"/>
    <w:rsid w:val="00A5639F"/>
    <w:rsid w:val="00A56FD3"/>
    <w:rsid w:val="00A57E9D"/>
    <w:rsid w:val="00A620FC"/>
    <w:rsid w:val="00A62CED"/>
    <w:rsid w:val="00A63624"/>
    <w:rsid w:val="00A649DD"/>
    <w:rsid w:val="00A652DA"/>
    <w:rsid w:val="00A67111"/>
    <w:rsid w:val="00A67C10"/>
    <w:rsid w:val="00A67D99"/>
    <w:rsid w:val="00A67E9D"/>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A6D"/>
    <w:rsid w:val="00A8457F"/>
    <w:rsid w:val="00A84619"/>
    <w:rsid w:val="00A84BBA"/>
    <w:rsid w:val="00A85AA8"/>
    <w:rsid w:val="00A85C03"/>
    <w:rsid w:val="00A86E62"/>
    <w:rsid w:val="00A872DB"/>
    <w:rsid w:val="00A9093B"/>
    <w:rsid w:val="00A90C08"/>
    <w:rsid w:val="00A90E20"/>
    <w:rsid w:val="00A93842"/>
    <w:rsid w:val="00A938A1"/>
    <w:rsid w:val="00A93FA8"/>
    <w:rsid w:val="00A9608C"/>
    <w:rsid w:val="00A974DE"/>
    <w:rsid w:val="00A976EA"/>
    <w:rsid w:val="00AA007A"/>
    <w:rsid w:val="00AA0A87"/>
    <w:rsid w:val="00AA21D3"/>
    <w:rsid w:val="00AA418F"/>
    <w:rsid w:val="00AA54A1"/>
    <w:rsid w:val="00AA5C10"/>
    <w:rsid w:val="00AA631E"/>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B30"/>
    <w:rsid w:val="00AF2176"/>
    <w:rsid w:val="00AF2F95"/>
    <w:rsid w:val="00AF37C1"/>
    <w:rsid w:val="00AF3B9F"/>
    <w:rsid w:val="00AF4636"/>
    <w:rsid w:val="00AF4FF5"/>
    <w:rsid w:val="00AF5145"/>
    <w:rsid w:val="00AF53AC"/>
    <w:rsid w:val="00AF57A3"/>
    <w:rsid w:val="00AF5A4E"/>
    <w:rsid w:val="00AF6131"/>
    <w:rsid w:val="00AF6FE7"/>
    <w:rsid w:val="00B004E7"/>
    <w:rsid w:val="00B00EBD"/>
    <w:rsid w:val="00B0105E"/>
    <w:rsid w:val="00B0166E"/>
    <w:rsid w:val="00B0186D"/>
    <w:rsid w:val="00B01903"/>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62C"/>
    <w:rsid w:val="00B17842"/>
    <w:rsid w:val="00B212DD"/>
    <w:rsid w:val="00B24A01"/>
    <w:rsid w:val="00B25590"/>
    <w:rsid w:val="00B25783"/>
    <w:rsid w:val="00B277D3"/>
    <w:rsid w:val="00B3068E"/>
    <w:rsid w:val="00B30A47"/>
    <w:rsid w:val="00B31083"/>
    <w:rsid w:val="00B3136B"/>
    <w:rsid w:val="00B320CB"/>
    <w:rsid w:val="00B32B43"/>
    <w:rsid w:val="00B339A6"/>
    <w:rsid w:val="00B33AD9"/>
    <w:rsid w:val="00B33B26"/>
    <w:rsid w:val="00B34091"/>
    <w:rsid w:val="00B358E5"/>
    <w:rsid w:val="00B359AF"/>
    <w:rsid w:val="00B36461"/>
    <w:rsid w:val="00B37C72"/>
    <w:rsid w:val="00B41150"/>
    <w:rsid w:val="00B43BC8"/>
    <w:rsid w:val="00B43D6C"/>
    <w:rsid w:val="00B43DCA"/>
    <w:rsid w:val="00B44F79"/>
    <w:rsid w:val="00B451F3"/>
    <w:rsid w:val="00B4686F"/>
    <w:rsid w:val="00B46B72"/>
    <w:rsid w:val="00B46C80"/>
    <w:rsid w:val="00B50730"/>
    <w:rsid w:val="00B50E58"/>
    <w:rsid w:val="00B51010"/>
    <w:rsid w:val="00B52633"/>
    <w:rsid w:val="00B530F9"/>
    <w:rsid w:val="00B532DA"/>
    <w:rsid w:val="00B53714"/>
    <w:rsid w:val="00B55185"/>
    <w:rsid w:val="00B56855"/>
    <w:rsid w:val="00B60421"/>
    <w:rsid w:val="00B6097D"/>
    <w:rsid w:val="00B60C60"/>
    <w:rsid w:val="00B615DF"/>
    <w:rsid w:val="00B625D4"/>
    <w:rsid w:val="00B63285"/>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9F"/>
    <w:rsid w:val="00B87485"/>
    <w:rsid w:val="00B90946"/>
    <w:rsid w:val="00B91B8F"/>
    <w:rsid w:val="00B91E4D"/>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646"/>
    <w:rsid w:val="00BB3F5E"/>
    <w:rsid w:val="00BB465A"/>
    <w:rsid w:val="00BB4D0B"/>
    <w:rsid w:val="00BB4F37"/>
    <w:rsid w:val="00BB50F3"/>
    <w:rsid w:val="00BB5801"/>
    <w:rsid w:val="00BB6BA8"/>
    <w:rsid w:val="00BB76FB"/>
    <w:rsid w:val="00BC015D"/>
    <w:rsid w:val="00BC0682"/>
    <w:rsid w:val="00BC0966"/>
    <w:rsid w:val="00BC0F56"/>
    <w:rsid w:val="00BC18BF"/>
    <w:rsid w:val="00BC24ED"/>
    <w:rsid w:val="00BC27DE"/>
    <w:rsid w:val="00BC4A77"/>
    <w:rsid w:val="00BC51C6"/>
    <w:rsid w:val="00BC57A9"/>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7A4"/>
    <w:rsid w:val="00BF5517"/>
    <w:rsid w:val="00BF5B26"/>
    <w:rsid w:val="00BF6067"/>
    <w:rsid w:val="00BF6108"/>
    <w:rsid w:val="00BF622B"/>
    <w:rsid w:val="00BF6DA2"/>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D09"/>
    <w:rsid w:val="00C1532F"/>
    <w:rsid w:val="00C16DBF"/>
    <w:rsid w:val="00C176E6"/>
    <w:rsid w:val="00C17898"/>
    <w:rsid w:val="00C20319"/>
    <w:rsid w:val="00C20807"/>
    <w:rsid w:val="00C20AF3"/>
    <w:rsid w:val="00C21FF4"/>
    <w:rsid w:val="00C224AA"/>
    <w:rsid w:val="00C24A3E"/>
    <w:rsid w:val="00C24C36"/>
    <w:rsid w:val="00C24D4E"/>
    <w:rsid w:val="00C24F83"/>
    <w:rsid w:val="00C252A0"/>
    <w:rsid w:val="00C25A94"/>
    <w:rsid w:val="00C25D18"/>
    <w:rsid w:val="00C25E8D"/>
    <w:rsid w:val="00C26267"/>
    <w:rsid w:val="00C27D15"/>
    <w:rsid w:val="00C306A3"/>
    <w:rsid w:val="00C3221C"/>
    <w:rsid w:val="00C32D6D"/>
    <w:rsid w:val="00C32FE0"/>
    <w:rsid w:val="00C33DA9"/>
    <w:rsid w:val="00C345D4"/>
    <w:rsid w:val="00C34BB2"/>
    <w:rsid w:val="00C34C3A"/>
    <w:rsid w:val="00C35D04"/>
    <w:rsid w:val="00C362C7"/>
    <w:rsid w:val="00C367C0"/>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60B0"/>
    <w:rsid w:val="00C56627"/>
    <w:rsid w:val="00C5663F"/>
    <w:rsid w:val="00C56DF3"/>
    <w:rsid w:val="00C578A6"/>
    <w:rsid w:val="00C60418"/>
    <w:rsid w:val="00C61BEA"/>
    <w:rsid w:val="00C61DBE"/>
    <w:rsid w:val="00C62141"/>
    <w:rsid w:val="00C64B90"/>
    <w:rsid w:val="00C64C68"/>
    <w:rsid w:val="00C655DF"/>
    <w:rsid w:val="00C67324"/>
    <w:rsid w:val="00C6755B"/>
    <w:rsid w:val="00C67DAB"/>
    <w:rsid w:val="00C70087"/>
    <w:rsid w:val="00C71301"/>
    <w:rsid w:val="00C720C9"/>
    <w:rsid w:val="00C721C1"/>
    <w:rsid w:val="00C73403"/>
    <w:rsid w:val="00C73520"/>
    <w:rsid w:val="00C741EE"/>
    <w:rsid w:val="00C74361"/>
    <w:rsid w:val="00C74518"/>
    <w:rsid w:val="00C74779"/>
    <w:rsid w:val="00C749CA"/>
    <w:rsid w:val="00C74A84"/>
    <w:rsid w:val="00C7536F"/>
    <w:rsid w:val="00C75743"/>
    <w:rsid w:val="00C76F3F"/>
    <w:rsid w:val="00C803A9"/>
    <w:rsid w:val="00C81865"/>
    <w:rsid w:val="00C82382"/>
    <w:rsid w:val="00C82438"/>
    <w:rsid w:val="00C82AE3"/>
    <w:rsid w:val="00C83580"/>
    <w:rsid w:val="00C839BD"/>
    <w:rsid w:val="00C8412F"/>
    <w:rsid w:val="00C84ACA"/>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7F6"/>
    <w:rsid w:val="00CA0FEA"/>
    <w:rsid w:val="00CA20DC"/>
    <w:rsid w:val="00CA2473"/>
    <w:rsid w:val="00CA2D76"/>
    <w:rsid w:val="00CA3FE8"/>
    <w:rsid w:val="00CA451C"/>
    <w:rsid w:val="00CA5572"/>
    <w:rsid w:val="00CA7DDB"/>
    <w:rsid w:val="00CB0789"/>
    <w:rsid w:val="00CB081A"/>
    <w:rsid w:val="00CB09CD"/>
    <w:rsid w:val="00CB2C71"/>
    <w:rsid w:val="00CB479D"/>
    <w:rsid w:val="00CB4B08"/>
    <w:rsid w:val="00CB5584"/>
    <w:rsid w:val="00CB560E"/>
    <w:rsid w:val="00CB6A86"/>
    <w:rsid w:val="00CB7815"/>
    <w:rsid w:val="00CB78B6"/>
    <w:rsid w:val="00CC097B"/>
    <w:rsid w:val="00CC135B"/>
    <w:rsid w:val="00CC1B10"/>
    <w:rsid w:val="00CC1EEE"/>
    <w:rsid w:val="00CC222A"/>
    <w:rsid w:val="00CC2D23"/>
    <w:rsid w:val="00CC30C7"/>
    <w:rsid w:val="00CC35EF"/>
    <w:rsid w:val="00CC41DC"/>
    <w:rsid w:val="00CC4B78"/>
    <w:rsid w:val="00CC4FA3"/>
    <w:rsid w:val="00CC5588"/>
    <w:rsid w:val="00CC6770"/>
    <w:rsid w:val="00CC6BB7"/>
    <w:rsid w:val="00CC73E7"/>
    <w:rsid w:val="00CD0ADE"/>
    <w:rsid w:val="00CD2428"/>
    <w:rsid w:val="00CD2E07"/>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24EA"/>
    <w:rsid w:val="00D0317F"/>
    <w:rsid w:val="00D03465"/>
    <w:rsid w:val="00D04653"/>
    <w:rsid w:val="00D04B8B"/>
    <w:rsid w:val="00D053C2"/>
    <w:rsid w:val="00D05BAF"/>
    <w:rsid w:val="00D05D79"/>
    <w:rsid w:val="00D07B01"/>
    <w:rsid w:val="00D11727"/>
    <w:rsid w:val="00D117AB"/>
    <w:rsid w:val="00D131B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4922"/>
    <w:rsid w:val="00D652CA"/>
    <w:rsid w:val="00D65DDE"/>
    <w:rsid w:val="00D660E8"/>
    <w:rsid w:val="00D665CB"/>
    <w:rsid w:val="00D66E78"/>
    <w:rsid w:val="00D66ECA"/>
    <w:rsid w:val="00D678BE"/>
    <w:rsid w:val="00D67AAA"/>
    <w:rsid w:val="00D67E1C"/>
    <w:rsid w:val="00D70141"/>
    <w:rsid w:val="00D71684"/>
    <w:rsid w:val="00D72536"/>
    <w:rsid w:val="00D727CD"/>
    <w:rsid w:val="00D73984"/>
    <w:rsid w:val="00D74447"/>
    <w:rsid w:val="00D757DF"/>
    <w:rsid w:val="00D75937"/>
    <w:rsid w:val="00D75E7C"/>
    <w:rsid w:val="00D80779"/>
    <w:rsid w:val="00D80C0B"/>
    <w:rsid w:val="00D828C6"/>
    <w:rsid w:val="00D82A32"/>
    <w:rsid w:val="00D83501"/>
    <w:rsid w:val="00D85986"/>
    <w:rsid w:val="00D86856"/>
    <w:rsid w:val="00D87BE1"/>
    <w:rsid w:val="00D90294"/>
    <w:rsid w:val="00D90628"/>
    <w:rsid w:val="00D91293"/>
    <w:rsid w:val="00D919C2"/>
    <w:rsid w:val="00D92230"/>
    <w:rsid w:val="00D9256A"/>
    <w:rsid w:val="00D92F39"/>
    <w:rsid w:val="00D93F50"/>
    <w:rsid w:val="00D940F6"/>
    <w:rsid w:val="00D94717"/>
    <w:rsid w:val="00D94A4B"/>
    <w:rsid w:val="00D950F2"/>
    <w:rsid w:val="00D96A4B"/>
    <w:rsid w:val="00D96C04"/>
    <w:rsid w:val="00D97D70"/>
    <w:rsid w:val="00DA054F"/>
    <w:rsid w:val="00DA1AD1"/>
    <w:rsid w:val="00DA1DD8"/>
    <w:rsid w:val="00DA2171"/>
    <w:rsid w:val="00DA2BC7"/>
    <w:rsid w:val="00DA36BE"/>
    <w:rsid w:val="00DA38E6"/>
    <w:rsid w:val="00DA3D10"/>
    <w:rsid w:val="00DA5244"/>
    <w:rsid w:val="00DA524B"/>
    <w:rsid w:val="00DA5F06"/>
    <w:rsid w:val="00DA5FAE"/>
    <w:rsid w:val="00DA68F8"/>
    <w:rsid w:val="00DA766A"/>
    <w:rsid w:val="00DA7974"/>
    <w:rsid w:val="00DA7B49"/>
    <w:rsid w:val="00DB05DB"/>
    <w:rsid w:val="00DB234E"/>
    <w:rsid w:val="00DB29C8"/>
    <w:rsid w:val="00DB3446"/>
    <w:rsid w:val="00DB4642"/>
    <w:rsid w:val="00DB47BE"/>
    <w:rsid w:val="00DB47D9"/>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C7C"/>
    <w:rsid w:val="00E248FE"/>
    <w:rsid w:val="00E26AB3"/>
    <w:rsid w:val="00E27193"/>
    <w:rsid w:val="00E27BED"/>
    <w:rsid w:val="00E27DB8"/>
    <w:rsid w:val="00E304BC"/>
    <w:rsid w:val="00E30AD0"/>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C2C"/>
    <w:rsid w:val="00E67D5B"/>
    <w:rsid w:val="00E70DBE"/>
    <w:rsid w:val="00E71158"/>
    <w:rsid w:val="00E71C89"/>
    <w:rsid w:val="00E723E8"/>
    <w:rsid w:val="00E73D2E"/>
    <w:rsid w:val="00E7494C"/>
    <w:rsid w:val="00E755A3"/>
    <w:rsid w:val="00E75828"/>
    <w:rsid w:val="00E75CD4"/>
    <w:rsid w:val="00E76973"/>
    <w:rsid w:val="00E77E98"/>
    <w:rsid w:val="00E80120"/>
    <w:rsid w:val="00E82045"/>
    <w:rsid w:val="00E82251"/>
    <w:rsid w:val="00E82D16"/>
    <w:rsid w:val="00E84926"/>
    <w:rsid w:val="00E85359"/>
    <w:rsid w:val="00E8703C"/>
    <w:rsid w:val="00E870CC"/>
    <w:rsid w:val="00E90353"/>
    <w:rsid w:val="00E911F9"/>
    <w:rsid w:val="00E913B6"/>
    <w:rsid w:val="00E918D2"/>
    <w:rsid w:val="00E91C2F"/>
    <w:rsid w:val="00E92435"/>
    <w:rsid w:val="00E93CCE"/>
    <w:rsid w:val="00E947CC"/>
    <w:rsid w:val="00E95C9C"/>
    <w:rsid w:val="00EA0305"/>
    <w:rsid w:val="00EA0593"/>
    <w:rsid w:val="00EA0A29"/>
    <w:rsid w:val="00EA0ACE"/>
    <w:rsid w:val="00EA1DB7"/>
    <w:rsid w:val="00EA42E8"/>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313A"/>
    <w:rsid w:val="00EC3DBC"/>
    <w:rsid w:val="00EC4B91"/>
    <w:rsid w:val="00EC4CAD"/>
    <w:rsid w:val="00EC52A9"/>
    <w:rsid w:val="00EC68F7"/>
    <w:rsid w:val="00EC6962"/>
    <w:rsid w:val="00EC69B9"/>
    <w:rsid w:val="00EC76A7"/>
    <w:rsid w:val="00ED1906"/>
    <w:rsid w:val="00ED1EF0"/>
    <w:rsid w:val="00ED34EB"/>
    <w:rsid w:val="00ED388E"/>
    <w:rsid w:val="00ED4FA4"/>
    <w:rsid w:val="00ED658F"/>
    <w:rsid w:val="00ED6C92"/>
    <w:rsid w:val="00ED7598"/>
    <w:rsid w:val="00EE18A2"/>
    <w:rsid w:val="00EE2352"/>
    <w:rsid w:val="00EE3D52"/>
    <w:rsid w:val="00EE4AE9"/>
    <w:rsid w:val="00EE6388"/>
    <w:rsid w:val="00EF0244"/>
    <w:rsid w:val="00EF062A"/>
    <w:rsid w:val="00EF0B49"/>
    <w:rsid w:val="00EF0E13"/>
    <w:rsid w:val="00EF4579"/>
    <w:rsid w:val="00EF4C23"/>
    <w:rsid w:val="00EF4D50"/>
    <w:rsid w:val="00EF65E4"/>
    <w:rsid w:val="00EF6C94"/>
    <w:rsid w:val="00EF711C"/>
    <w:rsid w:val="00EF7E9A"/>
    <w:rsid w:val="00F01F71"/>
    <w:rsid w:val="00F02256"/>
    <w:rsid w:val="00F02B9B"/>
    <w:rsid w:val="00F02EC3"/>
    <w:rsid w:val="00F036CB"/>
    <w:rsid w:val="00F04401"/>
    <w:rsid w:val="00F04AEF"/>
    <w:rsid w:val="00F04DE1"/>
    <w:rsid w:val="00F04EB3"/>
    <w:rsid w:val="00F05C2D"/>
    <w:rsid w:val="00F05EEA"/>
    <w:rsid w:val="00F107CB"/>
    <w:rsid w:val="00F11779"/>
    <w:rsid w:val="00F11F61"/>
    <w:rsid w:val="00F125CB"/>
    <w:rsid w:val="00F12CCB"/>
    <w:rsid w:val="00F13B7B"/>
    <w:rsid w:val="00F13DE5"/>
    <w:rsid w:val="00F1439B"/>
    <w:rsid w:val="00F151AE"/>
    <w:rsid w:val="00F15B54"/>
    <w:rsid w:val="00F20EFA"/>
    <w:rsid w:val="00F212AF"/>
    <w:rsid w:val="00F214CD"/>
    <w:rsid w:val="00F217BD"/>
    <w:rsid w:val="00F22980"/>
    <w:rsid w:val="00F22C6C"/>
    <w:rsid w:val="00F23DA2"/>
    <w:rsid w:val="00F23F9A"/>
    <w:rsid w:val="00F24030"/>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EF2"/>
    <w:rsid w:val="00F40C13"/>
    <w:rsid w:val="00F40D34"/>
    <w:rsid w:val="00F4133D"/>
    <w:rsid w:val="00F428FA"/>
    <w:rsid w:val="00F43429"/>
    <w:rsid w:val="00F43526"/>
    <w:rsid w:val="00F4398B"/>
    <w:rsid w:val="00F439E7"/>
    <w:rsid w:val="00F45FA6"/>
    <w:rsid w:val="00F509CC"/>
    <w:rsid w:val="00F51040"/>
    <w:rsid w:val="00F516C5"/>
    <w:rsid w:val="00F52F01"/>
    <w:rsid w:val="00F53754"/>
    <w:rsid w:val="00F537C3"/>
    <w:rsid w:val="00F53808"/>
    <w:rsid w:val="00F53D49"/>
    <w:rsid w:val="00F540AB"/>
    <w:rsid w:val="00F54ABD"/>
    <w:rsid w:val="00F54BAC"/>
    <w:rsid w:val="00F5560A"/>
    <w:rsid w:val="00F5630C"/>
    <w:rsid w:val="00F5648F"/>
    <w:rsid w:val="00F577EB"/>
    <w:rsid w:val="00F60002"/>
    <w:rsid w:val="00F603EC"/>
    <w:rsid w:val="00F617E7"/>
    <w:rsid w:val="00F61897"/>
    <w:rsid w:val="00F6299C"/>
    <w:rsid w:val="00F62CAB"/>
    <w:rsid w:val="00F6319D"/>
    <w:rsid w:val="00F633F1"/>
    <w:rsid w:val="00F647E7"/>
    <w:rsid w:val="00F657E8"/>
    <w:rsid w:val="00F66465"/>
    <w:rsid w:val="00F67862"/>
    <w:rsid w:val="00F6788A"/>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3C29"/>
    <w:rsid w:val="00FD40AB"/>
    <w:rsid w:val="00FD546F"/>
    <w:rsid w:val="00FD605D"/>
    <w:rsid w:val="00FD69BC"/>
    <w:rsid w:val="00FD7885"/>
    <w:rsid w:val="00FD7AE3"/>
    <w:rsid w:val="00FE44FF"/>
    <w:rsid w:val="00FE5AD5"/>
    <w:rsid w:val="00FE5C6D"/>
    <w:rsid w:val="00FE6FFB"/>
    <w:rsid w:val="00FE73A5"/>
    <w:rsid w:val="00FE7DB0"/>
    <w:rsid w:val="00FF059E"/>
    <w:rsid w:val="00FF0E06"/>
    <w:rsid w:val="00FF3A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925E6BEB-7985-43A0-94FB-120B4763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ofsted.gov.uk/v1/file/5019863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65FC1-FBA5-4800-9B2B-86A57278E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55</Words>
  <Characters>1057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1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ie W</dc:creator>
  <cp:lastModifiedBy>Paul Lufkin</cp:lastModifiedBy>
  <cp:revision>2</cp:revision>
  <cp:lastPrinted>2018-09-11T19:45:00Z</cp:lastPrinted>
  <dcterms:created xsi:type="dcterms:W3CDTF">2023-01-10T11:59:00Z</dcterms:created>
  <dcterms:modified xsi:type="dcterms:W3CDTF">2023-01-10T11:59:00Z</dcterms:modified>
</cp:coreProperties>
</file>